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5554EB" w14:textId="4EB14C97" w:rsidR="00156488" w:rsidRPr="00033CAC" w:rsidRDefault="00156488" w:rsidP="009617A5">
      <w:pPr>
        <w:jc w:val="center"/>
        <w:rPr>
          <w:rFonts w:ascii="Jameel Noori Nastaleeq" w:hAnsi="Jameel Noori Nastaleeq" w:cs="Jameel Noori Nastaleeq"/>
          <w:b/>
          <w:bCs/>
          <w:sz w:val="28"/>
          <w:szCs w:val="28"/>
          <w:u w:val="single"/>
        </w:rPr>
      </w:pPr>
      <w:r w:rsidRPr="00033CAC">
        <w:rPr>
          <w:rFonts w:ascii="Jameel Noori Nastaleeq" w:hAnsi="Jameel Noori Nastaleeq" w:cs="Jameel Noori Nastaleeq"/>
          <w:b/>
          <w:bCs/>
          <w:sz w:val="24"/>
          <w:szCs w:val="24"/>
          <w:u w:val="single"/>
        </w:rPr>
        <w:t>APPLICATION FOR RENEWAL OF OVERSEAS EMPLOYMENT PROMOTERS</w:t>
      </w:r>
      <w:r w:rsidRPr="00033CAC">
        <w:rPr>
          <w:rFonts w:ascii="Jameel Noori Nastaleeq" w:hAnsi="Jameel Noori Nastaleeq" w:cs="Jameel Noori Nastaleeq"/>
          <w:b/>
          <w:bCs/>
          <w:sz w:val="24"/>
          <w:szCs w:val="24"/>
          <w:u w:val="single"/>
        </w:rPr>
        <w:br/>
        <w:t xml:space="preserve"> LICENCE</w:t>
      </w:r>
      <w:r w:rsidR="00FD188F" w:rsidRPr="00033CAC">
        <w:rPr>
          <w:rFonts w:ascii="Jameel Noori Nastaleeq" w:hAnsi="Jameel Noori Nastaleeq" w:cs="Jameel Noori Nastaleeq"/>
          <w:b/>
          <w:bCs/>
          <w:sz w:val="24"/>
          <w:szCs w:val="24"/>
          <w:u w:val="single"/>
        </w:rPr>
        <w:t xml:space="preserve"> </w:t>
      </w:r>
      <w:r w:rsidRPr="00033CAC">
        <w:rPr>
          <w:rFonts w:ascii="Jameel Noori Nastaleeq" w:hAnsi="Jameel Noori Nastaleeq" w:cs="Jameel Noori Nastaleeq"/>
          <w:b/>
          <w:bCs/>
          <w:sz w:val="28"/>
          <w:szCs w:val="28"/>
          <w:u w:val="single"/>
        </w:rPr>
        <w:t>FOR THE YEAR 20</w:t>
      </w:r>
      <w:r w:rsidR="00033CAC">
        <w:rPr>
          <w:rFonts w:ascii="Jameel Noori Nastaleeq" w:hAnsi="Jameel Noori Nastaleeq" w:cs="Jameel Noori Nastaleeq"/>
          <w:b/>
          <w:bCs/>
          <w:sz w:val="28"/>
          <w:szCs w:val="28"/>
          <w:u w:val="single"/>
        </w:rPr>
        <w:t xml:space="preserve">22 </w:t>
      </w:r>
      <w:r w:rsidRPr="00033CAC">
        <w:rPr>
          <w:rFonts w:ascii="Jameel Noori Nastaleeq" w:hAnsi="Jameel Noori Nastaleeq" w:cs="Jameel Noori Nastaleeq"/>
          <w:b/>
          <w:bCs/>
          <w:sz w:val="28"/>
          <w:szCs w:val="28"/>
          <w:u w:val="single"/>
        </w:rPr>
        <w:t>ONWA</w:t>
      </w:r>
      <w:r w:rsidR="009617A5" w:rsidRPr="00033CAC">
        <w:rPr>
          <w:rFonts w:ascii="Jameel Noori Nastaleeq" w:hAnsi="Jameel Noori Nastaleeq" w:cs="Jameel Noori Nastaleeq"/>
          <w:b/>
          <w:bCs/>
          <w:sz w:val="28"/>
          <w:szCs w:val="28"/>
          <w:u w:val="single"/>
        </w:rPr>
        <w:t>R</w:t>
      </w:r>
      <w:r w:rsidRPr="00033CAC">
        <w:rPr>
          <w:rFonts w:ascii="Jameel Noori Nastaleeq" w:hAnsi="Jameel Noori Nastaleeq" w:cs="Jameel Noori Nastaleeq"/>
          <w:b/>
          <w:bCs/>
          <w:sz w:val="28"/>
          <w:szCs w:val="28"/>
          <w:u w:val="single"/>
        </w:rPr>
        <w:t>D</w:t>
      </w:r>
    </w:p>
    <w:p w14:paraId="23A78627" w14:textId="77777777" w:rsidR="003C3D03" w:rsidRPr="00033CAC" w:rsidRDefault="00371AE8" w:rsidP="003C3D03">
      <w:pPr>
        <w:spacing w:after="0" w:line="240" w:lineRule="auto"/>
        <w:jc w:val="center"/>
        <w:rPr>
          <w:rFonts w:ascii="Jameel Noori Nastaleeq" w:hAnsi="Jameel Noori Nastaleeq" w:cs="Jameel Noori Nastaleeq"/>
          <w:b/>
          <w:bCs/>
          <w:sz w:val="28"/>
          <w:szCs w:val="28"/>
          <w:rtl/>
        </w:rPr>
      </w:pPr>
      <w:r w:rsidRPr="00033CAC">
        <w:rPr>
          <w:rFonts w:ascii="Jameel Noori Nastaleeq" w:hAnsi="Jameel Noori Nastaleeq" w:cs="Jameel Noori Nastaleeq"/>
          <w:b/>
          <w:bCs/>
          <w:sz w:val="28"/>
          <w:szCs w:val="28"/>
        </w:rPr>
        <w:t>Form-3</w:t>
      </w:r>
    </w:p>
    <w:p w14:paraId="6CD24448" w14:textId="77777777" w:rsidR="002C2E27" w:rsidRPr="00033CAC" w:rsidRDefault="003C3D03" w:rsidP="003C3D03">
      <w:pPr>
        <w:spacing w:after="0" w:line="240" w:lineRule="auto"/>
        <w:jc w:val="center"/>
        <w:rPr>
          <w:rFonts w:ascii="Jameel Noori Nastaleeq" w:hAnsi="Jameel Noori Nastaleeq" w:cs="Jameel Noori Nastaleeq"/>
          <w:b/>
          <w:bCs/>
          <w:sz w:val="28"/>
          <w:szCs w:val="28"/>
          <w:rtl/>
          <w:lang w:bidi="ur-PK"/>
        </w:rPr>
      </w:pPr>
      <w:r w:rsidRPr="00033CAC">
        <w:rPr>
          <w:rFonts w:ascii="Jameel Noori Nastaleeq" w:hAnsi="Jameel Noori Nastaleeq" w:cs="Jameel Noori Nastaleeq"/>
          <w:b/>
          <w:bCs/>
          <w:sz w:val="28"/>
          <w:szCs w:val="28"/>
        </w:rPr>
        <w:t xml:space="preserve"> (</w:t>
      </w:r>
      <w:r w:rsidRPr="00033CAC">
        <w:rPr>
          <w:rFonts w:ascii="Jameel Noori Nastaleeq" w:hAnsi="Jameel Noori Nastaleeq" w:cs="Jameel Noori Nastaleeq"/>
          <w:b/>
          <w:bCs/>
          <w:sz w:val="28"/>
          <w:szCs w:val="28"/>
          <w:rtl/>
        </w:rPr>
        <w:t>(</w:t>
      </w:r>
      <w:r w:rsidRPr="00033CAC">
        <w:rPr>
          <w:rFonts w:ascii="Jameel Noori Nastaleeq" w:hAnsi="Jameel Noori Nastaleeq" w:cs="Jameel Noori Nastaleeq"/>
          <w:b/>
          <w:bCs/>
          <w:sz w:val="28"/>
          <w:szCs w:val="28"/>
          <w:rtl/>
          <w:lang w:bidi="ur-PK"/>
        </w:rPr>
        <w:t>فارم-3</w:t>
      </w:r>
    </w:p>
    <w:p w14:paraId="619C5CE6" w14:textId="7584D61E" w:rsidR="00371AE8" w:rsidRPr="00033CAC" w:rsidRDefault="00371AE8" w:rsidP="00802E47">
      <w:pPr>
        <w:spacing w:after="0" w:line="240" w:lineRule="auto"/>
        <w:jc w:val="center"/>
        <w:rPr>
          <w:rFonts w:ascii="Jameel Noori Nastaleeq" w:hAnsi="Jameel Noori Nastaleeq" w:cs="Jameel Noori Nastaleeq"/>
          <w:b/>
          <w:bCs/>
          <w:sz w:val="28"/>
          <w:szCs w:val="28"/>
        </w:rPr>
      </w:pPr>
      <w:r w:rsidRPr="00033CAC">
        <w:rPr>
          <w:rFonts w:ascii="Jameel Noori Nastaleeq" w:hAnsi="Jameel Noori Nastaleeq" w:cs="Jameel Noori Nastaleeq"/>
          <w:b/>
          <w:bCs/>
          <w:sz w:val="28"/>
          <w:szCs w:val="28"/>
        </w:rPr>
        <w:t>See Rule (1)</w:t>
      </w:r>
      <w:r w:rsidR="00687DF0" w:rsidRPr="00033CAC">
        <w:rPr>
          <w:rFonts w:ascii="Jameel Noori Nastaleeq" w:hAnsi="Jameel Noori Nastaleeq" w:cs="Jameel Noori Nastaleeq"/>
          <w:b/>
          <w:bCs/>
          <w:sz w:val="28"/>
          <w:szCs w:val="28"/>
        </w:rPr>
        <w:t xml:space="preserve"> of Rule 9</w:t>
      </w:r>
      <w:r w:rsidR="00802E47" w:rsidRPr="00033CAC">
        <w:rPr>
          <w:rFonts w:ascii="Jameel Noori Nastaleeq" w:hAnsi="Jameel Noori Nastaleeq" w:cs="Jameel Noori Nastaleeq"/>
          <w:b/>
          <w:bCs/>
          <w:sz w:val="28"/>
          <w:szCs w:val="28"/>
          <w:rtl/>
        </w:rPr>
        <w:t xml:space="preserve"> </w:t>
      </w:r>
      <w:r w:rsidR="003C3D03" w:rsidRPr="00033CAC">
        <w:rPr>
          <w:rFonts w:ascii="Jameel Noori Nastaleeq" w:hAnsi="Jameel Noori Nastaleeq" w:cs="Jameel Noori Nastaleeq"/>
          <w:b/>
          <w:bCs/>
          <w:sz w:val="28"/>
          <w:szCs w:val="28"/>
          <w:rtl/>
        </w:rPr>
        <w:t>رول 9، سب رول (1)</w:t>
      </w:r>
      <w:r w:rsidR="00802E47" w:rsidRPr="00033CAC">
        <w:rPr>
          <w:rFonts w:ascii="Jameel Noori Nastaleeq" w:hAnsi="Jameel Noori Nastaleeq" w:cs="Jameel Noori Nastaleeq"/>
          <w:b/>
          <w:bCs/>
          <w:sz w:val="28"/>
          <w:szCs w:val="28"/>
          <w:rtl/>
        </w:rPr>
        <w:t xml:space="preserve">            </w:t>
      </w:r>
      <w:r w:rsidR="003C3D03" w:rsidRPr="00033CAC">
        <w:rPr>
          <w:rFonts w:ascii="Jameel Noori Nastaleeq" w:hAnsi="Jameel Noori Nastaleeq" w:cs="Jameel Noori Nastaleeq"/>
          <w:b/>
          <w:bCs/>
          <w:sz w:val="28"/>
          <w:szCs w:val="28"/>
          <w:rtl/>
        </w:rPr>
        <w:t xml:space="preserve"> </w:t>
      </w:r>
    </w:p>
    <w:p w14:paraId="46A4C09E" w14:textId="09CC846B" w:rsidR="00371AE8" w:rsidRPr="00033CAC" w:rsidRDefault="00371AE8" w:rsidP="00391EF4">
      <w:pPr>
        <w:spacing w:after="0" w:line="240" w:lineRule="auto"/>
        <w:jc w:val="center"/>
        <w:rPr>
          <w:rFonts w:ascii="Jameel Noori Nastaleeq" w:hAnsi="Jameel Noori Nastaleeq" w:cs="Jameel Noori Nastaleeq"/>
          <w:b/>
          <w:bCs/>
          <w:sz w:val="28"/>
          <w:szCs w:val="28"/>
          <w:rtl/>
          <w:lang w:bidi="ur-PK"/>
        </w:rPr>
      </w:pPr>
      <w:r w:rsidRPr="00033CAC">
        <w:rPr>
          <w:rFonts w:ascii="Jameel Noori Nastaleeq" w:hAnsi="Jameel Noori Nastaleeq" w:cs="Jameel Noori Nastaleeq"/>
          <w:b/>
          <w:bCs/>
          <w:sz w:val="28"/>
          <w:szCs w:val="28"/>
        </w:rPr>
        <w:t>Part-1</w:t>
      </w:r>
      <w:r w:rsidR="004E2B23" w:rsidRPr="00033CAC">
        <w:rPr>
          <w:rFonts w:ascii="Jameel Noori Nastaleeq" w:hAnsi="Jameel Noori Nastaleeq" w:cs="Jameel Noori Nastaleeq"/>
          <w:b/>
          <w:bCs/>
          <w:sz w:val="28"/>
          <w:szCs w:val="28"/>
          <w:rtl/>
          <w:lang w:bidi="ur-PK"/>
        </w:rPr>
        <w:t xml:space="preserve"> حصہ اول </w:t>
      </w:r>
    </w:p>
    <w:p w14:paraId="3A2F9B79" w14:textId="0600A171" w:rsidR="00371AE8" w:rsidRPr="00033CAC" w:rsidRDefault="004E2B23" w:rsidP="00391EF4">
      <w:pPr>
        <w:spacing w:line="240" w:lineRule="auto"/>
        <w:jc w:val="center"/>
        <w:rPr>
          <w:rFonts w:ascii="Jameel Noori Nastaleeq" w:hAnsi="Jameel Noori Nastaleeq" w:cs="Jameel Noori Nastaleeq"/>
          <w:b/>
          <w:bCs/>
          <w:sz w:val="24"/>
          <w:szCs w:val="24"/>
          <w:rtl/>
        </w:rPr>
      </w:pPr>
      <w:r w:rsidRPr="00033CAC">
        <w:rPr>
          <w:rFonts w:ascii="Jameel Noori Nastaleeq" w:hAnsi="Jameel Noori Nastaleeq" w:cs="Jameel Noori Nastaleeq"/>
          <w:b/>
          <w:bCs/>
          <w:sz w:val="24"/>
          <w:szCs w:val="24"/>
        </w:rPr>
        <w:t xml:space="preserve"> </w:t>
      </w:r>
      <w:r w:rsidR="00371AE8" w:rsidRPr="00033CAC">
        <w:rPr>
          <w:rFonts w:ascii="Jameel Noori Nastaleeq" w:hAnsi="Jameel Noori Nastaleeq" w:cs="Jameel Noori Nastaleeq"/>
          <w:b/>
          <w:bCs/>
          <w:sz w:val="24"/>
          <w:szCs w:val="24"/>
        </w:rPr>
        <w:t>(To be filled by the applicant)</w:t>
      </w:r>
    </w:p>
    <w:p w14:paraId="4F6C4F4B" w14:textId="77777777" w:rsidR="003C3D03" w:rsidRPr="00033CAC" w:rsidRDefault="0001072C" w:rsidP="00391EF4">
      <w:pPr>
        <w:spacing w:line="240" w:lineRule="auto"/>
        <w:jc w:val="center"/>
        <w:rPr>
          <w:rFonts w:ascii="Jameel Noori Nastaleeq" w:hAnsi="Jameel Noori Nastaleeq" w:cs="Jameel Noori Nastaleeq"/>
          <w:b/>
          <w:bCs/>
          <w:sz w:val="24"/>
          <w:szCs w:val="24"/>
        </w:rPr>
      </w:pPr>
      <w:r w:rsidRPr="00033CAC">
        <w:rPr>
          <w:rFonts w:ascii="Jameel Noori Nastaleeq" w:hAnsi="Jameel Noori Nastaleeq" w:cs="Jameel Noori Nastaleeq"/>
          <w:b/>
          <w:bCs/>
          <w:sz w:val="24"/>
          <w:szCs w:val="24"/>
          <w:rtl/>
        </w:rPr>
        <w:t>(درخواست گز</w:t>
      </w:r>
      <w:r w:rsidR="003C3D03" w:rsidRPr="00033CAC">
        <w:rPr>
          <w:rFonts w:ascii="Jameel Noori Nastaleeq" w:hAnsi="Jameel Noori Nastaleeq" w:cs="Jameel Noori Nastaleeq"/>
          <w:b/>
          <w:bCs/>
          <w:sz w:val="24"/>
          <w:szCs w:val="24"/>
          <w:rtl/>
        </w:rPr>
        <w:t>ار خود پُر کرے)</w:t>
      </w:r>
    </w:p>
    <w:tbl>
      <w:tblPr>
        <w:tblStyle w:val="TableGrid"/>
        <w:tblW w:w="7920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3780"/>
        <w:gridCol w:w="4140"/>
      </w:tblGrid>
      <w:tr w:rsidR="00932AF0" w:rsidRPr="00033CAC" w14:paraId="7707ED62" w14:textId="77777777" w:rsidTr="0039758D">
        <w:trPr>
          <w:trHeight w:val="282"/>
          <w:jc w:val="center"/>
        </w:trPr>
        <w:tc>
          <w:tcPr>
            <w:tcW w:w="3780" w:type="dxa"/>
          </w:tcPr>
          <w:p w14:paraId="092ABE06" w14:textId="4E629851" w:rsidR="00932AF0" w:rsidRPr="00033CAC" w:rsidRDefault="00932AF0" w:rsidP="00371AE8">
            <w:pPr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</w:pPr>
            <w:r w:rsidRPr="00033CAC">
              <w:rPr>
                <w:rFonts w:ascii="Jameel Noori Nastaleeq" w:hAnsi="Jameel Noori Nastaleeq" w:cs="Jameel Noori Nastaleeq"/>
                <w:sz w:val="24"/>
                <w:szCs w:val="24"/>
              </w:rPr>
              <w:t>OEPL No</w:t>
            </w:r>
            <w:r w:rsidR="001A51B2" w:rsidRPr="00033CAC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  <w:t>.</w:t>
            </w:r>
            <w:r w:rsidR="00AD42D3" w:rsidRPr="00033CAC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  <w:rtl/>
              </w:rPr>
              <w:t xml:space="preserve">               </w:t>
            </w:r>
            <w:r w:rsidR="00BC6814" w:rsidRPr="00033CAC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  <w:rtl/>
              </w:rPr>
              <w:t xml:space="preserve">       </w:t>
            </w:r>
            <w:r w:rsidRPr="00033CAC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  <w:t>.</w:t>
            </w:r>
            <w:r w:rsidRPr="00033CAC">
              <w:rPr>
                <w:rFonts w:ascii="Jameel Noori Nastaleeq" w:hAnsi="Jameel Noori Nastaleeq" w:cs="Jameel Noori Nastaleeq"/>
                <w:b/>
                <w:bCs/>
                <w:rtl/>
              </w:rPr>
              <w:t xml:space="preserve"> </w:t>
            </w:r>
            <w:r w:rsidRPr="00033CAC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  <w:rtl/>
              </w:rPr>
              <w:t>لائسنس نمبر</w:t>
            </w:r>
          </w:p>
        </w:tc>
        <w:tc>
          <w:tcPr>
            <w:tcW w:w="4140" w:type="dxa"/>
          </w:tcPr>
          <w:p w14:paraId="47C8B47C" w14:textId="6305EB2B" w:rsidR="00932AF0" w:rsidRPr="00033CAC" w:rsidRDefault="00932AF0" w:rsidP="00371AE8">
            <w:pPr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</w:pPr>
          </w:p>
        </w:tc>
      </w:tr>
      <w:tr w:rsidR="00932AF0" w:rsidRPr="00033CAC" w14:paraId="1C8684B0" w14:textId="77777777" w:rsidTr="0039758D">
        <w:trPr>
          <w:trHeight w:val="282"/>
          <w:jc w:val="center"/>
        </w:trPr>
        <w:tc>
          <w:tcPr>
            <w:tcW w:w="3780" w:type="dxa"/>
          </w:tcPr>
          <w:p w14:paraId="062AB254" w14:textId="4A6576E9" w:rsidR="00932AF0" w:rsidRPr="00033CAC" w:rsidRDefault="00932AF0" w:rsidP="009B2741">
            <w:pPr>
              <w:tabs>
                <w:tab w:val="center" w:pos="2277"/>
              </w:tabs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</w:pPr>
            <w:r w:rsidRPr="00033CAC">
              <w:rPr>
                <w:rFonts w:ascii="Jameel Noori Nastaleeq" w:hAnsi="Jameel Noori Nastaleeq" w:cs="Jameel Noori Nastaleeq"/>
                <w:sz w:val="24"/>
                <w:szCs w:val="24"/>
              </w:rPr>
              <w:t>Valid Upto</w:t>
            </w:r>
            <w:r w:rsidR="0039758D" w:rsidRPr="00033CAC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  <w:rtl/>
              </w:rPr>
              <w:t xml:space="preserve">   </w:t>
            </w:r>
            <w:r w:rsidR="0039758D" w:rsidRPr="00033CAC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  <w:rtl/>
              </w:rPr>
              <w:br/>
            </w:r>
            <w:r w:rsidRPr="00033CAC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  <w:tab/>
            </w:r>
            <w:r w:rsidRPr="00033CAC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  <w:rtl/>
              </w:rPr>
              <w:t>لائسنس کے ایکسپائر ہونے کی تاریخ</w:t>
            </w:r>
          </w:p>
        </w:tc>
        <w:tc>
          <w:tcPr>
            <w:tcW w:w="4140" w:type="dxa"/>
          </w:tcPr>
          <w:p w14:paraId="2F07FF62" w14:textId="4E847D58" w:rsidR="00932AF0" w:rsidRPr="00033CAC" w:rsidRDefault="00932AF0" w:rsidP="00371AE8">
            <w:pPr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</w:pPr>
          </w:p>
        </w:tc>
      </w:tr>
      <w:tr w:rsidR="00932AF0" w:rsidRPr="00033CAC" w14:paraId="79233378" w14:textId="77777777" w:rsidTr="0039758D">
        <w:trPr>
          <w:trHeight w:val="282"/>
          <w:jc w:val="center"/>
        </w:trPr>
        <w:tc>
          <w:tcPr>
            <w:tcW w:w="3780" w:type="dxa"/>
          </w:tcPr>
          <w:p w14:paraId="6F9D0E61" w14:textId="0D26B256" w:rsidR="00932AF0" w:rsidRPr="00033CAC" w:rsidRDefault="00932AF0" w:rsidP="002075F7">
            <w:pPr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</w:pPr>
            <w:r w:rsidRPr="00033CAC">
              <w:rPr>
                <w:rFonts w:ascii="Jameel Noori Nastaleeq" w:hAnsi="Jameel Noori Nastaleeq" w:cs="Jameel Noori Nastaleeq"/>
                <w:sz w:val="24"/>
                <w:szCs w:val="24"/>
              </w:rPr>
              <w:t>M/s.</w:t>
            </w:r>
            <w:r w:rsidRPr="00033CAC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  <w:rtl/>
              </w:rPr>
              <w:t xml:space="preserve">  نام (ریکروٹنگ ایجنسی</w:t>
            </w:r>
            <w:r w:rsidR="0039758D" w:rsidRPr="00033CAC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  <w:rtl/>
              </w:rPr>
              <w:t xml:space="preserve">)    </w:t>
            </w:r>
            <w:r w:rsidR="00AD42D3" w:rsidRPr="00033CAC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  <w:rtl/>
              </w:rPr>
              <w:t xml:space="preserve">             </w:t>
            </w:r>
          </w:p>
        </w:tc>
        <w:tc>
          <w:tcPr>
            <w:tcW w:w="4140" w:type="dxa"/>
          </w:tcPr>
          <w:p w14:paraId="773D9326" w14:textId="03430384" w:rsidR="00932AF0" w:rsidRPr="00033CAC" w:rsidRDefault="00932AF0" w:rsidP="00371AE8">
            <w:pPr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</w:pPr>
          </w:p>
        </w:tc>
      </w:tr>
      <w:tr w:rsidR="00932AF0" w:rsidRPr="00033CAC" w14:paraId="16613F02" w14:textId="77777777" w:rsidTr="0039758D">
        <w:trPr>
          <w:trHeight w:val="282"/>
          <w:jc w:val="center"/>
        </w:trPr>
        <w:tc>
          <w:tcPr>
            <w:tcW w:w="3780" w:type="dxa"/>
          </w:tcPr>
          <w:p w14:paraId="567A8950" w14:textId="1853BBB3" w:rsidR="00932AF0" w:rsidRPr="00033CAC" w:rsidRDefault="00932AF0" w:rsidP="00371AE8">
            <w:pPr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</w:pPr>
            <w:r w:rsidRPr="00033CAC">
              <w:rPr>
                <w:rFonts w:ascii="Jameel Noori Nastaleeq" w:hAnsi="Jameel Noori Nastaleeq" w:cs="Jameel Noori Nastaleeq"/>
                <w:sz w:val="24"/>
                <w:szCs w:val="24"/>
              </w:rPr>
              <w:t>Address</w:t>
            </w:r>
            <w:r w:rsidRPr="00033CAC">
              <w:rPr>
                <w:rFonts w:ascii="Jameel Noori Nastaleeq" w:hAnsi="Jameel Noori Nastaleeq" w:cs="Jameel Noori Nastaleeq"/>
                <w:b/>
                <w:bCs/>
                <w:rtl/>
              </w:rPr>
              <w:t xml:space="preserve"> </w:t>
            </w:r>
            <w:r w:rsidRPr="00033CAC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  <w:rtl/>
              </w:rPr>
              <w:t>پتہ</w:t>
            </w:r>
            <w:r w:rsidR="0039758D" w:rsidRPr="00033CAC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  <w:rtl/>
              </w:rPr>
              <w:t xml:space="preserve">                                     </w:t>
            </w:r>
          </w:p>
        </w:tc>
        <w:tc>
          <w:tcPr>
            <w:tcW w:w="4140" w:type="dxa"/>
          </w:tcPr>
          <w:p w14:paraId="35F2B2AE" w14:textId="77777777" w:rsidR="00932AF0" w:rsidRPr="00033CAC" w:rsidRDefault="00932AF0" w:rsidP="00371AE8">
            <w:pPr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</w:pPr>
          </w:p>
        </w:tc>
      </w:tr>
      <w:tr w:rsidR="00932AF0" w:rsidRPr="00033CAC" w14:paraId="4AD720C2" w14:textId="77777777" w:rsidTr="0039758D">
        <w:trPr>
          <w:trHeight w:val="282"/>
          <w:jc w:val="center"/>
        </w:trPr>
        <w:tc>
          <w:tcPr>
            <w:tcW w:w="3780" w:type="dxa"/>
          </w:tcPr>
          <w:p w14:paraId="2BBAFCC1" w14:textId="390D6BCA" w:rsidR="00932AF0" w:rsidRPr="00033CAC" w:rsidRDefault="00932AF0" w:rsidP="009B2741">
            <w:pPr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</w:pPr>
            <w:r w:rsidRPr="00033CAC">
              <w:rPr>
                <w:rFonts w:ascii="Jameel Noori Nastaleeq" w:hAnsi="Jameel Noori Nastaleeq" w:cs="Jameel Noori Nastaleeq"/>
                <w:sz w:val="24"/>
                <w:szCs w:val="24"/>
              </w:rPr>
              <w:t>Tel &amp; Fax No.</w:t>
            </w:r>
            <w:r w:rsidR="0039758D" w:rsidRPr="00033CAC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  <w:rtl/>
              </w:rPr>
              <w:t xml:space="preserve">  </w:t>
            </w:r>
            <w:r w:rsidRPr="00033CAC">
              <w:rPr>
                <w:rFonts w:ascii="Jameel Noori Nastaleeq" w:hAnsi="Jameel Noori Nastaleeq" w:cs="Jameel Noori Nastaleeq"/>
                <w:b/>
                <w:bCs/>
                <w:rtl/>
              </w:rPr>
              <w:t xml:space="preserve"> </w:t>
            </w:r>
            <w:r w:rsidRPr="00033CAC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  <w:rtl/>
              </w:rPr>
              <w:t>ٹیلی فون اور فیکس نمبر</w:t>
            </w:r>
          </w:p>
        </w:tc>
        <w:tc>
          <w:tcPr>
            <w:tcW w:w="4140" w:type="dxa"/>
          </w:tcPr>
          <w:p w14:paraId="3F7F4776" w14:textId="77777777" w:rsidR="00932AF0" w:rsidRPr="00033CAC" w:rsidRDefault="00932AF0" w:rsidP="00371AE8">
            <w:pPr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</w:pPr>
          </w:p>
        </w:tc>
      </w:tr>
      <w:tr w:rsidR="00932AF0" w:rsidRPr="00033CAC" w14:paraId="06433374" w14:textId="77777777" w:rsidTr="0039758D">
        <w:trPr>
          <w:trHeight w:val="298"/>
          <w:jc w:val="center"/>
        </w:trPr>
        <w:tc>
          <w:tcPr>
            <w:tcW w:w="3780" w:type="dxa"/>
          </w:tcPr>
          <w:p w14:paraId="3A1098FB" w14:textId="0CF8D546" w:rsidR="00932AF0" w:rsidRPr="00033CAC" w:rsidRDefault="00932AF0" w:rsidP="00371AE8">
            <w:pPr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</w:pPr>
            <w:r w:rsidRPr="00033CAC">
              <w:rPr>
                <w:rFonts w:ascii="Jameel Noori Nastaleeq" w:hAnsi="Jameel Noori Nastaleeq" w:cs="Jameel Noori Nastaleeq"/>
                <w:sz w:val="24"/>
                <w:szCs w:val="24"/>
              </w:rPr>
              <w:t>Mobile No.</w:t>
            </w:r>
            <w:r w:rsidR="00A4100E" w:rsidRPr="00033CAC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  <w:t xml:space="preserve">              </w:t>
            </w:r>
            <w:r w:rsidRPr="00033CAC">
              <w:rPr>
                <w:rFonts w:ascii="Jameel Noori Nastaleeq" w:hAnsi="Jameel Noori Nastaleeq" w:cs="Jameel Noori Nastaleeq"/>
                <w:b/>
                <w:bCs/>
                <w:rtl/>
              </w:rPr>
              <w:t xml:space="preserve"> </w:t>
            </w:r>
            <w:r w:rsidRPr="00033CAC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  <w:rtl/>
              </w:rPr>
              <w:t>موبائل نمبر</w:t>
            </w:r>
          </w:p>
        </w:tc>
        <w:tc>
          <w:tcPr>
            <w:tcW w:w="4140" w:type="dxa"/>
          </w:tcPr>
          <w:p w14:paraId="29C99B3E" w14:textId="77777777" w:rsidR="00932AF0" w:rsidRPr="00033CAC" w:rsidRDefault="00932AF0" w:rsidP="00371AE8">
            <w:pPr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</w:pPr>
          </w:p>
        </w:tc>
      </w:tr>
      <w:tr w:rsidR="00C56A57" w:rsidRPr="00033CAC" w14:paraId="35E5DFA2" w14:textId="77777777" w:rsidTr="0039758D">
        <w:trPr>
          <w:trHeight w:val="282"/>
          <w:jc w:val="center"/>
        </w:trPr>
        <w:tc>
          <w:tcPr>
            <w:tcW w:w="3780" w:type="dxa"/>
          </w:tcPr>
          <w:p w14:paraId="22793D62" w14:textId="0CE7BA89" w:rsidR="00C56A57" w:rsidRPr="00033CAC" w:rsidRDefault="00C40CEF" w:rsidP="002075F7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  <w:r w:rsidRPr="00033CAC">
              <w:rPr>
                <w:rFonts w:ascii="Jameel Noori Nastaleeq" w:hAnsi="Jameel Noori Nastaleeq" w:cs="Jameel Noori Nastaleeq"/>
                <w:sz w:val="24"/>
                <w:szCs w:val="24"/>
              </w:rPr>
              <w:t>Income Tax</w:t>
            </w:r>
            <w:r w:rsidR="002075F7" w:rsidRPr="00033CAC">
              <w:rPr>
                <w:rFonts w:ascii="Jameel Noori Nastaleeq" w:hAnsi="Jameel Noori Nastaleeq" w:cs="Jameel Noori Nastaleeq"/>
                <w:sz w:val="24"/>
                <w:szCs w:val="24"/>
              </w:rPr>
              <w:t>/</w:t>
            </w:r>
            <w:r w:rsidR="00641C1E" w:rsidRPr="00033CAC">
              <w:rPr>
                <w:rFonts w:ascii="Jameel Noori Nastaleeq" w:hAnsi="Jameel Noori Nastaleeq" w:cs="Jameel Noori Nastaleeq"/>
                <w:sz w:val="24"/>
                <w:szCs w:val="24"/>
              </w:rPr>
              <w:t>GIR/TR</w:t>
            </w:r>
            <w:r w:rsidR="008C63F7" w:rsidRPr="00033CAC">
              <w:rPr>
                <w:rFonts w:ascii="Jameel Noori Nastaleeq" w:hAnsi="Jameel Noori Nastaleeq" w:cs="Jameel Noori Nastaleeq"/>
                <w:sz w:val="24"/>
                <w:szCs w:val="24"/>
              </w:rPr>
              <w:t>/NTN No</w:t>
            </w:r>
            <w:r w:rsidR="00FD692F" w:rsidRPr="00033CAC">
              <w:rPr>
                <w:rFonts w:ascii="Jameel Noori Nastaleeq" w:hAnsi="Jameel Noori Nastaleeq" w:cs="Jameel Noori Nastaleeq"/>
                <w:sz w:val="24"/>
                <w:szCs w:val="24"/>
              </w:rPr>
              <w:t>.</w:t>
            </w:r>
          </w:p>
          <w:p w14:paraId="28D97BDE" w14:textId="76ACB6A0" w:rsidR="0039758D" w:rsidRPr="00033CAC" w:rsidRDefault="0039758D" w:rsidP="0039758D">
            <w:pPr>
              <w:bidi/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</w:pPr>
            <w:r w:rsidRPr="00033CAC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  <w:rtl/>
              </w:rPr>
              <w:t>انکم ٹیکس</w:t>
            </w:r>
            <w:r w:rsidR="002075F7" w:rsidRPr="00033CAC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  <w:t xml:space="preserve">/ </w:t>
            </w:r>
            <w:r w:rsidRPr="00033CAC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  <w:rtl/>
              </w:rPr>
              <w:t>جی۔آی۔آر</w:t>
            </w:r>
            <w:r w:rsidR="002075F7" w:rsidRPr="00033CAC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  <w:t>/</w:t>
            </w:r>
            <w:r w:rsidRPr="00033CAC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  <w:rtl/>
              </w:rPr>
              <w:t xml:space="preserve"> ٹی۔آر</w:t>
            </w:r>
            <w:r w:rsidR="002075F7" w:rsidRPr="00033CAC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  <w:t>/</w:t>
            </w:r>
            <w:r w:rsidRPr="00033CAC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  <w:rtl/>
              </w:rPr>
              <w:t xml:space="preserve"> این۔ٹی۔این</w:t>
            </w:r>
            <w:r w:rsidRPr="00033CAC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  <w:t xml:space="preserve"> </w:t>
            </w:r>
            <w:r w:rsidRPr="00033CAC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  <w:rtl/>
              </w:rPr>
              <w:t>نمبر</w:t>
            </w:r>
          </w:p>
        </w:tc>
        <w:tc>
          <w:tcPr>
            <w:tcW w:w="4140" w:type="dxa"/>
          </w:tcPr>
          <w:p w14:paraId="3A71AC25" w14:textId="77777777" w:rsidR="00C56A57" w:rsidRPr="00033CAC" w:rsidRDefault="00C56A57" w:rsidP="00371AE8">
            <w:pPr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</w:pPr>
          </w:p>
        </w:tc>
      </w:tr>
      <w:tr w:rsidR="00932AF0" w:rsidRPr="00033CAC" w14:paraId="6771D70E" w14:textId="77777777" w:rsidTr="0039758D">
        <w:trPr>
          <w:trHeight w:val="282"/>
          <w:jc w:val="center"/>
        </w:trPr>
        <w:tc>
          <w:tcPr>
            <w:tcW w:w="3780" w:type="dxa"/>
          </w:tcPr>
          <w:p w14:paraId="5B19A130" w14:textId="75757DC0" w:rsidR="00932AF0" w:rsidRPr="00033CAC" w:rsidRDefault="00932AF0" w:rsidP="00371AE8">
            <w:pPr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</w:pPr>
            <w:r w:rsidRPr="00033CAC">
              <w:rPr>
                <w:rFonts w:ascii="Jameel Noori Nastaleeq" w:hAnsi="Jameel Noori Nastaleeq" w:cs="Jameel Noori Nastaleeq"/>
                <w:sz w:val="24"/>
                <w:szCs w:val="24"/>
              </w:rPr>
              <w:t>Email Address</w:t>
            </w:r>
            <w:r w:rsidRPr="00033CAC">
              <w:rPr>
                <w:rFonts w:ascii="Jameel Noori Nastaleeq" w:hAnsi="Jameel Noori Nastaleeq" w:cs="Jameel Noori Nastaleeq"/>
                <w:b/>
                <w:bCs/>
                <w:rtl/>
              </w:rPr>
              <w:t xml:space="preserve"> </w:t>
            </w:r>
            <w:r w:rsidRPr="00033CAC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  <w:rtl/>
              </w:rPr>
              <w:t>ای میل ایڈریس</w:t>
            </w:r>
            <w:r w:rsidR="0039758D" w:rsidRPr="00033CAC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  <w:rtl/>
              </w:rPr>
              <w:t xml:space="preserve">      </w:t>
            </w:r>
            <w:r w:rsidR="00782D86" w:rsidRPr="00033CAC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  <w:rtl/>
              </w:rPr>
              <w:t xml:space="preserve">       </w:t>
            </w:r>
          </w:p>
        </w:tc>
        <w:tc>
          <w:tcPr>
            <w:tcW w:w="4140" w:type="dxa"/>
          </w:tcPr>
          <w:p w14:paraId="01498330" w14:textId="77777777" w:rsidR="00932AF0" w:rsidRPr="00033CAC" w:rsidRDefault="00932AF0" w:rsidP="00371AE8">
            <w:pPr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</w:pPr>
          </w:p>
        </w:tc>
      </w:tr>
      <w:tr w:rsidR="00932AF0" w:rsidRPr="00033CAC" w14:paraId="394F8C1B" w14:textId="77777777" w:rsidTr="0039758D">
        <w:trPr>
          <w:trHeight w:val="298"/>
          <w:jc w:val="center"/>
        </w:trPr>
        <w:tc>
          <w:tcPr>
            <w:tcW w:w="3780" w:type="dxa"/>
          </w:tcPr>
          <w:p w14:paraId="15541AD1" w14:textId="19B7BE54" w:rsidR="00932AF0" w:rsidRPr="00033CAC" w:rsidRDefault="00932AF0" w:rsidP="00371AE8">
            <w:pPr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</w:pPr>
            <w:r w:rsidRPr="00033CAC">
              <w:rPr>
                <w:rFonts w:ascii="Jameel Noori Nastaleeq" w:hAnsi="Jameel Noori Nastaleeq" w:cs="Jameel Noori Nastaleeq"/>
                <w:sz w:val="24"/>
                <w:szCs w:val="24"/>
              </w:rPr>
              <w:t>Dated</w:t>
            </w:r>
            <w:r w:rsidRPr="00033CAC">
              <w:rPr>
                <w:rFonts w:ascii="Jameel Noori Nastaleeq" w:hAnsi="Jameel Noori Nastaleeq" w:cs="Jameel Noori Nastaleeq"/>
                <w:b/>
                <w:bCs/>
                <w:rtl/>
              </w:rPr>
              <w:t xml:space="preserve"> </w:t>
            </w:r>
            <w:r w:rsidRPr="00033CAC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  <w:rtl/>
              </w:rPr>
              <w:t>تاریخ</w:t>
            </w:r>
            <w:r w:rsidR="0039758D" w:rsidRPr="00033CAC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  <w:rtl/>
              </w:rPr>
              <w:t xml:space="preserve">                                     </w:t>
            </w:r>
          </w:p>
        </w:tc>
        <w:tc>
          <w:tcPr>
            <w:tcW w:w="4140" w:type="dxa"/>
          </w:tcPr>
          <w:p w14:paraId="56957886" w14:textId="77777777" w:rsidR="00932AF0" w:rsidRPr="00033CAC" w:rsidRDefault="00932AF0" w:rsidP="00371AE8">
            <w:pPr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center" w:tblpY="474"/>
        <w:tblW w:w="11430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2862"/>
        <w:gridCol w:w="5058"/>
        <w:gridCol w:w="2952"/>
      </w:tblGrid>
      <w:tr w:rsidR="00733C7B" w:rsidRPr="00033CAC" w14:paraId="6B8CC519" w14:textId="77777777" w:rsidTr="00E1283A">
        <w:tc>
          <w:tcPr>
            <w:tcW w:w="558" w:type="dxa"/>
          </w:tcPr>
          <w:p w14:paraId="3BBEBBA7" w14:textId="77777777" w:rsidR="00103C80" w:rsidRPr="00033CAC" w:rsidRDefault="00103C80" w:rsidP="00103C80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  <w:r w:rsidRPr="00033CAC">
              <w:rPr>
                <w:rFonts w:ascii="Jameel Noori Nastaleeq" w:hAnsi="Jameel Noori Nastaleeq" w:cs="Jameel Noori Nastaleeq"/>
                <w:sz w:val="24"/>
                <w:szCs w:val="24"/>
              </w:rPr>
              <w:t>01.</w:t>
            </w:r>
          </w:p>
        </w:tc>
        <w:tc>
          <w:tcPr>
            <w:tcW w:w="2862" w:type="dxa"/>
          </w:tcPr>
          <w:p w14:paraId="1F31D953" w14:textId="77777777" w:rsidR="00103C80" w:rsidRPr="00033CAC" w:rsidRDefault="00103C80" w:rsidP="00103C80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  <w:r w:rsidRPr="00033CAC">
              <w:rPr>
                <w:rFonts w:ascii="Jameel Noori Nastaleeq" w:hAnsi="Jameel Noori Nastaleeq" w:cs="Jameel Noori Nastaleeq"/>
                <w:sz w:val="24"/>
                <w:szCs w:val="24"/>
              </w:rPr>
              <w:t>Name of the applicant with full address</w:t>
            </w:r>
          </w:p>
        </w:tc>
        <w:tc>
          <w:tcPr>
            <w:tcW w:w="5058" w:type="dxa"/>
          </w:tcPr>
          <w:p w14:paraId="566B0EF5" w14:textId="77777777" w:rsidR="00103C80" w:rsidRPr="00033CAC" w:rsidRDefault="00103C80" w:rsidP="00103C80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  <w:p w14:paraId="6429A39E" w14:textId="77777777" w:rsidR="00733C7B" w:rsidRPr="00033CAC" w:rsidRDefault="00733C7B" w:rsidP="00103C80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  <w:p w14:paraId="2C76E3B4" w14:textId="77777777" w:rsidR="00733C7B" w:rsidRPr="00033CAC" w:rsidRDefault="00733C7B" w:rsidP="00103C80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2952" w:type="dxa"/>
          </w:tcPr>
          <w:p w14:paraId="680A3B2B" w14:textId="77777777" w:rsidR="00103C80" w:rsidRPr="00033CAC" w:rsidRDefault="00103C80" w:rsidP="00103C80">
            <w:pPr>
              <w:bidi/>
              <w:rPr>
                <w:rFonts w:ascii="Jameel Noori Nastaleeq" w:hAnsi="Jameel Noori Nastaleeq" w:cs="Jameel Noori Nastaleeq"/>
                <w:sz w:val="28"/>
                <w:szCs w:val="28"/>
              </w:rPr>
            </w:pPr>
            <w:r w:rsidRPr="00033CAC">
              <w:rPr>
                <w:rFonts w:ascii="Jameel Noori Nastaleeq" w:hAnsi="Jameel Noori Nastaleeq" w:cs="Jameel Noori Nastaleeq"/>
                <w:sz w:val="28"/>
                <w:szCs w:val="28"/>
                <w:rtl/>
              </w:rPr>
              <w:t>درخواست گزار کا نام اور مکمل پتہ</w:t>
            </w:r>
          </w:p>
        </w:tc>
      </w:tr>
      <w:tr w:rsidR="00733C7B" w:rsidRPr="00033CAC" w14:paraId="30E49393" w14:textId="77777777" w:rsidTr="00E1283A">
        <w:tc>
          <w:tcPr>
            <w:tcW w:w="558" w:type="dxa"/>
          </w:tcPr>
          <w:p w14:paraId="1272402E" w14:textId="77777777" w:rsidR="00103C80" w:rsidRPr="00033CAC" w:rsidRDefault="00103C80" w:rsidP="00103C80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  <w:r w:rsidRPr="00033CAC">
              <w:rPr>
                <w:rFonts w:ascii="Jameel Noori Nastaleeq" w:hAnsi="Jameel Noori Nastaleeq" w:cs="Jameel Noori Nastaleeq"/>
                <w:sz w:val="24"/>
                <w:szCs w:val="24"/>
              </w:rPr>
              <w:t>02.</w:t>
            </w:r>
          </w:p>
        </w:tc>
        <w:tc>
          <w:tcPr>
            <w:tcW w:w="2862" w:type="dxa"/>
          </w:tcPr>
          <w:p w14:paraId="4414CDFF" w14:textId="77777777" w:rsidR="00103C80" w:rsidRPr="00033CAC" w:rsidRDefault="00103C80" w:rsidP="00103C80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  <w:r w:rsidRPr="00033CAC">
              <w:rPr>
                <w:rFonts w:ascii="Jameel Noori Nastaleeq" w:hAnsi="Jameel Noori Nastaleeq" w:cs="Jameel Noori Nastaleeq"/>
                <w:sz w:val="24"/>
                <w:szCs w:val="24"/>
              </w:rPr>
              <w:t>Name of the Proprietor/ Partner/ Managing Director</w:t>
            </w:r>
          </w:p>
        </w:tc>
        <w:tc>
          <w:tcPr>
            <w:tcW w:w="5058" w:type="dxa"/>
          </w:tcPr>
          <w:p w14:paraId="6D2F8CB2" w14:textId="77777777" w:rsidR="00103C80" w:rsidRPr="00033CAC" w:rsidRDefault="00103C80" w:rsidP="00103C80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2952" w:type="dxa"/>
          </w:tcPr>
          <w:p w14:paraId="5435796E" w14:textId="77777777" w:rsidR="00103C80" w:rsidRPr="00033CAC" w:rsidRDefault="00103C80" w:rsidP="00103C80">
            <w:pPr>
              <w:bidi/>
              <w:rPr>
                <w:rFonts w:ascii="Jameel Noori Nastaleeq" w:hAnsi="Jameel Noori Nastaleeq" w:cs="Jameel Noori Nastaleeq"/>
                <w:sz w:val="28"/>
                <w:szCs w:val="28"/>
                <w:rtl/>
              </w:rPr>
            </w:pPr>
            <w:r w:rsidRPr="00033CAC">
              <w:rPr>
                <w:rFonts w:ascii="Jameel Noori Nastaleeq" w:hAnsi="Jameel Noori Nastaleeq" w:cs="Jameel Noori Nastaleeq"/>
                <w:sz w:val="28"/>
                <w:szCs w:val="28"/>
                <w:rtl/>
              </w:rPr>
              <w:t>مالک/ پارٹنر/ منیجنگ ڈائریکٹر</w:t>
            </w:r>
          </w:p>
          <w:p w14:paraId="2280590A" w14:textId="77777777" w:rsidR="00103C80" w:rsidRPr="00033CAC" w:rsidRDefault="00103C80" w:rsidP="00103C80">
            <w:pPr>
              <w:bidi/>
              <w:rPr>
                <w:rFonts w:ascii="Jameel Noori Nastaleeq" w:hAnsi="Jameel Noori Nastaleeq" w:cs="Jameel Noori Nastaleeq"/>
                <w:sz w:val="28"/>
                <w:szCs w:val="28"/>
              </w:rPr>
            </w:pPr>
          </w:p>
        </w:tc>
      </w:tr>
      <w:tr w:rsidR="00733C7B" w:rsidRPr="00033CAC" w14:paraId="14F6A46B" w14:textId="77777777" w:rsidTr="00E1283A">
        <w:tc>
          <w:tcPr>
            <w:tcW w:w="558" w:type="dxa"/>
          </w:tcPr>
          <w:p w14:paraId="24F45481" w14:textId="2CCF42FD" w:rsidR="00103C80" w:rsidRPr="00033CAC" w:rsidRDefault="00103C80" w:rsidP="00C6639B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  <w:r w:rsidRPr="00033CAC">
              <w:rPr>
                <w:rFonts w:ascii="Jameel Noori Nastaleeq" w:hAnsi="Jameel Noori Nastaleeq" w:cs="Jameel Noori Nastaleeq"/>
                <w:sz w:val="24"/>
                <w:szCs w:val="24"/>
              </w:rPr>
              <w:t>0</w:t>
            </w:r>
            <w:r w:rsidR="00C6639B" w:rsidRPr="00033CAC">
              <w:rPr>
                <w:rFonts w:ascii="Jameel Noori Nastaleeq" w:hAnsi="Jameel Noori Nastaleeq" w:cs="Jameel Noori Nastaleeq"/>
                <w:sz w:val="24"/>
                <w:szCs w:val="24"/>
              </w:rPr>
              <w:t>3</w:t>
            </w:r>
            <w:r w:rsidRPr="00033CAC">
              <w:rPr>
                <w:rFonts w:ascii="Jameel Noori Nastaleeq" w:hAnsi="Jameel Noori Nastaleeq" w:cs="Jameel Noori Nastaleeq"/>
                <w:sz w:val="24"/>
                <w:szCs w:val="24"/>
              </w:rPr>
              <w:t>.</w:t>
            </w:r>
          </w:p>
        </w:tc>
        <w:tc>
          <w:tcPr>
            <w:tcW w:w="2862" w:type="dxa"/>
          </w:tcPr>
          <w:p w14:paraId="4C5AA524" w14:textId="77777777" w:rsidR="00103C80" w:rsidRPr="00033CAC" w:rsidRDefault="00103C80" w:rsidP="00103C80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  <w:r w:rsidRPr="00033CAC">
              <w:rPr>
                <w:rFonts w:ascii="Jameel Noori Nastaleeq" w:hAnsi="Jameel Noori Nastaleeq" w:cs="Jameel Noori Nastaleeq"/>
                <w:sz w:val="24"/>
                <w:szCs w:val="24"/>
              </w:rPr>
              <w:t>Original date of issue of Licence</w:t>
            </w:r>
          </w:p>
        </w:tc>
        <w:tc>
          <w:tcPr>
            <w:tcW w:w="5058" w:type="dxa"/>
          </w:tcPr>
          <w:p w14:paraId="4C7E2C78" w14:textId="77777777" w:rsidR="00103C80" w:rsidRPr="00033CAC" w:rsidRDefault="00103C80" w:rsidP="00103C80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2952" w:type="dxa"/>
          </w:tcPr>
          <w:p w14:paraId="1F7CE1FF" w14:textId="77777777" w:rsidR="00103C80" w:rsidRPr="00033CAC" w:rsidRDefault="00103C80" w:rsidP="00103C80">
            <w:pPr>
              <w:bidi/>
              <w:rPr>
                <w:rFonts w:ascii="Jameel Noori Nastaleeq" w:hAnsi="Jameel Noori Nastaleeq" w:cs="Jameel Noori Nastaleeq"/>
                <w:sz w:val="28"/>
                <w:szCs w:val="28"/>
              </w:rPr>
            </w:pPr>
            <w:r w:rsidRPr="00033CAC">
              <w:rPr>
                <w:rFonts w:ascii="Jameel Noori Nastaleeq" w:hAnsi="Jameel Noori Nastaleeq" w:cs="Jameel Noori Nastaleeq"/>
                <w:sz w:val="28"/>
                <w:szCs w:val="28"/>
                <w:rtl/>
              </w:rPr>
              <w:t>لائسنس جاری ہونے کی تاریخ</w:t>
            </w:r>
          </w:p>
        </w:tc>
      </w:tr>
      <w:tr w:rsidR="00733C7B" w:rsidRPr="00033CAC" w14:paraId="3ED6E484" w14:textId="77777777" w:rsidTr="00E1283A">
        <w:tc>
          <w:tcPr>
            <w:tcW w:w="558" w:type="dxa"/>
          </w:tcPr>
          <w:p w14:paraId="550E59DD" w14:textId="5AF48C2B" w:rsidR="00E44417" w:rsidRPr="00033CAC" w:rsidRDefault="00103C80" w:rsidP="00E44417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  <w:r w:rsidRPr="00033CAC">
              <w:rPr>
                <w:rFonts w:ascii="Jameel Noori Nastaleeq" w:hAnsi="Jameel Noori Nastaleeq" w:cs="Jameel Noori Nastaleeq"/>
                <w:sz w:val="24"/>
                <w:szCs w:val="24"/>
              </w:rPr>
              <w:t>0</w:t>
            </w:r>
            <w:r w:rsidR="00E44417" w:rsidRPr="00033CAC">
              <w:rPr>
                <w:rFonts w:ascii="Jameel Noori Nastaleeq" w:hAnsi="Jameel Noori Nastaleeq" w:cs="Jameel Noori Nastaleeq"/>
                <w:sz w:val="24"/>
                <w:szCs w:val="24"/>
              </w:rPr>
              <w:t>4</w:t>
            </w:r>
            <w:r w:rsidRPr="00033CAC">
              <w:rPr>
                <w:rFonts w:ascii="Jameel Noori Nastaleeq" w:hAnsi="Jameel Noori Nastaleeq" w:cs="Jameel Noori Nastaleeq"/>
                <w:sz w:val="24"/>
                <w:szCs w:val="24"/>
              </w:rPr>
              <w:t>.</w:t>
            </w:r>
          </w:p>
          <w:p w14:paraId="7DB3A651" w14:textId="77777777" w:rsidR="00103C80" w:rsidRPr="00033CAC" w:rsidRDefault="00103C80" w:rsidP="00E44417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2862" w:type="dxa"/>
          </w:tcPr>
          <w:p w14:paraId="229A4795" w14:textId="77777777" w:rsidR="00103C80" w:rsidRPr="00033CAC" w:rsidRDefault="00103C80" w:rsidP="008A7974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  <w:r w:rsidRPr="00033CAC">
              <w:rPr>
                <w:rFonts w:ascii="Jameel Noori Nastaleeq" w:hAnsi="Jameel Noori Nastaleeq" w:cs="Jameel Noori Nastaleeq"/>
                <w:sz w:val="24"/>
                <w:szCs w:val="24"/>
              </w:rPr>
              <w:t xml:space="preserve">No of individual employed in Office and outside (attach list of person </w:t>
            </w:r>
            <w:r w:rsidRPr="00033CAC">
              <w:rPr>
                <w:rFonts w:ascii="Jameel Noori Nastaleeq" w:hAnsi="Jameel Noori Nastaleeq" w:cs="Jameel Noori Nastaleeq"/>
                <w:sz w:val="24"/>
                <w:szCs w:val="24"/>
              </w:rPr>
              <w:lastRenderedPageBreak/>
              <w:t>employed with designation)</w:t>
            </w:r>
          </w:p>
        </w:tc>
        <w:tc>
          <w:tcPr>
            <w:tcW w:w="5058" w:type="dxa"/>
          </w:tcPr>
          <w:p w14:paraId="13B8DFDF" w14:textId="77777777" w:rsidR="00103C80" w:rsidRPr="00033CAC" w:rsidRDefault="00103C80" w:rsidP="00103C80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2952" w:type="dxa"/>
          </w:tcPr>
          <w:p w14:paraId="36711F17" w14:textId="77777777" w:rsidR="00103C80" w:rsidRPr="00033CAC" w:rsidRDefault="00103C80" w:rsidP="00103C80">
            <w:pPr>
              <w:bidi/>
              <w:rPr>
                <w:rFonts w:ascii="Jameel Noori Nastaleeq" w:hAnsi="Jameel Noori Nastaleeq" w:cs="Jameel Noori Nastaleeq"/>
                <w:sz w:val="28"/>
                <w:szCs w:val="28"/>
                <w:rtl/>
              </w:rPr>
            </w:pPr>
            <w:r w:rsidRPr="00033CAC">
              <w:rPr>
                <w:rFonts w:ascii="Jameel Noori Nastaleeq" w:hAnsi="Jameel Noori Nastaleeq" w:cs="Jameel Noori Nastaleeq"/>
                <w:sz w:val="28"/>
                <w:szCs w:val="28"/>
                <w:rtl/>
              </w:rPr>
              <w:t xml:space="preserve">دفتر میں اور دفتر سے باہر ملازمین کی تعداد </w:t>
            </w:r>
          </w:p>
          <w:p w14:paraId="4D3E71F9" w14:textId="77777777" w:rsidR="00103C80" w:rsidRDefault="00103C80" w:rsidP="00103C80">
            <w:pPr>
              <w:bidi/>
              <w:rPr>
                <w:rFonts w:ascii="Jameel Noori Nastaleeq" w:hAnsi="Jameel Noori Nastaleeq" w:cs="Jameel Noori Nastaleeq"/>
                <w:sz w:val="28"/>
                <w:szCs w:val="28"/>
              </w:rPr>
            </w:pPr>
            <w:r w:rsidRPr="00033CAC">
              <w:rPr>
                <w:rFonts w:ascii="Jameel Noori Nastaleeq" w:hAnsi="Jameel Noori Nastaleeq" w:cs="Jameel Noori Nastaleeq"/>
                <w:sz w:val="28"/>
                <w:szCs w:val="28"/>
                <w:rtl/>
              </w:rPr>
              <w:t>(ملازمین کے عہدے کے ساتھ لسٹ لگائیں)</w:t>
            </w:r>
          </w:p>
          <w:p w14:paraId="2CC28E39" w14:textId="23B0B5E2" w:rsidR="00033CAC" w:rsidRPr="00033CAC" w:rsidRDefault="00033CAC" w:rsidP="00033CAC">
            <w:pPr>
              <w:bidi/>
              <w:rPr>
                <w:rFonts w:ascii="Jameel Noori Nastaleeq" w:hAnsi="Jameel Noori Nastaleeq" w:cs="Jameel Noori Nastaleeq"/>
                <w:sz w:val="28"/>
                <w:szCs w:val="28"/>
              </w:rPr>
            </w:pPr>
          </w:p>
        </w:tc>
      </w:tr>
      <w:tr w:rsidR="00733C7B" w:rsidRPr="00033CAC" w14:paraId="58C8A66D" w14:textId="77777777" w:rsidTr="00E1283A">
        <w:tc>
          <w:tcPr>
            <w:tcW w:w="558" w:type="dxa"/>
          </w:tcPr>
          <w:p w14:paraId="5509848D" w14:textId="07D5A149" w:rsidR="00103C80" w:rsidRPr="00033CAC" w:rsidRDefault="00103C80" w:rsidP="004E3E7D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  <w:r w:rsidRPr="00033CAC">
              <w:rPr>
                <w:rFonts w:ascii="Jameel Noori Nastaleeq" w:hAnsi="Jameel Noori Nastaleeq" w:cs="Jameel Noori Nastaleeq"/>
                <w:sz w:val="24"/>
                <w:szCs w:val="24"/>
              </w:rPr>
              <w:lastRenderedPageBreak/>
              <w:t>0</w:t>
            </w:r>
            <w:r w:rsidR="004E3E7D" w:rsidRPr="00033CAC">
              <w:rPr>
                <w:rFonts w:ascii="Jameel Noori Nastaleeq" w:hAnsi="Jameel Noori Nastaleeq" w:cs="Jameel Noori Nastaleeq"/>
                <w:sz w:val="24"/>
                <w:szCs w:val="24"/>
              </w:rPr>
              <w:t>5</w:t>
            </w:r>
            <w:r w:rsidRPr="00033CAC">
              <w:rPr>
                <w:rFonts w:ascii="Jameel Noori Nastaleeq" w:hAnsi="Jameel Noori Nastaleeq" w:cs="Jameel Noori Nastaleeq"/>
                <w:sz w:val="24"/>
                <w:szCs w:val="24"/>
              </w:rPr>
              <w:t>.</w:t>
            </w:r>
          </w:p>
        </w:tc>
        <w:tc>
          <w:tcPr>
            <w:tcW w:w="2862" w:type="dxa"/>
          </w:tcPr>
          <w:p w14:paraId="692F04F0" w14:textId="77777777" w:rsidR="00103C80" w:rsidRPr="00033CAC" w:rsidRDefault="00103C80" w:rsidP="00103C80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  <w:r w:rsidRPr="00033CAC">
              <w:rPr>
                <w:rFonts w:ascii="Jameel Noori Nastaleeq" w:hAnsi="Jameel Noori Nastaleeq" w:cs="Jameel Noori Nastaleeq"/>
                <w:sz w:val="24"/>
                <w:szCs w:val="24"/>
              </w:rPr>
              <w:t>No of persons sent abroad during the last three years indicating year wise break up</w:t>
            </w:r>
          </w:p>
        </w:tc>
        <w:tc>
          <w:tcPr>
            <w:tcW w:w="5058" w:type="dxa"/>
          </w:tcPr>
          <w:tbl>
            <w:tblPr>
              <w:tblStyle w:val="TableGrid"/>
              <w:tblW w:w="4985" w:type="dxa"/>
              <w:tblLayout w:type="fixed"/>
              <w:tblLook w:val="04A0" w:firstRow="1" w:lastRow="0" w:firstColumn="1" w:lastColumn="0" w:noHBand="0" w:noVBand="1"/>
            </w:tblPr>
            <w:tblGrid>
              <w:gridCol w:w="1246"/>
              <w:gridCol w:w="1246"/>
              <w:gridCol w:w="1246"/>
              <w:gridCol w:w="1247"/>
            </w:tblGrid>
            <w:tr w:rsidR="00103C80" w:rsidRPr="00033CAC" w14:paraId="56E3577F" w14:textId="77777777" w:rsidTr="00733C7B">
              <w:trPr>
                <w:trHeight w:val="441"/>
              </w:trPr>
              <w:tc>
                <w:tcPr>
                  <w:tcW w:w="1246" w:type="dxa"/>
                </w:tcPr>
                <w:p w14:paraId="4BDD64B9" w14:textId="1B85B8A5" w:rsidR="00103C80" w:rsidRPr="00033CAC" w:rsidRDefault="00103C80" w:rsidP="005D5F5B">
                  <w:pPr>
                    <w:framePr w:hSpace="180" w:wrap="around" w:vAnchor="text" w:hAnchor="margin" w:xAlign="center" w:y="474"/>
                    <w:jc w:val="center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  <w:r w:rsidRPr="00033CAC"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  <w:t>201</w:t>
                  </w:r>
                  <w:r w:rsidR="00802B28" w:rsidRPr="00033CAC"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  <w:t>9</w:t>
                  </w:r>
                </w:p>
              </w:tc>
              <w:tc>
                <w:tcPr>
                  <w:tcW w:w="1246" w:type="dxa"/>
                </w:tcPr>
                <w:p w14:paraId="076DD884" w14:textId="297CCBE4" w:rsidR="00103C80" w:rsidRPr="00033CAC" w:rsidRDefault="00103C80" w:rsidP="005D5F5B">
                  <w:pPr>
                    <w:framePr w:hSpace="180" w:wrap="around" w:vAnchor="text" w:hAnchor="margin" w:xAlign="center" w:y="474"/>
                    <w:jc w:val="center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  <w:r w:rsidRPr="00033CAC"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  <w:t>20</w:t>
                  </w:r>
                  <w:r w:rsidR="00802B28" w:rsidRPr="00033CAC"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  <w:t>20</w:t>
                  </w:r>
                </w:p>
              </w:tc>
              <w:tc>
                <w:tcPr>
                  <w:tcW w:w="1246" w:type="dxa"/>
                </w:tcPr>
                <w:p w14:paraId="1C17E21F" w14:textId="639142E2" w:rsidR="00103C80" w:rsidRPr="00033CAC" w:rsidRDefault="00103C80" w:rsidP="005D5F5B">
                  <w:pPr>
                    <w:framePr w:hSpace="180" w:wrap="around" w:vAnchor="text" w:hAnchor="margin" w:xAlign="center" w:y="474"/>
                    <w:jc w:val="center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  <w:r w:rsidRPr="00033CAC"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  <w:t>20</w:t>
                  </w:r>
                  <w:r w:rsidR="00802B28" w:rsidRPr="00033CAC"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  <w:t>21</w:t>
                  </w:r>
                </w:p>
              </w:tc>
              <w:tc>
                <w:tcPr>
                  <w:tcW w:w="1247" w:type="dxa"/>
                </w:tcPr>
                <w:p w14:paraId="5B4A9281" w14:textId="77777777" w:rsidR="00103C80" w:rsidRPr="00033CAC" w:rsidRDefault="00103C80" w:rsidP="005D5F5B">
                  <w:pPr>
                    <w:framePr w:hSpace="180" w:wrap="around" w:vAnchor="text" w:hAnchor="margin" w:xAlign="center" w:y="474"/>
                    <w:jc w:val="center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  <w:r w:rsidRPr="00033CAC"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  <w:t>Total</w:t>
                  </w:r>
                </w:p>
              </w:tc>
            </w:tr>
            <w:tr w:rsidR="00103C80" w:rsidRPr="00033CAC" w14:paraId="25E10E32" w14:textId="77777777" w:rsidTr="00733C7B">
              <w:trPr>
                <w:trHeight w:val="608"/>
              </w:trPr>
              <w:tc>
                <w:tcPr>
                  <w:tcW w:w="1246" w:type="dxa"/>
                </w:tcPr>
                <w:p w14:paraId="6AA08DE8" w14:textId="77777777" w:rsidR="00103C80" w:rsidRPr="00033CAC" w:rsidRDefault="00103C80" w:rsidP="005D5F5B">
                  <w:pPr>
                    <w:framePr w:hSpace="180" w:wrap="around" w:vAnchor="text" w:hAnchor="margin" w:xAlign="center" w:y="474"/>
                    <w:rPr>
                      <w:rFonts w:ascii="Jameel Noori Nastaleeq" w:hAnsi="Jameel Noori Nastaleeq" w:cs="Jameel Noori Nastaleeq"/>
                      <w:sz w:val="24"/>
                      <w:szCs w:val="24"/>
                    </w:rPr>
                  </w:pPr>
                </w:p>
              </w:tc>
              <w:tc>
                <w:tcPr>
                  <w:tcW w:w="1246" w:type="dxa"/>
                </w:tcPr>
                <w:p w14:paraId="2C70F744" w14:textId="77777777" w:rsidR="00103C80" w:rsidRPr="00033CAC" w:rsidRDefault="00103C80" w:rsidP="005D5F5B">
                  <w:pPr>
                    <w:framePr w:hSpace="180" w:wrap="around" w:vAnchor="text" w:hAnchor="margin" w:xAlign="center" w:y="474"/>
                    <w:rPr>
                      <w:rFonts w:ascii="Jameel Noori Nastaleeq" w:hAnsi="Jameel Noori Nastaleeq" w:cs="Jameel Noori Nastaleeq"/>
                      <w:sz w:val="24"/>
                      <w:szCs w:val="24"/>
                    </w:rPr>
                  </w:pPr>
                </w:p>
              </w:tc>
              <w:tc>
                <w:tcPr>
                  <w:tcW w:w="1246" w:type="dxa"/>
                </w:tcPr>
                <w:p w14:paraId="04CABA75" w14:textId="77777777" w:rsidR="00103C80" w:rsidRPr="00033CAC" w:rsidRDefault="00103C80" w:rsidP="005D5F5B">
                  <w:pPr>
                    <w:framePr w:hSpace="180" w:wrap="around" w:vAnchor="text" w:hAnchor="margin" w:xAlign="center" w:y="474"/>
                    <w:rPr>
                      <w:rFonts w:ascii="Jameel Noori Nastaleeq" w:hAnsi="Jameel Noori Nastaleeq" w:cs="Jameel Noori Nastaleeq"/>
                      <w:sz w:val="24"/>
                      <w:szCs w:val="24"/>
                    </w:rPr>
                  </w:pPr>
                </w:p>
              </w:tc>
              <w:tc>
                <w:tcPr>
                  <w:tcW w:w="1247" w:type="dxa"/>
                </w:tcPr>
                <w:p w14:paraId="705FCA4E" w14:textId="77777777" w:rsidR="00103C80" w:rsidRPr="00033CAC" w:rsidRDefault="00103C80" w:rsidP="005D5F5B">
                  <w:pPr>
                    <w:framePr w:hSpace="180" w:wrap="around" w:vAnchor="text" w:hAnchor="margin" w:xAlign="center" w:y="474"/>
                    <w:rPr>
                      <w:rFonts w:ascii="Jameel Noori Nastaleeq" w:hAnsi="Jameel Noori Nastaleeq" w:cs="Jameel Noori Nastaleeq"/>
                      <w:sz w:val="24"/>
                      <w:szCs w:val="24"/>
                    </w:rPr>
                  </w:pPr>
                </w:p>
              </w:tc>
            </w:tr>
          </w:tbl>
          <w:p w14:paraId="45EA5161" w14:textId="77777777" w:rsidR="00103C80" w:rsidRPr="00033CAC" w:rsidRDefault="00103C80" w:rsidP="00103C80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2952" w:type="dxa"/>
          </w:tcPr>
          <w:p w14:paraId="4940DF70" w14:textId="77777777" w:rsidR="00103C80" w:rsidRPr="00033CAC" w:rsidRDefault="00103C80" w:rsidP="00103C80">
            <w:pPr>
              <w:bidi/>
              <w:rPr>
                <w:rFonts w:ascii="Jameel Noori Nastaleeq" w:hAnsi="Jameel Noori Nastaleeq" w:cs="Jameel Noori Nastaleeq"/>
                <w:sz w:val="28"/>
                <w:szCs w:val="28"/>
              </w:rPr>
            </w:pPr>
            <w:r w:rsidRPr="00033CAC">
              <w:rPr>
                <w:rFonts w:ascii="Jameel Noori Nastaleeq" w:hAnsi="Jameel Noori Nastaleeq" w:cs="Jameel Noori Nastaleeq"/>
                <w:sz w:val="28"/>
                <w:szCs w:val="28"/>
                <w:rtl/>
              </w:rPr>
              <w:t>پچھلے تین سال کے دوران بیرونِ ملک بھیجے گئے افراد کی تعداد سالانہ بنیاد پر</w:t>
            </w:r>
          </w:p>
        </w:tc>
      </w:tr>
      <w:tr w:rsidR="00733C7B" w:rsidRPr="00033CAC" w14:paraId="17787D4E" w14:textId="77777777" w:rsidTr="00E1283A">
        <w:tc>
          <w:tcPr>
            <w:tcW w:w="558" w:type="dxa"/>
          </w:tcPr>
          <w:p w14:paraId="58F28E8F" w14:textId="7F08ED3A" w:rsidR="00103C80" w:rsidRPr="00033CAC" w:rsidRDefault="00103C80" w:rsidP="00B61D22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  <w:r w:rsidRPr="00033CAC">
              <w:rPr>
                <w:rFonts w:ascii="Jameel Noori Nastaleeq" w:hAnsi="Jameel Noori Nastaleeq" w:cs="Jameel Noori Nastaleeq"/>
                <w:sz w:val="24"/>
                <w:szCs w:val="24"/>
              </w:rPr>
              <w:t>0</w:t>
            </w:r>
            <w:r w:rsidR="00B61D22" w:rsidRPr="00033CAC">
              <w:rPr>
                <w:rFonts w:ascii="Jameel Noori Nastaleeq" w:hAnsi="Jameel Noori Nastaleeq" w:cs="Jameel Noori Nastaleeq"/>
                <w:sz w:val="24"/>
                <w:szCs w:val="24"/>
              </w:rPr>
              <w:t>6</w:t>
            </w:r>
            <w:r w:rsidRPr="00033CAC">
              <w:rPr>
                <w:rFonts w:ascii="Jameel Noori Nastaleeq" w:hAnsi="Jameel Noori Nastaleeq" w:cs="Jameel Noori Nastaleeq"/>
                <w:sz w:val="24"/>
                <w:szCs w:val="24"/>
              </w:rPr>
              <w:t>.</w:t>
            </w:r>
          </w:p>
        </w:tc>
        <w:tc>
          <w:tcPr>
            <w:tcW w:w="2862" w:type="dxa"/>
          </w:tcPr>
          <w:p w14:paraId="6C53EE58" w14:textId="77777777" w:rsidR="00103C80" w:rsidRPr="00033CAC" w:rsidRDefault="00103C80" w:rsidP="00103C80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  <w:r w:rsidRPr="00033CAC">
              <w:rPr>
                <w:rFonts w:ascii="Jameel Noori Nastaleeq" w:hAnsi="Jameel Noori Nastaleeq" w:cs="Jameel Noori Nastaleeq"/>
                <w:sz w:val="24"/>
                <w:szCs w:val="24"/>
              </w:rPr>
              <w:t>Number of complaints for which licensee was contacted by Bureau/ Protector/ Federal Investigation Agency/ Civil Police or State Bank (give details)</w:t>
            </w:r>
          </w:p>
        </w:tc>
        <w:tc>
          <w:tcPr>
            <w:tcW w:w="5058" w:type="dxa"/>
          </w:tcPr>
          <w:p w14:paraId="6AEBA379" w14:textId="77777777" w:rsidR="00103C80" w:rsidRPr="00033CAC" w:rsidRDefault="00103C80" w:rsidP="00103C80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2952" w:type="dxa"/>
          </w:tcPr>
          <w:p w14:paraId="6CEB3C62" w14:textId="77777777" w:rsidR="00103C80" w:rsidRPr="00033CAC" w:rsidRDefault="00103C80" w:rsidP="00103C80">
            <w:pPr>
              <w:bidi/>
              <w:rPr>
                <w:rFonts w:ascii="Jameel Noori Nastaleeq" w:hAnsi="Jameel Noori Nastaleeq" w:cs="Jameel Noori Nastaleeq"/>
                <w:sz w:val="28"/>
                <w:szCs w:val="28"/>
              </w:rPr>
            </w:pPr>
            <w:r w:rsidRPr="00033CAC">
              <w:rPr>
                <w:rFonts w:ascii="Jameel Noori Nastaleeq" w:hAnsi="Jameel Noori Nastaleeq" w:cs="Jameel Noori Nastaleeq"/>
                <w:sz w:val="28"/>
                <w:szCs w:val="28"/>
                <w:rtl/>
              </w:rPr>
              <w:t>کل شکایات جن کیلئے بیورو/ پروٹیکٹر/ایف آئی اے/ پولیس / سٹیٹ بنک نے رابطہ کیا ہو (تفصیل فراہم کریں)</w:t>
            </w:r>
          </w:p>
        </w:tc>
      </w:tr>
      <w:tr w:rsidR="00733C7B" w:rsidRPr="00033CAC" w14:paraId="43CC16F0" w14:textId="77777777" w:rsidTr="00E1283A">
        <w:tc>
          <w:tcPr>
            <w:tcW w:w="558" w:type="dxa"/>
          </w:tcPr>
          <w:p w14:paraId="277D1862" w14:textId="37A5A7F6" w:rsidR="00103C80" w:rsidRPr="00033CAC" w:rsidRDefault="00D95A89" w:rsidP="00103C80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  <w:r w:rsidRPr="00033CAC">
              <w:rPr>
                <w:rFonts w:ascii="Jameel Noori Nastaleeq" w:hAnsi="Jameel Noori Nastaleeq" w:cs="Jameel Noori Nastaleeq"/>
                <w:sz w:val="24"/>
                <w:szCs w:val="24"/>
              </w:rPr>
              <w:t>07</w:t>
            </w:r>
            <w:r w:rsidR="00103C80" w:rsidRPr="00033CAC">
              <w:rPr>
                <w:rFonts w:ascii="Jameel Noori Nastaleeq" w:hAnsi="Jameel Noori Nastaleeq" w:cs="Jameel Noori Nastaleeq"/>
                <w:sz w:val="24"/>
                <w:szCs w:val="24"/>
              </w:rPr>
              <w:t>.</w:t>
            </w:r>
          </w:p>
        </w:tc>
        <w:tc>
          <w:tcPr>
            <w:tcW w:w="2862" w:type="dxa"/>
          </w:tcPr>
          <w:p w14:paraId="051D3A1A" w14:textId="77777777" w:rsidR="00103C80" w:rsidRPr="00033CAC" w:rsidRDefault="00103C80" w:rsidP="00103C80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  <w:r w:rsidRPr="00033CAC">
              <w:rPr>
                <w:rFonts w:ascii="Jameel Noori Nastaleeq" w:hAnsi="Jameel Noori Nastaleeq" w:cs="Jameel Noori Nastaleeq"/>
                <w:sz w:val="24"/>
                <w:szCs w:val="24"/>
              </w:rPr>
              <w:t>Income Tax paid during last year</w:t>
            </w:r>
          </w:p>
        </w:tc>
        <w:tc>
          <w:tcPr>
            <w:tcW w:w="5058" w:type="dxa"/>
          </w:tcPr>
          <w:p w14:paraId="4D4AAA65" w14:textId="77777777" w:rsidR="00103C80" w:rsidRPr="00033CAC" w:rsidRDefault="00103C80" w:rsidP="00103C80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2952" w:type="dxa"/>
          </w:tcPr>
          <w:p w14:paraId="4477D250" w14:textId="77777777" w:rsidR="00103C80" w:rsidRPr="00033CAC" w:rsidRDefault="00103C80" w:rsidP="00103C80">
            <w:pPr>
              <w:bidi/>
              <w:rPr>
                <w:rFonts w:ascii="Jameel Noori Nastaleeq" w:hAnsi="Jameel Noori Nastaleeq" w:cs="Jameel Noori Nastaleeq"/>
                <w:sz w:val="28"/>
                <w:szCs w:val="28"/>
              </w:rPr>
            </w:pPr>
            <w:r w:rsidRPr="00033CAC">
              <w:rPr>
                <w:rFonts w:ascii="Jameel Noori Nastaleeq" w:hAnsi="Jameel Noori Nastaleeq" w:cs="Jameel Noori Nastaleeq"/>
                <w:sz w:val="28"/>
                <w:szCs w:val="28"/>
                <w:rtl/>
              </w:rPr>
              <w:t>گزشتہ سال ادا کیا گیا ٹیکس</w:t>
            </w:r>
          </w:p>
        </w:tc>
      </w:tr>
      <w:tr w:rsidR="00737324" w:rsidRPr="00033CAC" w14:paraId="62083836" w14:textId="77777777" w:rsidTr="006157F4">
        <w:tc>
          <w:tcPr>
            <w:tcW w:w="558" w:type="dxa"/>
          </w:tcPr>
          <w:p w14:paraId="0798C0CB" w14:textId="726B2CE2" w:rsidR="00737324" w:rsidRPr="00033CAC" w:rsidRDefault="00737324" w:rsidP="00103C80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  <w:r w:rsidRPr="00033CAC">
              <w:rPr>
                <w:rFonts w:ascii="Jameel Noori Nastaleeq" w:hAnsi="Jameel Noori Nastaleeq" w:cs="Jameel Noori Nastaleeq"/>
                <w:sz w:val="24"/>
                <w:szCs w:val="24"/>
              </w:rPr>
              <w:t>08.</w:t>
            </w:r>
          </w:p>
        </w:tc>
        <w:tc>
          <w:tcPr>
            <w:tcW w:w="10872" w:type="dxa"/>
            <w:gridSpan w:val="3"/>
          </w:tcPr>
          <w:p w14:paraId="5408C3A2" w14:textId="2F89899D" w:rsidR="00737324" w:rsidRPr="00033CAC" w:rsidRDefault="00737324" w:rsidP="00667AED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  <w:r w:rsidRPr="00033CAC">
              <w:rPr>
                <w:rFonts w:ascii="Jameel Noori Nastaleeq" w:hAnsi="Jameel Noori Nastaleeq" w:cs="Jameel Noori Nastaleeq"/>
                <w:sz w:val="24"/>
                <w:szCs w:val="24"/>
              </w:rPr>
              <w:t>I/we hereby solemnly declare that the above information is correct to the best of my knowledge and I believe that nothing has been concealed</w:t>
            </w:r>
            <w:r w:rsidR="00667AED" w:rsidRPr="00033CAC">
              <w:rPr>
                <w:rFonts w:ascii="Jameel Noori Nastaleeq" w:hAnsi="Jameel Noori Nastaleeq" w:cs="Jameel Noori Nastaleeq"/>
                <w:sz w:val="24"/>
                <w:szCs w:val="24"/>
              </w:rPr>
              <w:t xml:space="preserve">. </w:t>
            </w:r>
          </w:p>
          <w:p w14:paraId="4A711072" w14:textId="77777777" w:rsidR="00667AED" w:rsidRPr="00033CAC" w:rsidRDefault="00667AED" w:rsidP="00667AED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  <w:p w14:paraId="5E9DAD24" w14:textId="34801A81" w:rsidR="00737324" w:rsidRPr="00033CAC" w:rsidRDefault="00737324" w:rsidP="00103C80">
            <w:pPr>
              <w:bidi/>
              <w:rPr>
                <w:rFonts w:ascii="Jameel Noori Nastaleeq" w:hAnsi="Jameel Noori Nastaleeq" w:cs="Jameel Noori Nastaleeq"/>
                <w:b/>
                <w:bCs/>
                <w:sz w:val="28"/>
                <w:szCs w:val="28"/>
                <w:rtl/>
                <w:lang w:bidi="ur-PK"/>
              </w:rPr>
            </w:pPr>
            <w:r w:rsidRPr="00033CAC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  <w:rtl/>
              </w:rPr>
              <w:t>میں / ہم حلفیہ بیا ن کرتا ہوں/ کرتے ہیں  کہ  مندرجہ بالا معلومات میرے علم اور یقین  کے مطابق  درست ہیں اور یہ کہ کوئی بات بھی خفیہ نہیں رکھی گئی ہے۔</w:t>
            </w:r>
          </w:p>
        </w:tc>
      </w:tr>
    </w:tbl>
    <w:p w14:paraId="70614C4D" w14:textId="6E90B908" w:rsidR="00371AE8" w:rsidRPr="00033CAC" w:rsidRDefault="00371AE8" w:rsidP="00103C80">
      <w:pPr>
        <w:rPr>
          <w:rFonts w:ascii="Jameel Noori Nastaleeq" w:hAnsi="Jameel Noori Nastaleeq" w:cs="Jameel Noori Nastaleeq"/>
          <w:b/>
          <w:bCs/>
          <w:sz w:val="28"/>
          <w:szCs w:val="28"/>
          <w:u w:val="single"/>
        </w:rPr>
      </w:pPr>
    </w:p>
    <w:p w14:paraId="5FB91A42" w14:textId="77777777" w:rsidR="0001072C" w:rsidRPr="00033CAC" w:rsidRDefault="0001072C" w:rsidP="00391EF4">
      <w:pPr>
        <w:spacing w:after="0" w:line="240" w:lineRule="auto"/>
        <w:ind w:left="1440"/>
        <w:jc w:val="right"/>
        <w:rPr>
          <w:rFonts w:ascii="Jameel Noori Nastaleeq" w:hAnsi="Jameel Noori Nastaleeq" w:cs="Jameel Noori Nastaleeq"/>
          <w:sz w:val="24"/>
          <w:szCs w:val="24"/>
          <w:rtl/>
        </w:rPr>
      </w:pPr>
    </w:p>
    <w:p w14:paraId="5B315295" w14:textId="77777777" w:rsidR="0001072C" w:rsidRPr="00033CAC" w:rsidRDefault="0001072C" w:rsidP="0001072C">
      <w:pPr>
        <w:spacing w:after="0" w:line="240" w:lineRule="auto"/>
        <w:ind w:left="1440"/>
        <w:jc w:val="right"/>
        <w:rPr>
          <w:rFonts w:ascii="Jameel Noori Nastaleeq" w:hAnsi="Jameel Noori Nastaleeq" w:cs="Jameel Noori Nastaleeq"/>
          <w:sz w:val="24"/>
          <w:szCs w:val="24"/>
          <w:rtl/>
        </w:rPr>
      </w:pPr>
    </w:p>
    <w:p w14:paraId="0E39FA98" w14:textId="77777777" w:rsidR="0001072C" w:rsidRPr="00033CAC" w:rsidRDefault="0001072C" w:rsidP="00391EF4">
      <w:pPr>
        <w:spacing w:after="0" w:line="240" w:lineRule="auto"/>
        <w:ind w:left="1440"/>
        <w:jc w:val="right"/>
        <w:rPr>
          <w:rFonts w:ascii="Jameel Noori Nastaleeq" w:hAnsi="Jameel Noori Nastaleeq" w:cs="Jameel Noori Nastaleeq"/>
          <w:sz w:val="24"/>
          <w:szCs w:val="24"/>
          <w:rtl/>
        </w:rPr>
      </w:pPr>
    </w:p>
    <w:p w14:paraId="614F523D" w14:textId="77777777" w:rsidR="0001072C" w:rsidRPr="00033CAC" w:rsidRDefault="0001072C" w:rsidP="00391EF4">
      <w:pPr>
        <w:spacing w:after="0" w:line="240" w:lineRule="auto"/>
        <w:ind w:left="1440"/>
        <w:jc w:val="right"/>
        <w:rPr>
          <w:rFonts w:ascii="Jameel Noori Nastaleeq" w:hAnsi="Jameel Noori Nastaleeq" w:cs="Jameel Noori Nastaleeq"/>
          <w:sz w:val="24"/>
          <w:szCs w:val="24"/>
          <w:rtl/>
        </w:rPr>
      </w:pPr>
    </w:p>
    <w:p w14:paraId="3B12D0C4" w14:textId="5692F066" w:rsidR="009924E7" w:rsidRPr="00033CAC" w:rsidRDefault="009924E7" w:rsidP="00CF4CE0">
      <w:pPr>
        <w:spacing w:after="0" w:line="240" w:lineRule="auto"/>
        <w:ind w:left="6480" w:firstLine="720"/>
        <w:jc w:val="center"/>
        <w:rPr>
          <w:rFonts w:ascii="Jameel Noori Nastaleeq" w:hAnsi="Jameel Noori Nastaleeq" w:cs="Jameel Noori Nastaleeq"/>
          <w:sz w:val="24"/>
          <w:szCs w:val="24"/>
        </w:rPr>
      </w:pPr>
      <w:r w:rsidRPr="00033CAC">
        <w:rPr>
          <w:rFonts w:ascii="Jameel Noori Nastaleeq" w:hAnsi="Jameel Noori Nastaleeq" w:cs="Jameel Noori Nastaleeq"/>
          <w:sz w:val="24"/>
          <w:szCs w:val="24"/>
        </w:rPr>
        <w:t>_________________________</w:t>
      </w:r>
    </w:p>
    <w:p w14:paraId="20FCECC7" w14:textId="69BF272F" w:rsidR="00CF4CE0" w:rsidRDefault="00391EF4" w:rsidP="00CF4CE0">
      <w:pPr>
        <w:spacing w:after="0" w:line="240" w:lineRule="auto"/>
        <w:ind w:left="7200"/>
        <w:jc w:val="center"/>
        <w:rPr>
          <w:rFonts w:ascii="Jameel Noori Nastaleeq" w:hAnsi="Jameel Noori Nastaleeq" w:cs="Jameel Noori Nastaleeq"/>
          <w:sz w:val="24"/>
          <w:szCs w:val="24"/>
        </w:rPr>
      </w:pPr>
      <w:r w:rsidRPr="00033CAC">
        <w:rPr>
          <w:rFonts w:ascii="Jameel Noori Nastaleeq" w:hAnsi="Jameel Noori Nastaleeq" w:cs="Jameel Noori Nastaleeq"/>
          <w:sz w:val="24"/>
          <w:szCs w:val="24"/>
        </w:rPr>
        <w:t>Signature of the applicant</w:t>
      </w:r>
    </w:p>
    <w:p w14:paraId="09339EEC" w14:textId="654F1B4D" w:rsidR="00CF4CE0" w:rsidRDefault="00391EF4" w:rsidP="00CF4CE0">
      <w:pPr>
        <w:spacing w:after="0" w:line="240" w:lineRule="auto"/>
        <w:ind w:left="7560"/>
        <w:jc w:val="center"/>
        <w:rPr>
          <w:rFonts w:ascii="Jameel Noori Nastaleeq" w:hAnsi="Jameel Noori Nastaleeq" w:cs="Jameel Noori Nastaleeq"/>
          <w:sz w:val="24"/>
          <w:szCs w:val="24"/>
        </w:rPr>
      </w:pPr>
      <w:r w:rsidRPr="00033CAC">
        <w:rPr>
          <w:rFonts w:ascii="Jameel Noori Nastaleeq" w:hAnsi="Jameel Noori Nastaleeq" w:cs="Jameel Noori Nastaleeq"/>
          <w:sz w:val="24"/>
          <w:szCs w:val="24"/>
        </w:rPr>
        <w:t>Proprietor/ Partner/</w:t>
      </w:r>
    </w:p>
    <w:p w14:paraId="3369FA15" w14:textId="3B821A31" w:rsidR="0001072C" w:rsidRPr="00033CAC" w:rsidRDefault="00391EF4" w:rsidP="00CF4CE0">
      <w:pPr>
        <w:spacing w:after="0" w:line="240" w:lineRule="auto"/>
        <w:ind w:left="7560"/>
        <w:jc w:val="center"/>
        <w:rPr>
          <w:rFonts w:ascii="Jameel Noori Nastaleeq" w:hAnsi="Jameel Noori Nastaleeq" w:cs="Jameel Noori Nastaleeq"/>
          <w:sz w:val="24"/>
          <w:szCs w:val="24"/>
          <w:rtl/>
        </w:rPr>
      </w:pPr>
      <w:r w:rsidRPr="00033CAC">
        <w:rPr>
          <w:rFonts w:ascii="Jameel Noori Nastaleeq" w:hAnsi="Jameel Noori Nastaleeq" w:cs="Jameel Noori Nastaleeq"/>
          <w:sz w:val="24"/>
          <w:szCs w:val="24"/>
        </w:rPr>
        <w:t>Managing Director</w:t>
      </w:r>
    </w:p>
    <w:p w14:paraId="27CAF84D" w14:textId="77777777" w:rsidR="00CF4CE0" w:rsidRDefault="0001072C" w:rsidP="0001072C">
      <w:pPr>
        <w:spacing w:after="0" w:line="240" w:lineRule="auto"/>
        <w:ind w:left="7200" w:firstLine="720"/>
        <w:jc w:val="center"/>
        <w:rPr>
          <w:rFonts w:ascii="Jameel Noori Nastaleeq" w:hAnsi="Jameel Noori Nastaleeq" w:cs="Jameel Noori Nastaleeq"/>
          <w:sz w:val="24"/>
          <w:szCs w:val="24"/>
        </w:rPr>
      </w:pPr>
      <w:r w:rsidRPr="00033CAC">
        <w:rPr>
          <w:rFonts w:ascii="Jameel Noori Nastaleeq" w:hAnsi="Jameel Noori Nastaleeq" w:cs="Jameel Noori Nastaleeq"/>
          <w:sz w:val="24"/>
          <w:szCs w:val="24"/>
          <w:rtl/>
        </w:rPr>
        <w:t xml:space="preserve">درخواست گزار/ مالک/ </w:t>
      </w:r>
    </w:p>
    <w:p w14:paraId="03ABCB54" w14:textId="5E1D5ECE" w:rsidR="0001072C" w:rsidRPr="00033CAC" w:rsidRDefault="0001072C" w:rsidP="0001072C">
      <w:pPr>
        <w:spacing w:after="0" w:line="240" w:lineRule="auto"/>
        <w:ind w:left="7200" w:firstLine="720"/>
        <w:jc w:val="center"/>
        <w:rPr>
          <w:rFonts w:ascii="Jameel Noori Nastaleeq" w:hAnsi="Jameel Noori Nastaleeq" w:cs="Jameel Noori Nastaleeq"/>
          <w:sz w:val="24"/>
          <w:szCs w:val="24"/>
        </w:rPr>
      </w:pPr>
      <w:r w:rsidRPr="00033CAC">
        <w:rPr>
          <w:rFonts w:ascii="Jameel Noori Nastaleeq" w:hAnsi="Jameel Noori Nastaleeq" w:cs="Jameel Noori Nastaleeq"/>
          <w:sz w:val="24"/>
          <w:szCs w:val="24"/>
          <w:rtl/>
        </w:rPr>
        <w:t>پارٹنر/ منیجنگ ڈائریکٹر کے دستخط</w:t>
      </w:r>
    </w:p>
    <w:p w14:paraId="70A404DE" w14:textId="77777777" w:rsidR="0001072C" w:rsidRPr="00033CAC" w:rsidRDefault="0001072C">
      <w:pPr>
        <w:rPr>
          <w:rFonts w:ascii="Jameel Noori Nastaleeq" w:hAnsi="Jameel Noori Nastaleeq" w:cs="Jameel Noori Nastaleeq"/>
          <w:sz w:val="24"/>
          <w:szCs w:val="24"/>
        </w:rPr>
      </w:pPr>
      <w:r w:rsidRPr="00033CAC">
        <w:rPr>
          <w:rFonts w:ascii="Jameel Noori Nastaleeq" w:hAnsi="Jameel Noori Nastaleeq" w:cs="Jameel Noori Nastaleeq"/>
          <w:sz w:val="24"/>
          <w:szCs w:val="24"/>
        </w:rPr>
        <w:br w:type="page"/>
      </w:r>
    </w:p>
    <w:p w14:paraId="5F5BB10E" w14:textId="37108BD3" w:rsidR="00E611AB" w:rsidRPr="00033CAC" w:rsidRDefault="00BE6B46" w:rsidP="009924E7">
      <w:pPr>
        <w:spacing w:after="0" w:line="240" w:lineRule="auto"/>
        <w:ind w:left="7200" w:firstLine="720"/>
        <w:jc w:val="center"/>
        <w:rPr>
          <w:rFonts w:ascii="Jameel Noori Nastaleeq" w:hAnsi="Jameel Noori Nastaleeq" w:cs="Jameel Noori Nastaleeq"/>
        </w:rPr>
      </w:pPr>
      <w:r w:rsidRPr="00033CAC">
        <w:rPr>
          <w:rFonts w:ascii="Jameel Noori Nastaleeq" w:hAnsi="Jameel Noori Nastaleeq" w:cs="Jameel Noori Nastaleeq"/>
        </w:rPr>
        <w:lastRenderedPageBreak/>
        <w:t>(</w:t>
      </w:r>
      <w:r w:rsidRPr="00033CAC">
        <w:rPr>
          <w:rFonts w:ascii="Jameel Noori Nastaleeq" w:hAnsi="Jameel Noori Nastaleeq" w:cs="Jameel Noori Nastaleeq"/>
          <w:rtl/>
        </w:rPr>
        <w:t>ضمیمہ الف</w:t>
      </w:r>
      <w:r w:rsidRPr="00033CAC">
        <w:rPr>
          <w:rFonts w:ascii="Jameel Noori Nastaleeq" w:hAnsi="Jameel Noori Nastaleeq" w:cs="Jameel Noori Nastaleeq"/>
        </w:rPr>
        <w:t>) A-Annexure</w:t>
      </w:r>
    </w:p>
    <w:p w14:paraId="10D0EDAE" w14:textId="4D186F3C" w:rsidR="00BE6B46" w:rsidRPr="00033CAC" w:rsidRDefault="00DE67E2" w:rsidP="00DE67E2">
      <w:pPr>
        <w:spacing w:after="0" w:line="240" w:lineRule="auto"/>
        <w:jc w:val="center"/>
        <w:rPr>
          <w:rFonts w:ascii="Jameel Noori Nastaleeq" w:hAnsi="Jameel Noori Nastaleeq" w:cs="Jameel Noori Nastaleeq"/>
        </w:rPr>
      </w:pPr>
      <w:r w:rsidRPr="00033CAC">
        <w:rPr>
          <w:rFonts w:ascii="Jameel Noori Nastaleeq" w:hAnsi="Jameel Noori Nastaleeq" w:cs="Jameel Noori Nastaleeq"/>
        </w:rPr>
        <w:t xml:space="preserve">BASIC INFORMATION OF OEP FOR RENEWAL OF LICENCE </w:t>
      </w:r>
    </w:p>
    <w:p w14:paraId="1D369029" w14:textId="103278C2" w:rsidR="00DE67E2" w:rsidRPr="00033CAC" w:rsidRDefault="00DE67E2" w:rsidP="00C1517D">
      <w:pPr>
        <w:bidi/>
        <w:spacing w:after="0" w:line="240" w:lineRule="auto"/>
        <w:jc w:val="center"/>
        <w:rPr>
          <w:rFonts w:ascii="Jameel Noori Nastaleeq" w:hAnsi="Jameel Noori Nastaleeq" w:cs="Jameel Noori Nastaleeq"/>
        </w:rPr>
      </w:pPr>
      <w:r w:rsidRPr="00033CAC">
        <w:rPr>
          <w:rFonts w:ascii="Jameel Noori Nastaleeq" w:hAnsi="Jameel Noori Nastaleeq" w:cs="Jameel Noori Nastaleeq"/>
          <w:rtl/>
        </w:rPr>
        <w:t>لائسنس کی تجدید کے لیے</w:t>
      </w:r>
      <w:r w:rsidRPr="00033CAC">
        <w:rPr>
          <w:rFonts w:ascii="Jameel Noori Nastaleeq" w:hAnsi="Jameel Noori Nastaleeq" w:cs="Jameel Noori Nastaleeq"/>
        </w:rPr>
        <w:t xml:space="preserve"> </w:t>
      </w:r>
      <w:r w:rsidR="00C1517D" w:rsidRPr="00033CAC">
        <w:rPr>
          <w:rFonts w:ascii="Jameel Noori Nastaleeq" w:hAnsi="Jameel Noori Nastaleeq" w:cs="Jameel Noori Nastaleeq"/>
          <w:rtl/>
        </w:rPr>
        <w:t xml:space="preserve">او۔ای۔پی </w:t>
      </w:r>
      <w:r w:rsidRPr="00033CAC">
        <w:rPr>
          <w:rFonts w:ascii="Jameel Noori Nastaleeq" w:hAnsi="Jameel Noori Nastaleeq" w:cs="Jameel Noori Nastaleeq"/>
        </w:rPr>
        <w:t xml:space="preserve"> </w:t>
      </w:r>
      <w:r w:rsidRPr="00033CAC">
        <w:rPr>
          <w:rFonts w:ascii="Jameel Noori Nastaleeq" w:hAnsi="Jameel Noori Nastaleeq" w:cs="Jameel Noori Nastaleeq"/>
          <w:rtl/>
        </w:rPr>
        <w:t xml:space="preserve">کی بنیادی معلومات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2"/>
        <w:gridCol w:w="419"/>
        <w:gridCol w:w="200"/>
        <w:gridCol w:w="3232"/>
        <w:gridCol w:w="1127"/>
        <w:gridCol w:w="200"/>
        <w:gridCol w:w="102"/>
        <w:gridCol w:w="2520"/>
        <w:gridCol w:w="2478"/>
      </w:tblGrid>
      <w:tr w:rsidR="00392059" w:rsidRPr="00033CAC" w14:paraId="69E45654" w14:textId="77777777" w:rsidTr="00C067F2">
        <w:trPr>
          <w:trHeight w:val="638"/>
        </w:trPr>
        <w:tc>
          <w:tcPr>
            <w:tcW w:w="648" w:type="dxa"/>
            <w:gridSpan w:val="2"/>
          </w:tcPr>
          <w:p w14:paraId="78AE3762" w14:textId="41D66986" w:rsidR="00392059" w:rsidRPr="00033CAC" w:rsidRDefault="00965C96" w:rsidP="00371AE8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  <w:r w:rsidRPr="00033CAC">
              <w:rPr>
                <w:rFonts w:ascii="Jameel Noori Nastaleeq" w:hAnsi="Jameel Noori Nastaleeq" w:cs="Jameel Noori Nastaleeq"/>
                <w:sz w:val="24"/>
                <w:szCs w:val="24"/>
              </w:rPr>
              <w:t>01</w:t>
            </w:r>
          </w:p>
        </w:tc>
        <w:tc>
          <w:tcPr>
            <w:tcW w:w="5130" w:type="dxa"/>
            <w:gridSpan w:val="4"/>
          </w:tcPr>
          <w:p w14:paraId="2D0969D6" w14:textId="0D056D25" w:rsidR="00392059" w:rsidRPr="00033CAC" w:rsidRDefault="00965C96" w:rsidP="00371AE8">
            <w:pPr>
              <w:rPr>
                <w:rFonts w:ascii="Jameel Noori Nastaleeq" w:hAnsi="Jameel Noori Nastaleeq" w:cs="Jameel Noori Nastaleeq"/>
                <w:sz w:val="24"/>
                <w:szCs w:val="24"/>
                <w:rtl/>
              </w:rPr>
            </w:pPr>
            <w:r w:rsidRPr="00033CAC">
              <w:rPr>
                <w:rFonts w:ascii="Jameel Noori Nastaleeq" w:hAnsi="Jameel Noori Nastaleeq" w:cs="Jameel Noori Nastaleeq"/>
                <w:sz w:val="24"/>
                <w:szCs w:val="24"/>
              </w:rPr>
              <w:t>Name of Recruiting Agency and Licence no.</w:t>
            </w:r>
          </w:p>
          <w:p w14:paraId="4E8FADA7" w14:textId="25221A00" w:rsidR="00965C96" w:rsidRPr="00033CAC" w:rsidRDefault="005046D1" w:rsidP="005046D1">
            <w:pPr>
              <w:bidi/>
              <w:rPr>
                <w:rFonts w:ascii="Jameel Noori Nastaleeq" w:hAnsi="Jameel Noori Nastaleeq" w:cs="Jameel Noori Nastaleeq"/>
                <w:sz w:val="24"/>
                <w:szCs w:val="24"/>
              </w:rPr>
            </w:pPr>
            <w:r w:rsidRPr="00033CAC">
              <w:rPr>
                <w:rFonts w:ascii="Jameel Noori Nastaleeq" w:hAnsi="Jameel Noori Nastaleeq" w:cs="Jameel Noori Nastaleeq"/>
                <w:sz w:val="24"/>
                <w:szCs w:val="24"/>
                <w:rtl/>
              </w:rPr>
              <w:t>ریکروٹنگ ایجنسی کا نام اور لائسنس نمبر۔</w:t>
            </w:r>
          </w:p>
        </w:tc>
        <w:tc>
          <w:tcPr>
            <w:tcW w:w="5238" w:type="dxa"/>
            <w:gridSpan w:val="3"/>
          </w:tcPr>
          <w:p w14:paraId="7905ADAA" w14:textId="77777777" w:rsidR="00392059" w:rsidRPr="00033CAC" w:rsidRDefault="00392059" w:rsidP="00371AE8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</w:tr>
      <w:tr w:rsidR="00392059" w:rsidRPr="00033CAC" w14:paraId="05289EE2" w14:textId="77777777" w:rsidTr="00965C96">
        <w:tc>
          <w:tcPr>
            <w:tcW w:w="648" w:type="dxa"/>
            <w:gridSpan w:val="2"/>
          </w:tcPr>
          <w:p w14:paraId="77D0D337" w14:textId="3440DD0D" w:rsidR="00392059" w:rsidRPr="00033CAC" w:rsidRDefault="009108A8" w:rsidP="00371AE8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  <w:r w:rsidRPr="00033CAC">
              <w:rPr>
                <w:rFonts w:ascii="Jameel Noori Nastaleeq" w:hAnsi="Jameel Noori Nastaleeq" w:cs="Jameel Noori Nastaleeq"/>
                <w:sz w:val="24"/>
                <w:szCs w:val="24"/>
                <w:rtl/>
              </w:rPr>
              <w:t>02</w:t>
            </w:r>
          </w:p>
        </w:tc>
        <w:tc>
          <w:tcPr>
            <w:tcW w:w="5130" w:type="dxa"/>
            <w:gridSpan w:val="4"/>
          </w:tcPr>
          <w:p w14:paraId="7C347C5A" w14:textId="77777777" w:rsidR="003247A9" w:rsidRPr="00033CAC" w:rsidRDefault="00C067F2" w:rsidP="003247A9">
            <w:pPr>
              <w:rPr>
                <w:rFonts w:ascii="Jameel Noori Nastaleeq" w:hAnsi="Jameel Noori Nastaleeq" w:cs="Jameel Noori Nastaleeq"/>
                <w:sz w:val="24"/>
                <w:szCs w:val="24"/>
                <w:rtl/>
              </w:rPr>
            </w:pPr>
            <w:r w:rsidRPr="00033CAC">
              <w:rPr>
                <w:rFonts w:ascii="Jameel Noori Nastaleeq" w:hAnsi="Jameel Noori Nastaleeq" w:cs="Jameel Noori Nastaleeq"/>
                <w:sz w:val="24"/>
                <w:szCs w:val="24"/>
              </w:rPr>
              <w:t>Status (Sole Proprietor/ Partner)</w:t>
            </w:r>
          </w:p>
          <w:p w14:paraId="2143EB1B" w14:textId="5C19F42F" w:rsidR="003247A9" w:rsidRPr="00033CAC" w:rsidRDefault="003247A9" w:rsidP="003247A9">
            <w:pPr>
              <w:bidi/>
              <w:rPr>
                <w:rFonts w:ascii="Jameel Noori Nastaleeq" w:hAnsi="Jameel Noori Nastaleeq" w:cs="Jameel Noori Nastaleeq"/>
                <w:sz w:val="24"/>
                <w:szCs w:val="24"/>
              </w:rPr>
            </w:pPr>
            <w:r w:rsidRPr="00033CAC">
              <w:rPr>
                <w:rFonts w:ascii="Jameel Noori Nastaleeq" w:hAnsi="Jameel Noori Nastaleeq" w:cs="Jameel Noori Nastaleeq"/>
                <w:sz w:val="24"/>
                <w:szCs w:val="24"/>
                <w:rtl/>
              </w:rPr>
              <w:t>لائسنس کی نو</w:t>
            </w:r>
            <w:r w:rsidR="0038658A">
              <w:rPr>
                <w:rFonts w:ascii="Jameel Noori Nastaleeq" w:hAnsi="Jameel Noori Nastaleeq" w:cs="Jameel Noori Nastaleeq" w:hint="cs"/>
                <w:sz w:val="24"/>
                <w:szCs w:val="24"/>
                <w:rtl/>
              </w:rPr>
              <w:t>عی</w:t>
            </w:r>
            <w:r w:rsidRPr="00033CAC">
              <w:rPr>
                <w:rFonts w:ascii="Jameel Noori Nastaleeq" w:hAnsi="Jameel Noori Nastaleeq" w:cs="Jameel Noori Nastaleeq"/>
                <w:sz w:val="24"/>
                <w:szCs w:val="24"/>
                <w:rtl/>
              </w:rPr>
              <w:t>ت (</w:t>
            </w:r>
            <w:r w:rsidR="00E95935" w:rsidRPr="00033CAC">
              <w:rPr>
                <w:rFonts w:ascii="Jameel Noori Nastaleeq" w:hAnsi="Jameel Noori Nastaleeq" w:cs="Jameel Noori Nastaleeq"/>
                <w:sz w:val="24"/>
                <w:szCs w:val="24"/>
                <w:rtl/>
              </w:rPr>
              <w:t>ایک ہی شخص کی ملکیت</w:t>
            </w:r>
            <w:r w:rsidR="00691730" w:rsidRPr="00033CAC">
              <w:rPr>
                <w:rFonts w:ascii="Jameel Noori Nastaleeq" w:hAnsi="Jameel Noori Nastaleeq" w:cs="Jameel Noori Nastaleeq"/>
                <w:sz w:val="24"/>
                <w:szCs w:val="24"/>
              </w:rPr>
              <w:t xml:space="preserve">/ </w:t>
            </w:r>
            <w:r w:rsidR="00E95935" w:rsidRPr="00033CAC">
              <w:rPr>
                <w:rFonts w:ascii="Jameel Noori Nastaleeq" w:hAnsi="Jameel Noori Nastaleeq" w:cs="Jameel Noori Nastaleeq"/>
                <w:sz w:val="24"/>
                <w:szCs w:val="24"/>
                <w:rtl/>
              </w:rPr>
              <w:t xml:space="preserve"> شراکت)</w:t>
            </w:r>
          </w:p>
        </w:tc>
        <w:tc>
          <w:tcPr>
            <w:tcW w:w="5238" w:type="dxa"/>
            <w:gridSpan w:val="3"/>
          </w:tcPr>
          <w:p w14:paraId="459F23AE" w14:textId="77777777" w:rsidR="00392059" w:rsidRPr="00033CAC" w:rsidRDefault="00392059" w:rsidP="00371AE8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</w:tr>
      <w:tr w:rsidR="00392059" w:rsidRPr="00033CAC" w14:paraId="274982DB" w14:textId="77777777" w:rsidTr="00965C96">
        <w:tc>
          <w:tcPr>
            <w:tcW w:w="648" w:type="dxa"/>
            <w:gridSpan w:val="2"/>
          </w:tcPr>
          <w:p w14:paraId="02640152" w14:textId="376CFC50" w:rsidR="00392059" w:rsidRPr="00033CAC" w:rsidRDefault="009108A8" w:rsidP="00371AE8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  <w:r w:rsidRPr="00033CAC">
              <w:rPr>
                <w:rFonts w:ascii="Jameel Noori Nastaleeq" w:hAnsi="Jameel Noori Nastaleeq" w:cs="Jameel Noori Nastaleeq"/>
                <w:sz w:val="24"/>
                <w:szCs w:val="24"/>
                <w:rtl/>
              </w:rPr>
              <w:t>03</w:t>
            </w:r>
          </w:p>
        </w:tc>
        <w:tc>
          <w:tcPr>
            <w:tcW w:w="5130" w:type="dxa"/>
            <w:gridSpan w:val="4"/>
          </w:tcPr>
          <w:p w14:paraId="519369A0" w14:textId="6B94E51D" w:rsidR="004B4ADE" w:rsidRPr="00033CAC" w:rsidRDefault="004B4ADE" w:rsidP="0038658A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  <w:r w:rsidRPr="00033CAC">
              <w:rPr>
                <w:rFonts w:ascii="Jameel Noori Nastaleeq" w:hAnsi="Jameel Noori Nastaleeq" w:cs="Jameel Noori Nastaleeq"/>
              </w:rPr>
              <w:t>Name of the applicant with father name</w:t>
            </w:r>
            <w:r w:rsidR="006B004E" w:rsidRPr="00033CAC">
              <w:rPr>
                <w:rFonts w:ascii="Jameel Noori Nastaleeq" w:hAnsi="Jameel Noori Nastaleeq" w:cs="Jameel Noori Nastaleeq"/>
                <w:sz w:val="24"/>
                <w:szCs w:val="24"/>
                <w:rtl/>
              </w:rPr>
              <w:t xml:space="preserve">درخواست گزار کا نام </w:t>
            </w:r>
            <w:r w:rsidR="00273660" w:rsidRPr="00033CAC">
              <w:rPr>
                <w:rFonts w:ascii="Jameel Noori Nastaleeq" w:hAnsi="Jameel Noori Nastaleeq" w:cs="Jameel Noori Nastaleeq"/>
                <w:sz w:val="24"/>
                <w:szCs w:val="24"/>
                <w:rtl/>
                <w:lang w:bidi="ur-PK"/>
              </w:rPr>
              <w:t xml:space="preserve">اور </w:t>
            </w:r>
            <w:r w:rsidR="006B004E" w:rsidRPr="00033CAC">
              <w:rPr>
                <w:rFonts w:ascii="Jameel Noori Nastaleeq" w:hAnsi="Jameel Noori Nastaleeq" w:cs="Jameel Noori Nastaleeq"/>
                <w:sz w:val="24"/>
                <w:szCs w:val="24"/>
                <w:rtl/>
              </w:rPr>
              <w:t>والد</w:t>
            </w:r>
            <w:r w:rsidR="00273660" w:rsidRPr="00033CAC">
              <w:rPr>
                <w:rFonts w:ascii="Jameel Noori Nastaleeq" w:hAnsi="Jameel Noori Nastaleeq" w:cs="Jameel Noori Nastaleeq"/>
                <w:sz w:val="24"/>
                <w:szCs w:val="24"/>
                <w:rtl/>
              </w:rPr>
              <w:t>یت</w:t>
            </w:r>
            <w:r w:rsidR="006B004E" w:rsidRPr="00033CAC">
              <w:rPr>
                <w:rFonts w:ascii="Jameel Noori Nastaleeq" w:hAnsi="Jameel Noori Nastaleeq" w:cs="Jameel Noori Nastaleeq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5238" w:type="dxa"/>
            <w:gridSpan w:val="3"/>
          </w:tcPr>
          <w:p w14:paraId="1F47F9DE" w14:textId="77777777" w:rsidR="00392059" w:rsidRPr="00033CAC" w:rsidRDefault="00392059" w:rsidP="00371AE8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</w:tr>
      <w:tr w:rsidR="00392059" w:rsidRPr="00033CAC" w14:paraId="74623ED4" w14:textId="77777777" w:rsidTr="00965C96">
        <w:tc>
          <w:tcPr>
            <w:tcW w:w="648" w:type="dxa"/>
            <w:gridSpan w:val="2"/>
          </w:tcPr>
          <w:p w14:paraId="4A2DD0CB" w14:textId="6B185291" w:rsidR="00392059" w:rsidRPr="00033CAC" w:rsidRDefault="009108A8" w:rsidP="00371AE8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  <w:r w:rsidRPr="00033CAC">
              <w:rPr>
                <w:rFonts w:ascii="Jameel Noori Nastaleeq" w:hAnsi="Jameel Noori Nastaleeq" w:cs="Jameel Noori Nastaleeq"/>
                <w:sz w:val="24"/>
                <w:szCs w:val="24"/>
                <w:rtl/>
              </w:rPr>
              <w:t>04</w:t>
            </w:r>
          </w:p>
        </w:tc>
        <w:tc>
          <w:tcPr>
            <w:tcW w:w="5130" w:type="dxa"/>
            <w:gridSpan w:val="4"/>
          </w:tcPr>
          <w:p w14:paraId="5AAFCF4A" w14:textId="1B321679" w:rsidR="007039FA" w:rsidRPr="00033CAC" w:rsidRDefault="004C0D1C" w:rsidP="0038658A">
            <w:pPr>
              <w:rPr>
                <w:rFonts w:ascii="Jameel Noori Nastaleeq" w:hAnsi="Jameel Noori Nastaleeq" w:cs="Jameel Noori Nastaleeq"/>
                <w:sz w:val="24"/>
                <w:szCs w:val="24"/>
                <w:lang w:bidi="ur-PK"/>
              </w:rPr>
            </w:pPr>
            <w:r w:rsidRPr="00033CAC">
              <w:rPr>
                <w:rFonts w:ascii="Jameel Noori Nastaleeq" w:hAnsi="Jameel Noori Nastaleeq" w:cs="Jameel Noori Nastaleeq"/>
              </w:rPr>
              <w:t xml:space="preserve">CNIC No. </w:t>
            </w:r>
            <w:r w:rsidR="00E746B4" w:rsidRPr="00033CAC">
              <w:rPr>
                <w:rFonts w:ascii="Jameel Noori Nastaleeq" w:hAnsi="Jameel Noori Nastaleeq" w:cs="Jameel Noori Nastaleeq"/>
                <w:sz w:val="24"/>
                <w:szCs w:val="24"/>
                <w:rtl/>
              </w:rPr>
              <w:t>قومی شناختی کارڈ</w:t>
            </w:r>
            <w:r w:rsidR="00C001C0" w:rsidRPr="00033CAC">
              <w:rPr>
                <w:rFonts w:ascii="Jameel Noori Nastaleeq" w:hAnsi="Jameel Noori Nastaleeq" w:cs="Jameel Noori Nastaleeq"/>
                <w:sz w:val="24"/>
                <w:szCs w:val="24"/>
                <w:rtl/>
              </w:rPr>
              <w:t xml:space="preserve"> </w:t>
            </w:r>
            <w:r w:rsidR="00EA6F73" w:rsidRPr="00033CAC">
              <w:rPr>
                <w:rFonts w:ascii="Jameel Noori Nastaleeq" w:hAnsi="Jameel Noori Nastaleeq" w:cs="Jameel Noori Nastaleeq"/>
                <w:sz w:val="24"/>
                <w:szCs w:val="24"/>
                <w:rtl/>
                <w:lang w:bidi="ur-PK"/>
              </w:rPr>
              <w:t>نمبر</w:t>
            </w:r>
          </w:p>
        </w:tc>
        <w:tc>
          <w:tcPr>
            <w:tcW w:w="5238" w:type="dxa"/>
            <w:gridSpan w:val="3"/>
          </w:tcPr>
          <w:p w14:paraId="25B03808" w14:textId="77777777" w:rsidR="00392059" w:rsidRPr="00033CAC" w:rsidRDefault="00392059" w:rsidP="00371AE8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</w:tr>
      <w:tr w:rsidR="00E1593E" w:rsidRPr="00033CAC" w14:paraId="00AA96CB" w14:textId="77777777" w:rsidTr="00A00540">
        <w:tc>
          <w:tcPr>
            <w:tcW w:w="648" w:type="dxa"/>
            <w:gridSpan w:val="2"/>
          </w:tcPr>
          <w:p w14:paraId="7811467F" w14:textId="1F2465C9" w:rsidR="00E1593E" w:rsidRPr="00033CAC" w:rsidRDefault="00E1593E" w:rsidP="00EB5262">
            <w:pPr>
              <w:jc w:val="both"/>
              <w:rPr>
                <w:rFonts w:ascii="Jameel Noori Nastaleeq" w:hAnsi="Jameel Noori Nastaleeq" w:cs="Jameel Noori Nastaleeq"/>
                <w:sz w:val="24"/>
                <w:szCs w:val="24"/>
              </w:rPr>
            </w:pPr>
            <w:r w:rsidRPr="00033CAC">
              <w:rPr>
                <w:rFonts w:ascii="Jameel Noori Nastaleeq" w:hAnsi="Jameel Noori Nastaleeq" w:cs="Jameel Noori Nastaleeq"/>
                <w:sz w:val="24"/>
                <w:szCs w:val="24"/>
                <w:rtl/>
              </w:rPr>
              <w:t>05</w:t>
            </w:r>
          </w:p>
        </w:tc>
        <w:tc>
          <w:tcPr>
            <w:tcW w:w="10368" w:type="dxa"/>
            <w:gridSpan w:val="7"/>
          </w:tcPr>
          <w:p w14:paraId="7364E4CE" w14:textId="2900B525" w:rsidR="00EB5262" w:rsidRPr="00EB5262" w:rsidRDefault="00E1593E" w:rsidP="0038658A">
            <w:pPr>
              <w:jc w:val="both"/>
              <w:rPr>
                <w:rFonts w:ascii="Jameel Noori Nastaleeq" w:hAnsi="Jameel Noori Nastaleeq" w:cs="Jameel Noori Nastaleeq"/>
                <w:sz w:val="24"/>
                <w:szCs w:val="24"/>
                <w:rtl/>
                <w:lang w:val="es-ES" w:bidi="ur-PK"/>
              </w:rPr>
            </w:pPr>
            <w:r w:rsidRPr="00033CAC">
              <w:rPr>
                <w:rFonts w:ascii="Jameel Noori Nastaleeq" w:hAnsi="Jameel Noori Nastaleeq" w:cs="Jameel Noori Nastaleeq"/>
                <w:sz w:val="24"/>
                <w:szCs w:val="24"/>
              </w:rPr>
              <w:t xml:space="preserve">Whether the OEP is a Foreign National or is holding dual Nationality (If yes, please attach copy of the Passport of </w:t>
            </w:r>
            <w:r w:rsidR="00CA192F">
              <w:rPr>
                <w:rFonts w:ascii="Jameel Noori Nastaleeq" w:hAnsi="Jameel Noori Nastaleeq" w:cs="Jameel Noori Nastaleeq"/>
                <w:sz w:val="24"/>
                <w:szCs w:val="24"/>
              </w:rPr>
              <w:t xml:space="preserve">the country of his/ her nationality) </w:t>
            </w:r>
            <w:r w:rsidR="00EB5262">
              <w:rPr>
                <w:rFonts w:ascii="Jameel Noori Nastaleeq" w:hAnsi="Jameel Noori Nastaleeq" w:cs="Jameel Noori Nastaleeq" w:hint="cs"/>
                <w:sz w:val="24"/>
                <w:szCs w:val="24"/>
                <w:rtl/>
                <w:lang w:val="es-ES" w:bidi="ur-PK"/>
              </w:rPr>
              <w:t>کیا او۔ای،پی  کسی اور ملک کا  شہری ہے یا دہری شہریت رکھتا ہے (اگر ہے تو اس ملک کے پاسپورٹ کی کاپی ساتھ لگائیں)</w:t>
            </w:r>
          </w:p>
        </w:tc>
      </w:tr>
      <w:tr w:rsidR="00392059" w:rsidRPr="00033CAC" w14:paraId="756E3257" w14:textId="77777777" w:rsidTr="00965C96">
        <w:tc>
          <w:tcPr>
            <w:tcW w:w="648" w:type="dxa"/>
            <w:gridSpan w:val="2"/>
          </w:tcPr>
          <w:p w14:paraId="2B67A936" w14:textId="52619314" w:rsidR="00392059" w:rsidRPr="00033CAC" w:rsidRDefault="009108A8" w:rsidP="00371AE8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  <w:r w:rsidRPr="00033CAC">
              <w:rPr>
                <w:rFonts w:ascii="Jameel Noori Nastaleeq" w:hAnsi="Jameel Noori Nastaleeq" w:cs="Jameel Noori Nastaleeq"/>
                <w:sz w:val="24"/>
                <w:szCs w:val="24"/>
                <w:rtl/>
              </w:rPr>
              <w:t>06</w:t>
            </w:r>
          </w:p>
        </w:tc>
        <w:tc>
          <w:tcPr>
            <w:tcW w:w="5130" w:type="dxa"/>
            <w:gridSpan w:val="4"/>
          </w:tcPr>
          <w:p w14:paraId="42D350B0" w14:textId="7064736D" w:rsidR="00392059" w:rsidRPr="0023076D" w:rsidRDefault="00EB5262" w:rsidP="00371AE8">
            <w:pPr>
              <w:rPr>
                <w:rFonts w:ascii="Jameel Noori Nastaleeq" w:hAnsi="Jameel Noori Nastaleeq" w:cs="Jameel Noori Nastaleeq"/>
                <w:sz w:val="24"/>
                <w:szCs w:val="24"/>
                <w:rtl/>
                <w:lang w:val="es-ES" w:bidi="ur-PK"/>
              </w:rPr>
            </w:pPr>
            <w:r>
              <w:rPr>
                <w:rFonts w:ascii="Jameel Noori Nastaleeq" w:hAnsi="Jameel Noori Nastaleeq" w:cs="Jameel Noori Nastaleeq"/>
                <w:sz w:val="24"/>
                <w:szCs w:val="24"/>
                <w:lang w:val="en-GB"/>
              </w:rPr>
              <w:t>Present address of the applicant</w:t>
            </w:r>
            <w:r w:rsidR="0023076D">
              <w:rPr>
                <w:rFonts w:ascii="Jameel Noori Nastaleeq" w:hAnsi="Jameel Noori Nastaleeq" w:cs="Jameel Noori Nastaleeq" w:hint="cs"/>
                <w:sz w:val="24"/>
                <w:szCs w:val="24"/>
                <w:rtl/>
                <w:lang w:val="en-GB"/>
              </w:rPr>
              <w:t xml:space="preserve"> </w:t>
            </w:r>
            <w:r w:rsidR="0023076D">
              <w:rPr>
                <w:rFonts w:ascii="Jameel Noori Nastaleeq" w:hAnsi="Jameel Noori Nastaleeq" w:cs="Jameel Noori Nastaleeq" w:hint="cs"/>
                <w:sz w:val="24"/>
                <w:szCs w:val="24"/>
                <w:rtl/>
                <w:lang w:val="es-ES" w:bidi="ur-PK"/>
              </w:rPr>
              <w:t xml:space="preserve">درخواست گزار کا موجودہ پتہ   </w:t>
            </w:r>
          </w:p>
        </w:tc>
        <w:tc>
          <w:tcPr>
            <w:tcW w:w="5238" w:type="dxa"/>
            <w:gridSpan w:val="3"/>
          </w:tcPr>
          <w:p w14:paraId="3FCB4DA3" w14:textId="77777777" w:rsidR="00392059" w:rsidRPr="00033CAC" w:rsidRDefault="00392059" w:rsidP="00371AE8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</w:tr>
      <w:tr w:rsidR="00392059" w:rsidRPr="00033CAC" w14:paraId="6528B17D" w14:textId="77777777" w:rsidTr="00965C96">
        <w:tc>
          <w:tcPr>
            <w:tcW w:w="648" w:type="dxa"/>
            <w:gridSpan w:val="2"/>
          </w:tcPr>
          <w:p w14:paraId="1F8E226D" w14:textId="045455EA" w:rsidR="00392059" w:rsidRPr="00033CAC" w:rsidRDefault="009108A8" w:rsidP="00371AE8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  <w:r w:rsidRPr="00033CAC">
              <w:rPr>
                <w:rFonts w:ascii="Jameel Noori Nastaleeq" w:hAnsi="Jameel Noori Nastaleeq" w:cs="Jameel Noori Nastaleeq"/>
                <w:sz w:val="24"/>
                <w:szCs w:val="24"/>
                <w:rtl/>
              </w:rPr>
              <w:t>07</w:t>
            </w:r>
          </w:p>
        </w:tc>
        <w:tc>
          <w:tcPr>
            <w:tcW w:w="5130" w:type="dxa"/>
            <w:gridSpan w:val="4"/>
          </w:tcPr>
          <w:p w14:paraId="2ACB7BF4" w14:textId="36406CDF" w:rsidR="00392059" w:rsidRPr="00033CAC" w:rsidRDefault="00EB5262" w:rsidP="00371AE8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  <w:r>
              <w:rPr>
                <w:rFonts w:ascii="Jameel Noori Nastaleeq" w:hAnsi="Jameel Noori Nastaleeq" w:cs="Jameel Noori Nastaleeq"/>
                <w:sz w:val="24"/>
                <w:szCs w:val="24"/>
              </w:rPr>
              <w:t>Permanent address of the applicant</w:t>
            </w:r>
            <w:r w:rsidR="0023076D">
              <w:rPr>
                <w:rFonts w:ascii="Jameel Noori Nastaleeq" w:hAnsi="Jameel Noori Nastaleeq" w:cs="Jameel Noori Nastaleeq" w:hint="cs"/>
                <w:sz w:val="24"/>
                <w:szCs w:val="24"/>
                <w:rtl/>
              </w:rPr>
              <w:t xml:space="preserve"> درخواست گزار کا مستقل پتہ  </w:t>
            </w:r>
          </w:p>
        </w:tc>
        <w:tc>
          <w:tcPr>
            <w:tcW w:w="5238" w:type="dxa"/>
            <w:gridSpan w:val="3"/>
          </w:tcPr>
          <w:p w14:paraId="5B5EF6A3" w14:textId="77777777" w:rsidR="00392059" w:rsidRPr="00033CAC" w:rsidRDefault="00392059" w:rsidP="00371AE8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</w:tr>
      <w:tr w:rsidR="00392059" w:rsidRPr="00033CAC" w14:paraId="55F75861" w14:textId="77777777" w:rsidTr="00965C96">
        <w:tc>
          <w:tcPr>
            <w:tcW w:w="648" w:type="dxa"/>
            <w:gridSpan w:val="2"/>
          </w:tcPr>
          <w:p w14:paraId="652E064A" w14:textId="3593B1DB" w:rsidR="00392059" w:rsidRPr="00033CAC" w:rsidRDefault="009108A8" w:rsidP="00371AE8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  <w:r w:rsidRPr="00033CAC">
              <w:rPr>
                <w:rFonts w:ascii="Jameel Noori Nastaleeq" w:hAnsi="Jameel Noori Nastaleeq" w:cs="Jameel Noori Nastaleeq"/>
                <w:sz w:val="24"/>
                <w:szCs w:val="24"/>
                <w:rtl/>
              </w:rPr>
              <w:t>0</w:t>
            </w:r>
            <w:r w:rsidR="00740FB4">
              <w:rPr>
                <w:rFonts w:ascii="Jameel Noori Nastaleeq" w:hAnsi="Jameel Noori Nastaleeq" w:cs="Jameel Noori Nastaleeq"/>
                <w:sz w:val="24"/>
                <w:szCs w:val="24"/>
              </w:rPr>
              <w:t>8</w:t>
            </w:r>
          </w:p>
        </w:tc>
        <w:tc>
          <w:tcPr>
            <w:tcW w:w="5130" w:type="dxa"/>
            <w:gridSpan w:val="4"/>
          </w:tcPr>
          <w:p w14:paraId="31B424B8" w14:textId="68FA4531" w:rsidR="00392059" w:rsidRPr="00033CAC" w:rsidRDefault="00EB5262" w:rsidP="00371AE8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  <w:r>
              <w:rPr>
                <w:rFonts w:ascii="Jameel Noori Nastaleeq" w:hAnsi="Jameel Noori Nastaleeq" w:cs="Jameel Noori Nastaleeq"/>
                <w:sz w:val="24"/>
                <w:szCs w:val="24"/>
              </w:rPr>
              <w:t xml:space="preserve">Name of Partner(s)/ Director(s) if any and CNIC </w:t>
            </w:r>
          </w:p>
        </w:tc>
        <w:tc>
          <w:tcPr>
            <w:tcW w:w="5238" w:type="dxa"/>
            <w:gridSpan w:val="3"/>
          </w:tcPr>
          <w:p w14:paraId="66F16688" w14:textId="77777777" w:rsidR="00392059" w:rsidRPr="00033CAC" w:rsidRDefault="00392059" w:rsidP="00371AE8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</w:tr>
      <w:tr w:rsidR="00FC2543" w:rsidRPr="00033CAC" w14:paraId="025F15C7" w14:textId="77777777" w:rsidTr="00965C96">
        <w:tc>
          <w:tcPr>
            <w:tcW w:w="648" w:type="dxa"/>
            <w:gridSpan w:val="2"/>
          </w:tcPr>
          <w:p w14:paraId="1EF95D42" w14:textId="3780B3B6" w:rsidR="00FC2543" w:rsidRPr="00033CAC" w:rsidRDefault="00FC2543" w:rsidP="00FC2543">
            <w:pPr>
              <w:rPr>
                <w:rFonts w:ascii="Jameel Noori Nastaleeq" w:hAnsi="Jameel Noori Nastaleeq" w:cs="Jameel Noori Nastaleeq"/>
                <w:sz w:val="24"/>
                <w:szCs w:val="24"/>
                <w:rtl/>
              </w:rPr>
            </w:pPr>
            <w:r>
              <w:rPr>
                <w:rFonts w:ascii="Jameel Noori Nastaleeq" w:hAnsi="Jameel Noori Nastaleeq" w:cs="Jameel Noori Nastaleeq"/>
                <w:sz w:val="24"/>
                <w:szCs w:val="24"/>
              </w:rPr>
              <w:t>09</w:t>
            </w:r>
          </w:p>
        </w:tc>
        <w:tc>
          <w:tcPr>
            <w:tcW w:w="5130" w:type="dxa"/>
            <w:gridSpan w:val="4"/>
          </w:tcPr>
          <w:p w14:paraId="18D2321C" w14:textId="505CA8B1" w:rsidR="00FC2543" w:rsidRDefault="00FC2543" w:rsidP="00FC2543">
            <w:pPr>
              <w:jc w:val="both"/>
              <w:rPr>
                <w:rFonts w:ascii="Jameel Noori Nastaleeq" w:hAnsi="Jameel Noori Nastaleeq" w:cs="Jameel Noori Nastaleeq"/>
                <w:sz w:val="24"/>
                <w:szCs w:val="24"/>
              </w:rPr>
            </w:pPr>
            <w:r w:rsidRPr="00033CAC">
              <w:rPr>
                <w:rFonts w:ascii="Jameel Noori Nastaleeq" w:hAnsi="Jameel Noori Nastaleeq" w:cs="Jameel Noori Nastaleeq"/>
                <w:sz w:val="24"/>
                <w:szCs w:val="24"/>
              </w:rPr>
              <w:t xml:space="preserve">Whether the </w:t>
            </w:r>
            <w:r>
              <w:rPr>
                <w:rFonts w:ascii="Jameel Noori Nastaleeq" w:hAnsi="Jameel Noori Nastaleeq" w:cs="Jameel Noori Nastaleeq"/>
                <w:sz w:val="24"/>
                <w:szCs w:val="24"/>
              </w:rPr>
              <w:t xml:space="preserve">Partner or Director </w:t>
            </w:r>
            <w:r w:rsidRPr="00033CAC">
              <w:rPr>
                <w:rFonts w:ascii="Jameel Noori Nastaleeq" w:hAnsi="Jameel Noori Nastaleeq" w:cs="Jameel Noori Nastaleeq"/>
                <w:sz w:val="24"/>
                <w:szCs w:val="24"/>
              </w:rPr>
              <w:t xml:space="preserve">is a Foreign National or is holding dual Nationality (If yes, please attach copy of the Passport of </w:t>
            </w:r>
            <w:r>
              <w:rPr>
                <w:rFonts w:ascii="Jameel Noori Nastaleeq" w:hAnsi="Jameel Noori Nastaleeq" w:cs="Jameel Noori Nastaleeq"/>
                <w:sz w:val="24"/>
                <w:szCs w:val="24"/>
              </w:rPr>
              <w:t xml:space="preserve">the country of his/ her nationality) </w:t>
            </w:r>
          </w:p>
          <w:p w14:paraId="5F7B7522" w14:textId="50417291" w:rsidR="00FC2543" w:rsidRDefault="00FC2543" w:rsidP="00FC2543">
            <w:pPr>
              <w:bidi/>
              <w:rPr>
                <w:rFonts w:ascii="Jameel Noori Nastaleeq" w:hAnsi="Jameel Noori Nastaleeq" w:cs="Jameel Noori Nastaleeq"/>
                <w:sz w:val="24"/>
                <w:szCs w:val="24"/>
              </w:rPr>
            </w:pPr>
            <w:r>
              <w:rPr>
                <w:rFonts w:ascii="Jameel Noori Nastaleeq" w:hAnsi="Jameel Noori Nastaleeq" w:cs="Jameel Noori Nastaleeq" w:hint="cs"/>
                <w:sz w:val="24"/>
                <w:szCs w:val="24"/>
                <w:rtl/>
                <w:lang w:val="es-ES" w:bidi="ur-PK"/>
              </w:rPr>
              <w:t>کیا پارٹنر یا ڈائریکٹر غیر ملکی شہری ہے یا دوہری شہریت رکھتا ہے  (اگر ہے تو اس ملک کے پاسپورٹ کی کاپی ساتھ لگائیں)</w:t>
            </w:r>
          </w:p>
        </w:tc>
        <w:tc>
          <w:tcPr>
            <w:tcW w:w="5238" w:type="dxa"/>
            <w:gridSpan w:val="3"/>
          </w:tcPr>
          <w:p w14:paraId="1E49701F" w14:textId="77777777" w:rsidR="00FC2543" w:rsidRPr="00033CAC" w:rsidRDefault="00FC2543" w:rsidP="00FC2543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</w:tr>
      <w:tr w:rsidR="00FC2543" w:rsidRPr="00033CAC" w14:paraId="165ABD7C" w14:textId="77777777" w:rsidTr="00965C96">
        <w:tc>
          <w:tcPr>
            <w:tcW w:w="648" w:type="dxa"/>
            <w:gridSpan w:val="2"/>
          </w:tcPr>
          <w:p w14:paraId="32E5D5F6" w14:textId="2A8A959C" w:rsidR="00FC2543" w:rsidRDefault="00FC2543" w:rsidP="00FC2543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  <w:r>
              <w:rPr>
                <w:rFonts w:ascii="Jameel Noori Nastaleeq" w:hAnsi="Jameel Noori Nastaleeq" w:cs="Jameel Noori Nastaleeq"/>
                <w:sz w:val="24"/>
                <w:szCs w:val="24"/>
              </w:rPr>
              <w:t>11</w:t>
            </w:r>
          </w:p>
        </w:tc>
        <w:tc>
          <w:tcPr>
            <w:tcW w:w="5130" w:type="dxa"/>
            <w:gridSpan w:val="4"/>
          </w:tcPr>
          <w:p w14:paraId="7CD787C2" w14:textId="77777777" w:rsidR="00FC2543" w:rsidRDefault="002A01FD" w:rsidP="00FC2543">
            <w:pPr>
              <w:rPr>
                <w:rFonts w:ascii="Jameel Noori Nastaleeq" w:hAnsi="Jameel Noori Nastaleeq" w:cs="Jameel Noori Nastaleeq"/>
                <w:sz w:val="24"/>
                <w:szCs w:val="24"/>
                <w:lang w:val="en-GB"/>
              </w:rPr>
            </w:pPr>
            <w:r>
              <w:rPr>
                <w:rFonts w:ascii="Jameel Noori Nastaleeq" w:hAnsi="Jameel Noori Nastaleeq" w:cs="Jameel Noori Nastaleeq"/>
                <w:sz w:val="24"/>
                <w:szCs w:val="24"/>
                <w:lang w:val="en-GB"/>
              </w:rPr>
              <w:t>Present address of Partner(s)/ Director and Contact number</w:t>
            </w:r>
          </w:p>
          <w:p w14:paraId="364E0E9E" w14:textId="7C9EA752" w:rsidR="00523A27" w:rsidRPr="00523A27" w:rsidRDefault="00523A27" w:rsidP="00523A27">
            <w:pPr>
              <w:bidi/>
              <w:rPr>
                <w:rFonts w:ascii="Jameel Noori Nastaleeq" w:hAnsi="Jameel Noori Nastaleeq" w:cs="Jameel Noori Nastaleeq"/>
                <w:sz w:val="24"/>
                <w:szCs w:val="24"/>
                <w:rtl/>
                <w:lang w:val="es-ES" w:bidi="ur-PK"/>
              </w:rPr>
            </w:pPr>
            <w:r>
              <w:rPr>
                <w:rFonts w:ascii="Jameel Noori Nastaleeq" w:hAnsi="Jameel Noori Nastaleeq" w:cs="Jameel Noori Nastaleeq" w:hint="cs"/>
                <w:sz w:val="24"/>
                <w:szCs w:val="24"/>
                <w:rtl/>
                <w:lang w:val="es-ES" w:bidi="ur-PK"/>
              </w:rPr>
              <w:t>پارٹنر یا ڈائریکٹر یا موجودہ پتہ اور ٹیلی فون نمبر</w:t>
            </w:r>
          </w:p>
        </w:tc>
        <w:tc>
          <w:tcPr>
            <w:tcW w:w="5238" w:type="dxa"/>
            <w:gridSpan w:val="3"/>
          </w:tcPr>
          <w:p w14:paraId="6FCF47B7" w14:textId="77777777" w:rsidR="00FC2543" w:rsidRDefault="00FC2543" w:rsidP="00FC2543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  <w:p w14:paraId="3EA6F8C2" w14:textId="77777777" w:rsidR="002A01FD" w:rsidRDefault="002A01FD" w:rsidP="00FC2543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  <w:p w14:paraId="30EE24B4" w14:textId="77777777" w:rsidR="002A01FD" w:rsidRDefault="002A01FD" w:rsidP="00FC2543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  <w:p w14:paraId="6B938B7A" w14:textId="3800A947" w:rsidR="00523A27" w:rsidRPr="00033CAC" w:rsidRDefault="00523A27" w:rsidP="00FC2543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</w:tr>
      <w:tr w:rsidR="00FC2543" w:rsidRPr="00033CAC" w14:paraId="47442AD0" w14:textId="77777777" w:rsidTr="00965C96">
        <w:tc>
          <w:tcPr>
            <w:tcW w:w="648" w:type="dxa"/>
            <w:gridSpan w:val="2"/>
          </w:tcPr>
          <w:p w14:paraId="6CBDDCB0" w14:textId="220878F4" w:rsidR="00FC2543" w:rsidRDefault="00FC2543" w:rsidP="00FC2543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  <w:r>
              <w:rPr>
                <w:rFonts w:ascii="Jameel Noori Nastaleeq" w:hAnsi="Jameel Noori Nastaleeq" w:cs="Jameel Noori Nastaleeq"/>
                <w:sz w:val="24"/>
                <w:szCs w:val="24"/>
              </w:rPr>
              <w:t>12</w:t>
            </w:r>
          </w:p>
        </w:tc>
        <w:tc>
          <w:tcPr>
            <w:tcW w:w="5130" w:type="dxa"/>
            <w:gridSpan w:val="4"/>
          </w:tcPr>
          <w:p w14:paraId="05029F18" w14:textId="77777777" w:rsidR="00FC2543" w:rsidRDefault="00FC2543" w:rsidP="00FC2543">
            <w:pPr>
              <w:rPr>
                <w:rFonts w:ascii="Jameel Noori Nastaleeq" w:hAnsi="Jameel Noori Nastaleeq" w:cs="Jameel Noori Nastaleeq"/>
                <w:sz w:val="24"/>
                <w:szCs w:val="24"/>
                <w:rtl/>
              </w:rPr>
            </w:pPr>
            <w:r>
              <w:rPr>
                <w:rFonts w:ascii="Jameel Noori Nastaleeq" w:hAnsi="Jameel Noori Nastaleeq" w:cs="Jameel Noori Nastaleeq"/>
                <w:sz w:val="24"/>
                <w:szCs w:val="24"/>
              </w:rPr>
              <w:t>Whether any Partner or Director died or withdrew himself from the company/ partnership (if so then write name and date of separation/ death).</w:t>
            </w:r>
          </w:p>
          <w:p w14:paraId="4AC83A75" w14:textId="20D9E63D" w:rsidR="00A31D8A" w:rsidRDefault="00A31D8A" w:rsidP="00A31D8A">
            <w:pPr>
              <w:bidi/>
              <w:rPr>
                <w:rFonts w:ascii="Jameel Noori Nastaleeq" w:hAnsi="Jameel Noori Nastaleeq" w:cs="Jameel Noori Nastaleeq"/>
                <w:sz w:val="24"/>
                <w:szCs w:val="24"/>
              </w:rPr>
            </w:pPr>
            <w:r>
              <w:rPr>
                <w:rFonts w:ascii="Jameel Noori Nastaleeq" w:hAnsi="Jameel Noori Nastaleeq" w:cs="Jameel Noori Nastaleeq" w:hint="cs"/>
                <w:sz w:val="24"/>
                <w:szCs w:val="24"/>
                <w:rtl/>
              </w:rPr>
              <w:t xml:space="preserve">کیا پارٹنر یا ڈائریکٹر فوت ہوگیا ہے یا پارٹنر شپ سے علیحدہ ہوگیا ہے (اگر ایسا ہے تو اس کا نام اور علیحدگی  یا وفات کی تاریخ) </w:t>
            </w:r>
          </w:p>
        </w:tc>
        <w:tc>
          <w:tcPr>
            <w:tcW w:w="5238" w:type="dxa"/>
            <w:gridSpan w:val="3"/>
          </w:tcPr>
          <w:p w14:paraId="7E777158" w14:textId="77777777" w:rsidR="00FC2543" w:rsidRPr="00033CAC" w:rsidRDefault="00FC2543" w:rsidP="00FC2543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</w:tr>
      <w:tr w:rsidR="00776D57" w:rsidRPr="00033CAC" w14:paraId="0994B555" w14:textId="77777777" w:rsidTr="0086032A">
        <w:tc>
          <w:tcPr>
            <w:tcW w:w="648" w:type="dxa"/>
            <w:gridSpan w:val="2"/>
          </w:tcPr>
          <w:p w14:paraId="3F9B033A" w14:textId="707AAB74" w:rsidR="00776D57" w:rsidRPr="00776D57" w:rsidRDefault="00776D57" w:rsidP="00FC2543">
            <w:pPr>
              <w:rPr>
                <w:rFonts w:ascii="Jameel Noori Nastaleeq" w:hAnsi="Jameel Noori Nastaleeq" w:cs="Jameel Noori Nastaleeq"/>
                <w:sz w:val="24"/>
                <w:szCs w:val="24"/>
                <w:lang w:val="en-GB" w:bidi="ur-PK"/>
              </w:rPr>
            </w:pPr>
            <w:r>
              <w:rPr>
                <w:rFonts w:ascii="Jameel Noori Nastaleeq" w:hAnsi="Jameel Noori Nastaleeq" w:cs="Jameel Noori Nastaleeq"/>
                <w:sz w:val="24"/>
                <w:szCs w:val="24"/>
                <w:lang w:val="en-GB" w:bidi="ur-PK"/>
              </w:rPr>
              <w:lastRenderedPageBreak/>
              <w:t>13</w:t>
            </w:r>
          </w:p>
        </w:tc>
        <w:tc>
          <w:tcPr>
            <w:tcW w:w="10368" w:type="dxa"/>
            <w:gridSpan w:val="7"/>
          </w:tcPr>
          <w:p w14:paraId="7879DD69" w14:textId="77BE6020" w:rsidR="00776D57" w:rsidRPr="00F07111" w:rsidRDefault="00776D57" w:rsidP="00F07111">
            <w:pPr>
              <w:jc w:val="center"/>
              <w:rPr>
                <w:rFonts w:ascii="Jameel Noori Nastaleeq" w:hAnsi="Jameel Noori Nastaleeq" w:cs="Jameel Noori Nastaleeq"/>
                <w:b/>
                <w:bCs/>
                <w:sz w:val="32"/>
                <w:szCs w:val="32"/>
                <w:rtl/>
                <w:lang w:val="es-ES" w:bidi="ur-PK"/>
              </w:rPr>
            </w:pPr>
            <w:r w:rsidRPr="00F07111">
              <w:rPr>
                <w:rFonts w:ascii="Jameel Noori Nastaleeq" w:hAnsi="Jameel Noori Nastaleeq" w:cs="Jameel Noori Nastaleeq"/>
                <w:b/>
                <w:bCs/>
                <w:sz w:val="32"/>
                <w:szCs w:val="32"/>
              </w:rPr>
              <w:t>Detail of Head Office</w:t>
            </w:r>
            <w:r w:rsidR="00F07111">
              <w:rPr>
                <w:rFonts w:ascii="Jameel Noori Nastaleeq" w:hAnsi="Jameel Noori Nastaleeq" w:cs="Jameel Noori Nastaleeq"/>
                <w:b/>
                <w:bCs/>
                <w:sz w:val="32"/>
                <w:szCs w:val="32"/>
              </w:rPr>
              <w:t xml:space="preserve"> </w:t>
            </w:r>
            <w:r w:rsidR="00F07111">
              <w:rPr>
                <w:rFonts w:ascii="Jameel Noori Nastaleeq" w:hAnsi="Jameel Noori Nastaleeq" w:cs="Jameel Noori Nastaleeq" w:hint="cs"/>
                <w:b/>
                <w:bCs/>
                <w:sz w:val="32"/>
                <w:szCs w:val="32"/>
                <w:rtl/>
                <w:lang w:val="es-ES" w:bidi="ur-PK"/>
              </w:rPr>
              <w:t>(مرکزی دفتر کی تفصیل)</w:t>
            </w:r>
          </w:p>
          <w:p w14:paraId="413E3B00" w14:textId="29BA495A" w:rsidR="00776D57" w:rsidRDefault="00776D57" w:rsidP="00FC2543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  <w:r>
              <w:rPr>
                <w:rFonts w:ascii="Jameel Noori Nastaleeq" w:hAnsi="Jameel Noori Nastaleeq" w:cs="Jameel Noori Nastaleeq"/>
                <w:sz w:val="24"/>
                <w:szCs w:val="24"/>
              </w:rPr>
              <w:t>Address</w:t>
            </w:r>
            <w:r w:rsidR="00F07111">
              <w:rPr>
                <w:rFonts w:ascii="Jameel Noori Nastaleeq" w:hAnsi="Jameel Noori Nastaleeq" w:cs="Jameel Noori Nastaleeq" w:hint="cs"/>
                <w:sz w:val="24"/>
                <w:szCs w:val="24"/>
                <w:rtl/>
              </w:rPr>
              <w:t xml:space="preserve"> (پتہ)</w:t>
            </w:r>
            <w:r>
              <w:rPr>
                <w:rFonts w:ascii="Jameel Noori Nastaleeq" w:hAnsi="Jameel Noori Nastaleeq" w:cs="Jameel Noori Nastaleeq"/>
                <w:sz w:val="24"/>
                <w:szCs w:val="24"/>
              </w:rPr>
              <w:t>__________________________________________________________________________________________</w:t>
            </w:r>
          </w:p>
          <w:p w14:paraId="5B78951D" w14:textId="77777777" w:rsidR="00776D57" w:rsidRDefault="00776D57" w:rsidP="00FC2543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  <w:r>
              <w:rPr>
                <w:rFonts w:ascii="Jameel Noori Nastaleeq" w:hAnsi="Jameel Noori Nastaleeq" w:cs="Jameel Noori Nastaleeq"/>
                <w:sz w:val="24"/>
                <w:szCs w:val="24"/>
              </w:rPr>
              <w:t>____________________________________________________________________________________________________</w:t>
            </w:r>
          </w:p>
          <w:p w14:paraId="42712491" w14:textId="01AFCA3E" w:rsidR="00776D57" w:rsidRPr="00033CAC" w:rsidRDefault="00776D57" w:rsidP="00FC2543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  <w:r>
              <w:rPr>
                <w:rFonts w:ascii="Jameel Noori Nastaleeq" w:hAnsi="Jameel Noori Nastaleeq" w:cs="Jameel Noori Nastaleeq"/>
                <w:sz w:val="24"/>
                <w:szCs w:val="24"/>
              </w:rPr>
              <w:t>Telephone</w:t>
            </w:r>
            <w:r w:rsidR="00F07111">
              <w:rPr>
                <w:rFonts w:ascii="Jameel Noori Nastaleeq" w:hAnsi="Jameel Noori Nastaleeq" w:cs="Jameel Noori Nastaleeq" w:hint="cs"/>
                <w:sz w:val="24"/>
                <w:szCs w:val="24"/>
                <w:rtl/>
              </w:rPr>
              <w:t>( ٹیلی فون)</w:t>
            </w:r>
            <w:r>
              <w:rPr>
                <w:rFonts w:ascii="Jameel Noori Nastaleeq" w:hAnsi="Jameel Noori Nastaleeq" w:cs="Jameel Noori Nastaleeq"/>
                <w:sz w:val="24"/>
                <w:szCs w:val="24"/>
              </w:rPr>
              <w:t>_____________________________Fax</w:t>
            </w:r>
            <w:r w:rsidR="00F07111">
              <w:rPr>
                <w:rFonts w:ascii="Jameel Noori Nastaleeq" w:hAnsi="Jameel Noori Nastaleeq" w:cs="Jameel Noori Nastaleeq" w:hint="cs"/>
                <w:sz w:val="24"/>
                <w:szCs w:val="24"/>
                <w:rtl/>
              </w:rPr>
              <w:t xml:space="preserve"> (فیکس)</w:t>
            </w:r>
            <w:r>
              <w:rPr>
                <w:rFonts w:ascii="Jameel Noori Nastaleeq" w:hAnsi="Jameel Noori Nastaleeq" w:cs="Jameel Noori Nastaleeq"/>
                <w:sz w:val="24"/>
                <w:szCs w:val="24"/>
              </w:rPr>
              <w:t>____________________email</w:t>
            </w:r>
            <w:r w:rsidR="00F07111">
              <w:rPr>
                <w:rFonts w:ascii="Jameel Noori Nastaleeq" w:hAnsi="Jameel Noori Nastaleeq" w:cs="Jameel Noori Nastaleeq" w:hint="cs"/>
                <w:sz w:val="24"/>
                <w:szCs w:val="24"/>
                <w:rtl/>
              </w:rPr>
              <w:t xml:space="preserve"> (ای میل)</w:t>
            </w:r>
            <w:r>
              <w:rPr>
                <w:rFonts w:ascii="Jameel Noori Nastaleeq" w:hAnsi="Jameel Noori Nastaleeq" w:cs="Jameel Noori Nastaleeq"/>
                <w:sz w:val="24"/>
                <w:szCs w:val="24"/>
              </w:rPr>
              <w:t>___________________</w:t>
            </w:r>
          </w:p>
        </w:tc>
      </w:tr>
      <w:tr w:rsidR="00A00FC4" w:rsidRPr="00033CAC" w14:paraId="2811C1AB" w14:textId="77777777" w:rsidTr="00F004BA">
        <w:tc>
          <w:tcPr>
            <w:tcW w:w="11016" w:type="dxa"/>
            <w:gridSpan w:val="9"/>
          </w:tcPr>
          <w:p w14:paraId="7F562D38" w14:textId="7A2B649E" w:rsidR="00A00FC4" w:rsidRPr="00DD2E59" w:rsidRDefault="00DD2E59" w:rsidP="006944E7">
            <w:pPr>
              <w:jc w:val="center"/>
              <w:rPr>
                <w:rFonts w:ascii="Jameel Noori Nastaleeq" w:hAnsi="Jameel Noori Nastaleeq" w:cs="Jameel Noori Nastaleeq"/>
                <w:b/>
                <w:bCs/>
                <w:sz w:val="32"/>
                <w:szCs w:val="32"/>
              </w:rPr>
            </w:pPr>
            <w:r w:rsidRPr="00DD2E59">
              <w:rPr>
                <w:rFonts w:ascii="Jameel Noori Nastaleeq" w:hAnsi="Jameel Noori Nastaleeq" w:cs="Jameel Noori Nastaleeq" w:hint="cs"/>
                <w:b/>
                <w:bCs/>
                <w:sz w:val="32"/>
                <w:szCs w:val="32"/>
                <w:rtl/>
              </w:rPr>
              <w:t>مرکزی دفتر میں ملازمین کی لسٹ</w:t>
            </w:r>
            <w:r w:rsidRPr="00DD2E59">
              <w:rPr>
                <w:rFonts w:ascii="Jameel Noori Nastaleeq" w:hAnsi="Jameel Noori Nastaleeq" w:cs="Jameel Noori Nastaleeq"/>
                <w:b/>
                <w:bCs/>
                <w:sz w:val="32"/>
                <w:szCs w:val="32"/>
              </w:rPr>
              <w:t>(List of Employees in the Main Office)</w:t>
            </w:r>
          </w:p>
        </w:tc>
      </w:tr>
      <w:tr w:rsidR="00A00FC4" w:rsidRPr="00E143C7" w14:paraId="77155B44" w14:textId="77777777" w:rsidTr="00A00FC4">
        <w:trPr>
          <w:trHeight w:val="620"/>
        </w:trPr>
        <w:tc>
          <w:tcPr>
            <w:tcW w:w="817" w:type="dxa"/>
            <w:gridSpan w:val="3"/>
          </w:tcPr>
          <w:p w14:paraId="71CAF7DB" w14:textId="77777777" w:rsidR="00A00FC4" w:rsidRPr="00E143C7" w:rsidRDefault="00A00FC4" w:rsidP="008054DC">
            <w:pPr>
              <w:jc w:val="center"/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</w:pPr>
            <w:r w:rsidRPr="00E143C7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  <w:t>Sr. No</w:t>
            </w:r>
          </w:p>
        </w:tc>
        <w:tc>
          <w:tcPr>
            <w:tcW w:w="3323" w:type="dxa"/>
          </w:tcPr>
          <w:p w14:paraId="1293887E" w14:textId="23EDA668" w:rsidR="00A00FC4" w:rsidRPr="00E143C7" w:rsidRDefault="00A00FC4" w:rsidP="008054DC">
            <w:pPr>
              <w:jc w:val="center"/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</w:pPr>
            <w:r w:rsidRPr="00E143C7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  <w:t xml:space="preserve">Name and Father </w:t>
            </w:r>
            <w:r w:rsidR="00F33CE3" w:rsidRPr="00E143C7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  <w:t>Name</w:t>
            </w:r>
            <w:r w:rsidR="00F33CE3">
              <w:rPr>
                <w:rFonts w:ascii="Jameel Noori Nastaleeq" w:hAnsi="Jameel Noori Nastaleeq" w:cs="Jameel Noori Nastaleeq" w:hint="cs"/>
                <w:b/>
                <w:bCs/>
                <w:sz w:val="24"/>
                <w:szCs w:val="24"/>
                <w:rtl/>
              </w:rPr>
              <w:t xml:space="preserve"> </w:t>
            </w:r>
            <w:r w:rsidR="00F33CE3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  <w:rtl/>
              </w:rPr>
              <w:t>(</w:t>
            </w:r>
            <w:r w:rsidR="00F33CE3">
              <w:rPr>
                <w:rFonts w:ascii="Jameel Noori Nastaleeq" w:hAnsi="Jameel Noori Nastaleeq" w:cs="Jameel Noori Nastaleeq" w:hint="cs"/>
                <w:b/>
                <w:bCs/>
                <w:sz w:val="24"/>
                <w:szCs w:val="24"/>
                <w:rtl/>
              </w:rPr>
              <w:t>نام اور ولدیت  )</w:t>
            </w:r>
          </w:p>
        </w:tc>
        <w:tc>
          <w:tcPr>
            <w:tcW w:w="1710" w:type="dxa"/>
            <w:gridSpan w:val="3"/>
          </w:tcPr>
          <w:p w14:paraId="40E80E09" w14:textId="2D4463E8" w:rsidR="00A00FC4" w:rsidRPr="00E143C7" w:rsidRDefault="00A00FC4" w:rsidP="008054DC">
            <w:pPr>
              <w:jc w:val="center"/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</w:pPr>
            <w:r w:rsidRPr="00E143C7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  <w:t>Designation</w:t>
            </w:r>
            <w:r w:rsidR="00F33CE3">
              <w:rPr>
                <w:rFonts w:ascii="Jameel Noori Nastaleeq" w:hAnsi="Jameel Noori Nastaleeq" w:cs="Jameel Noori Nastaleeq" w:hint="cs"/>
                <w:b/>
                <w:bCs/>
                <w:sz w:val="24"/>
                <w:szCs w:val="24"/>
                <w:rtl/>
              </w:rPr>
              <w:t xml:space="preserve"> (عہدہ) </w:t>
            </w:r>
          </w:p>
        </w:tc>
        <w:tc>
          <w:tcPr>
            <w:tcW w:w="2700" w:type="dxa"/>
          </w:tcPr>
          <w:p w14:paraId="216F34F4" w14:textId="227594AB" w:rsidR="00A00FC4" w:rsidRPr="00E143C7" w:rsidRDefault="00A00FC4" w:rsidP="008054DC">
            <w:pPr>
              <w:jc w:val="center"/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</w:pPr>
            <w:r w:rsidRPr="00E143C7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  <w:t>CNIC</w:t>
            </w:r>
            <w:r w:rsidR="00F33CE3">
              <w:rPr>
                <w:rFonts w:ascii="Jameel Noori Nastaleeq" w:hAnsi="Jameel Noori Nastaleeq" w:cs="Jameel Noori Nastaleeq" w:hint="cs"/>
                <w:b/>
                <w:bCs/>
                <w:sz w:val="24"/>
                <w:szCs w:val="24"/>
                <w:rtl/>
              </w:rPr>
              <w:t xml:space="preserve"> (قومی شناختی کارڈ نمبر)</w:t>
            </w:r>
          </w:p>
        </w:tc>
        <w:tc>
          <w:tcPr>
            <w:tcW w:w="2466" w:type="dxa"/>
          </w:tcPr>
          <w:p w14:paraId="424F4BA2" w14:textId="7FBB6ABC" w:rsidR="00A00FC4" w:rsidRPr="00E143C7" w:rsidRDefault="00A00FC4" w:rsidP="008054DC">
            <w:pPr>
              <w:jc w:val="center"/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</w:pPr>
            <w:r w:rsidRPr="00E143C7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  <w:t>Contact</w:t>
            </w:r>
            <w:r w:rsidR="00F33CE3">
              <w:rPr>
                <w:rFonts w:ascii="Jameel Noori Nastaleeq" w:hAnsi="Jameel Noori Nastaleeq" w:cs="Jameel Noori Nastaleeq" w:hint="cs"/>
                <w:b/>
                <w:bCs/>
                <w:sz w:val="24"/>
                <w:szCs w:val="24"/>
                <w:rtl/>
              </w:rPr>
              <w:t xml:space="preserve"> (ٹیلی فون ) </w:t>
            </w:r>
          </w:p>
        </w:tc>
      </w:tr>
      <w:tr w:rsidR="00A00FC4" w14:paraId="1676BECA" w14:textId="77777777" w:rsidTr="00A00FC4">
        <w:trPr>
          <w:trHeight w:val="440"/>
        </w:trPr>
        <w:tc>
          <w:tcPr>
            <w:tcW w:w="817" w:type="dxa"/>
            <w:gridSpan w:val="3"/>
          </w:tcPr>
          <w:p w14:paraId="095B429B" w14:textId="77777777" w:rsidR="00A00FC4" w:rsidRPr="00F71662" w:rsidRDefault="00A00FC4" w:rsidP="008054DC">
            <w:pPr>
              <w:pStyle w:val="ListParagraph"/>
              <w:numPr>
                <w:ilvl w:val="0"/>
                <w:numId w:val="2"/>
              </w:numPr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3323" w:type="dxa"/>
          </w:tcPr>
          <w:p w14:paraId="0D16F460" w14:textId="77777777" w:rsidR="00A00FC4" w:rsidRDefault="00A00FC4" w:rsidP="008054DC">
            <w:pPr>
              <w:spacing w:line="360" w:lineRule="auto"/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1710" w:type="dxa"/>
            <w:gridSpan w:val="3"/>
          </w:tcPr>
          <w:p w14:paraId="44A9C5F7" w14:textId="77777777" w:rsidR="00A00FC4" w:rsidRPr="00DD2E59" w:rsidRDefault="00A00FC4" w:rsidP="008054DC">
            <w:pPr>
              <w:spacing w:line="360" w:lineRule="auto"/>
              <w:rPr>
                <w:rFonts w:ascii="Jameel Noori Nastaleeq" w:hAnsi="Jameel Noori Nastaleeq" w:cs="Jameel Noori Nastaleeq"/>
                <w:sz w:val="24"/>
                <w:szCs w:val="24"/>
                <w:lang w:val="en-GB"/>
              </w:rPr>
            </w:pPr>
          </w:p>
        </w:tc>
        <w:tc>
          <w:tcPr>
            <w:tcW w:w="2700" w:type="dxa"/>
          </w:tcPr>
          <w:p w14:paraId="401C6C52" w14:textId="77777777" w:rsidR="00A00FC4" w:rsidRDefault="00A00FC4" w:rsidP="008054DC">
            <w:pPr>
              <w:spacing w:line="360" w:lineRule="auto"/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2466" w:type="dxa"/>
          </w:tcPr>
          <w:p w14:paraId="1D746C98" w14:textId="77777777" w:rsidR="00A00FC4" w:rsidRDefault="00A00FC4" w:rsidP="008054DC">
            <w:pPr>
              <w:spacing w:line="360" w:lineRule="auto"/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</w:tr>
      <w:tr w:rsidR="00A00FC4" w14:paraId="01169050" w14:textId="77777777" w:rsidTr="00A00FC4">
        <w:trPr>
          <w:trHeight w:val="440"/>
        </w:trPr>
        <w:tc>
          <w:tcPr>
            <w:tcW w:w="817" w:type="dxa"/>
            <w:gridSpan w:val="3"/>
          </w:tcPr>
          <w:p w14:paraId="64820E5E" w14:textId="77777777" w:rsidR="00A00FC4" w:rsidRPr="00F71662" w:rsidRDefault="00A00FC4" w:rsidP="008054DC">
            <w:pPr>
              <w:pStyle w:val="ListParagraph"/>
              <w:numPr>
                <w:ilvl w:val="0"/>
                <w:numId w:val="2"/>
              </w:numPr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3323" w:type="dxa"/>
          </w:tcPr>
          <w:p w14:paraId="6C6E14D2" w14:textId="77777777" w:rsidR="00A00FC4" w:rsidRDefault="00A00FC4" w:rsidP="008054DC">
            <w:pPr>
              <w:spacing w:line="360" w:lineRule="auto"/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1710" w:type="dxa"/>
            <w:gridSpan w:val="3"/>
          </w:tcPr>
          <w:p w14:paraId="5621B2F9" w14:textId="77777777" w:rsidR="00A00FC4" w:rsidRDefault="00A00FC4" w:rsidP="008054DC">
            <w:pPr>
              <w:spacing w:line="360" w:lineRule="auto"/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2700" w:type="dxa"/>
          </w:tcPr>
          <w:p w14:paraId="65DBEFDE" w14:textId="77777777" w:rsidR="00A00FC4" w:rsidRDefault="00A00FC4" w:rsidP="008054DC">
            <w:pPr>
              <w:spacing w:line="360" w:lineRule="auto"/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2466" w:type="dxa"/>
          </w:tcPr>
          <w:p w14:paraId="418E09B1" w14:textId="77777777" w:rsidR="00A00FC4" w:rsidRDefault="00A00FC4" w:rsidP="008054DC">
            <w:pPr>
              <w:spacing w:line="360" w:lineRule="auto"/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</w:tr>
      <w:tr w:rsidR="00A00FC4" w14:paraId="78FDACD8" w14:textId="77777777" w:rsidTr="00A00FC4">
        <w:tc>
          <w:tcPr>
            <w:tcW w:w="817" w:type="dxa"/>
            <w:gridSpan w:val="3"/>
          </w:tcPr>
          <w:p w14:paraId="59AB0BB4" w14:textId="77777777" w:rsidR="00A00FC4" w:rsidRPr="00F71662" w:rsidRDefault="00A00FC4" w:rsidP="008054DC">
            <w:pPr>
              <w:pStyle w:val="ListParagraph"/>
              <w:numPr>
                <w:ilvl w:val="0"/>
                <w:numId w:val="2"/>
              </w:numPr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3323" w:type="dxa"/>
          </w:tcPr>
          <w:p w14:paraId="11ECCC8A" w14:textId="77777777" w:rsidR="00A00FC4" w:rsidRDefault="00A00FC4" w:rsidP="008054DC">
            <w:pPr>
              <w:spacing w:line="360" w:lineRule="auto"/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1710" w:type="dxa"/>
            <w:gridSpan w:val="3"/>
          </w:tcPr>
          <w:p w14:paraId="446F8866" w14:textId="77777777" w:rsidR="00A00FC4" w:rsidRDefault="00A00FC4" w:rsidP="008054DC">
            <w:pPr>
              <w:spacing w:line="360" w:lineRule="auto"/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2700" w:type="dxa"/>
          </w:tcPr>
          <w:p w14:paraId="05D088BA" w14:textId="77777777" w:rsidR="00A00FC4" w:rsidRDefault="00A00FC4" w:rsidP="008054DC">
            <w:pPr>
              <w:spacing w:line="360" w:lineRule="auto"/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2466" w:type="dxa"/>
          </w:tcPr>
          <w:p w14:paraId="2C19E89E" w14:textId="77777777" w:rsidR="00A00FC4" w:rsidRDefault="00A00FC4" w:rsidP="008054DC">
            <w:pPr>
              <w:spacing w:line="360" w:lineRule="auto"/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</w:tr>
      <w:tr w:rsidR="00A00FC4" w14:paraId="541B25AD" w14:textId="77777777" w:rsidTr="00A00FC4">
        <w:tc>
          <w:tcPr>
            <w:tcW w:w="817" w:type="dxa"/>
            <w:gridSpan w:val="3"/>
          </w:tcPr>
          <w:p w14:paraId="36DCC432" w14:textId="77777777" w:rsidR="00A00FC4" w:rsidRPr="00F71662" w:rsidRDefault="00A00FC4" w:rsidP="008054DC">
            <w:pPr>
              <w:pStyle w:val="ListParagraph"/>
              <w:numPr>
                <w:ilvl w:val="0"/>
                <w:numId w:val="2"/>
              </w:numPr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3323" w:type="dxa"/>
          </w:tcPr>
          <w:p w14:paraId="4E5F7107" w14:textId="77777777" w:rsidR="00A00FC4" w:rsidRDefault="00A00FC4" w:rsidP="008054DC">
            <w:pPr>
              <w:spacing w:line="360" w:lineRule="auto"/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1710" w:type="dxa"/>
            <w:gridSpan w:val="3"/>
          </w:tcPr>
          <w:p w14:paraId="3E800298" w14:textId="77777777" w:rsidR="00A00FC4" w:rsidRDefault="00A00FC4" w:rsidP="008054DC">
            <w:pPr>
              <w:spacing w:line="360" w:lineRule="auto"/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2700" w:type="dxa"/>
          </w:tcPr>
          <w:p w14:paraId="4FF04E05" w14:textId="77777777" w:rsidR="00A00FC4" w:rsidRDefault="00A00FC4" w:rsidP="008054DC">
            <w:pPr>
              <w:spacing w:line="360" w:lineRule="auto"/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2466" w:type="dxa"/>
          </w:tcPr>
          <w:p w14:paraId="50EDF6A0" w14:textId="77777777" w:rsidR="00A00FC4" w:rsidRDefault="00A00FC4" w:rsidP="008054DC">
            <w:pPr>
              <w:spacing w:line="360" w:lineRule="auto"/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</w:tr>
      <w:tr w:rsidR="00A00FC4" w14:paraId="6B1B8009" w14:textId="77777777" w:rsidTr="00A00FC4">
        <w:tc>
          <w:tcPr>
            <w:tcW w:w="817" w:type="dxa"/>
            <w:gridSpan w:val="3"/>
          </w:tcPr>
          <w:p w14:paraId="3081379D" w14:textId="77777777" w:rsidR="00A00FC4" w:rsidRPr="00F71662" w:rsidRDefault="00A00FC4" w:rsidP="008054DC">
            <w:pPr>
              <w:pStyle w:val="ListParagraph"/>
              <w:numPr>
                <w:ilvl w:val="0"/>
                <w:numId w:val="2"/>
              </w:numPr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3323" w:type="dxa"/>
          </w:tcPr>
          <w:p w14:paraId="683F4CBD" w14:textId="77777777" w:rsidR="00A00FC4" w:rsidRDefault="00A00FC4" w:rsidP="008054DC">
            <w:pPr>
              <w:spacing w:line="360" w:lineRule="auto"/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1710" w:type="dxa"/>
            <w:gridSpan w:val="3"/>
          </w:tcPr>
          <w:p w14:paraId="5F6FCC2B" w14:textId="77777777" w:rsidR="00A00FC4" w:rsidRDefault="00A00FC4" w:rsidP="008054DC">
            <w:pPr>
              <w:spacing w:line="360" w:lineRule="auto"/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2700" w:type="dxa"/>
          </w:tcPr>
          <w:p w14:paraId="5EF881D5" w14:textId="77777777" w:rsidR="00A00FC4" w:rsidRDefault="00A00FC4" w:rsidP="008054DC">
            <w:pPr>
              <w:spacing w:line="360" w:lineRule="auto"/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2466" w:type="dxa"/>
          </w:tcPr>
          <w:p w14:paraId="7E99BE03" w14:textId="77777777" w:rsidR="00A00FC4" w:rsidRDefault="00A00FC4" w:rsidP="008054DC">
            <w:pPr>
              <w:spacing w:line="360" w:lineRule="auto"/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</w:tr>
      <w:tr w:rsidR="00A00FC4" w14:paraId="505B589E" w14:textId="77777777" w:rsidTr="00A00FC4">
        <w:tc>
          <w:tcPr>
            <w:tcW w:w="817" w:type="dxa"/>
            <w:gridSpan w:val="3"/>
          </w:tcPr>
          <w:p w14:paraId="190BB85B" w14:textId="77777777" w:rsidR="00A00FC4" w:rsidRPr="00F71662" w:rsidRDefault="00A00FC4" w:rsidP="008054DC">
            <w:pPr>
              <w:pStyle w:val="ListParagraph"/>
              <w:numPr>
                <w:ilvl w:val="0"/>
                <w:numId w:val="2"/>
              </w:numPr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3323" w:type="dxa"/>
          </w:tcPr>
          <w:p w14:paraId="71AC41DD" w14:textId="77777777" w:rsidR="00A00FC4" w:rsidRDefault="00A00FC4" w:rsidP="008054DC">
            <w:pPr>
              <w:spacing w:line="360" w:lineRule="auto"/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1710" w:type="dxa"/>
            <w:gridSpan w:val="3"/>
          </w:tcPr>
          <w:p w14:paraId="7867AE12" w14:textId="77777777" w:rsidR="00A00FC4" w:rsidRDefault="00A00FC4" w:rsidP="008054DC">
            <w:pPr>
              <w:spacing w:line="360" w:lineRule="auto"/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2700" w:type="dxa"/>
          </w:tcPr>
          <w:p w14:paraId="3C8DF33B" w14:textId="77777777" w:rsidR="00A00FC4" w:rsidRDefault="00A00FC4" w:rsidP="008054DC">
            <w:pPr>
              <w:spacing w:line="360" w:lineRule="auto"/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2466" w:type="dxa"/>
          </w:tcPr>
          <w:p w14:paraId="2CB900AB" w14:textId="77777777" w:rsidR="00A00FC4" w:rsidRDefault="00A00FC4" w:rsidP="008054DC">
            <w:pPr>
              <w:spacing w:line="360" w:lineRule="auto"/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</w:tr>
      <w:tr w:rsidR="00A00FC4" w14:paraId="4995CC89" w14:textId="77777777" w:rsidTr="00A00FC4">
        <w:tc>
          <w:tcPr>
            <w:tcW w:w="817" w:type="dxa"/>
            <w:gridSpan w:val="3"/>
          </w:tcPr>
          <w:p w14:paraId="5B637D96" w14:textId="77777777" w:rsidR="00A00FC4" w:rsidRPr="00F71662" w:rsidRDefault="00A00FC4" w:rsidP="008054DC">
            <w:pPr>
              <w:pStyle w:val="ListParagraph"/>
              <w:numPr>
                <w:ilvl w:val="0"/>
                <w:numId w:val="2"/>
              </w:numPr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3323" w:type="dxa"/>
          </w:tcPr>
          <w:p w14:paraId="12D5DBAE" w14:textId="77777777" w:rsidR="00A00FC4" w:rsidRDefault="00A00FC4" w:rsidP="008054DC">
            <w:pPr>
              <w:spacing w:line="360" w:lineRule="auto"/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1710" w:type="dxa"/>
            <w:gridSpan w:val="3"/>
          </w:tcPr>
          <w:p w14:paraId="3159632D" w14:textId="77777777" w:rsidR="00A00FC4" w:rsidRDefault="00A00FC4" w:rsidP="008054DC">
            <w:pPr>
              <w:spacing w:line="360" w:lineRule="auto"/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2700" w:type="dxa"/>
          </w:tcPr>
          <w:p w14:paraId="4D3E7B55" w14:textId="77777777" w:rsidR="00A00FC4" w:rsidRDefault="00A00FC4" w:rsidP="008054DC">
            <w:pPr>
              <w:spacing w:line="360" w:lineRule="auto"/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2466" w:type="dxa"/>
          </w:tcPr>
          <w:p w14:paraId="710E3861" w14:textId="77777777" w:rsidR="00A00FC4" w:rsidRDefault="00A00FC4" w:rsidP="008054DC">
            <w:pPr>
              <w:spacing w:line="360" w:lineRule="auto"/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</w:tr>
      <w:tr w:rsidR="00A00FC4" w14:paraId="18FFDB15" w14:textId="77777777" w:rsidTr="00A00FC4">
        <w:tc>
          <w:tcPr>
            <w:tcW w:w="817" w:type="dxa"/>
            <w:gridSpan w:val="3"/>
          </w:tcPr>
          <w:p w14:paraId="12D481CF" w14:textId="77777777" w:rsidR="00A00FC4" w:rsidRPr="00F71662" w:rsidRDefault="00A00FC4" w:rsidP="008054DC">
            <w:pPr>
              <w:pStyle w:val="ListParagraph"/>
              <w:numPr>
                <w:ilvl w:val="0"/>
                <w:numId w:val="2"/>
              </w:numPr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3323" w:type="dxa"/>
          </w:tcPr>
          <w:p w14:paraId="7D849419" w14:textId="77777777" w:rsidR="00A00FC4" w:rsidRDefault="00A00FC4" w:rsidP="008054DC">
            <w:pPr>
              <w:spacing w:line="360" w:lineRule="auto"/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1710" w:type="dxa"/>
            <w:gridSpan w:val="3"/>
          </w:tcPr>
          <w:p w14:paraId="6232823C" w14:textId="77777777" w:rsidR="00A00FC4" w:rsidRDefault="00A00FC4" w:rsidP="008054DC">
            <w:pPr>
              <w:spacing w:line="360" w:lineRule="auto"/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2700" w:type="dxa"/>
          </w:tcPr>
          <w:p w14:paraId="46BB1B14" w14:textId="77777777" w:rsidR="00A00FC4" w:rsidRDefault="00A00FC4" w:rsidP="008054DC">
            <w:pPr>
              <w:spacing w:line="360" w:lineRule="auto"/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2466" w:type="dxa"/>
          </w:tcPr>
          <w:p w14:paraId="130A9B98" w14:textId="77777777" w:rsidR="00A00FC4" w:rsidRDefault="00A00FC4" w:rsidP="008054DC">
            <w:pPr>
              <w:spacing w:line="360" w:lineRule="auto"/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</w:tr>
      <w:tr w:rsidR="00A00FC4" w14:paraId="1CF67E77" w14:textId="77777777" w:rsidTr="00A00FC4">
        <w:tc>
          <w:tcPr>
            <w:tcW w:w="817" w:type="dxa"/>
            <w:gridSpan w:val="3"/>
          </w:tcPr>
          <w:p w14:paraId="2A846555" w14:textId="77777777" w:rsidR="00A00FC4" w:rsidRPr="00F71662" w:rsidRDefault="00A00FC4" w:rsidP="008054DC">
            <w:pPr>
              <w:pStyle w:val="ListParagraph"/>
              <w:numPr>
                <w:ilvl w:val="0"/>
                <w:numId w:val="2"/>
              </w:numPr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3323" w:type="dxa"/>
          </w:tcPr>
          <w:p w14:paraId="34304A44" w14:textId="77777777" w:rsidR="00A00FC4" w:rsidRDefault="00A00FC4" w:rsidP="008054DC">
            <w:pPr>
              <w:spacing w:line="360" w:lineRule="auto"/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1710" w:type="dxa"/>
            <w:gridSpan w:val="3"/>
          </w:tcPr>
          <w:p w14:paraId="3B9DEB1E" w14:textId="77777777" w:rsidR="00A00FC4" w:rsidRDefault="00A00FC4" w:rsidP="008054DC">
            <w:pPr>
              <w:spacing w:line="360" w:lineRule="auto"/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2700" w:type="dxa"/>
          </w:tcPr>
          <w:p w14:paraId="3451C4A0" w14:textId="77777777" w:rsidR="00A00FC4" w:rsidRDefault="00A00FC4" w:rsidP="008054DC">
            <w:pPr>
              <w:spacing w:line="360" w:lineRule="auto"/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2466" w:type="dxa"/>
          </w:tcPr>
          <w:p w14:paraId="3FF10917" w14:textId="77777777" w:rsidR="00A00FC4" w:rsidRDefault="00A00FC4" w:rsidP="008054DC">
            <w:pPr>
              <w:spacing w:line="360" w:lineRule="auto"/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</w:tr>
      <w:tr w:rsidR="00A00FC4" w14:paraId="6A962F83" w14:textId="77777777" w:rsidTr="00A00FC4">
        <w:tc>
          <w:tcPr>
            <w:tcW w:w="817" w:type="dxa"/>
            <w:gridSpan w:val="3"/>
          </w:tcPr>
          <w:p w14:paraId="375E5D2B" w14:textId="77777777" w:rsidR="00A00FC4" w:rsidRPr="00F71662" w:rsidRDefault="00A00FC4" w:rsidP="008054DC">
            <w:pPr>
              <w:pStyle w:val="ListParagraph"/>
              <w:numPr>
                <w:ilvl w:val="0"/>
                <w:numId w:val="2"/>
              </w:numPr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3323" w:type="dxa"/>
          </w:tcPr>
          <w:p w14:paraId="3A290E77" w14:textId="77777777" w:rsidR="00A00FC4" w:rsidRDefault="00A00FC4" w:rsidP="008054DC">
            <w:pPr>
              <w:spacing w:line="360" w:lineRule="auto"/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1710" w:type="dxa"/>
            <w:gridSpan w:val="3"/>
          </w:tcPr>
          <w:p w14:paraId="541CCEE2" w14:textId="77777777" w:rsidR="00A00FC4" w:rsidRDefault="00A00FC4" w:rsidP="008054DC">
            <w:pPr>
              <w:spacing w:line="360" w:lineRule="auto"/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2700" w:type="dxa"/>
          </w:tcPr>
          <w:p w14:paraId="7039A444" w14:textId="77777777" w:rsidR="00A00FC4" w:rsidRDefault="00A00FC4" w:rsidP="008054DC">
            <w:pPr>
              <w:spacing w:line="360" w:lineRule="auto"/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2466" w:type="dxa"/>
          </w:tcPr>
          <w:p w14:paraId="6E5FC1AE" w14:textId="77777777" w:rsidR="00A00FC4" w:rsidRDefault="00A00FC4" w:rsidP="008054DC">
            <w:pPr>
              <w:spacing w:line="360" w:lineRule="auto"/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</w:tr>
      <w:tr w:rsidR="008A1BAF" w14:paraId="44E74D73" w14:textId="77777777" w:rsidTr="002C2EDF">
        <w:tc>
          <w:tcPr>
            <w:tcW w:w="11016" w:type="dxa"/>
            <w:gridSpan w:val="9"/>
          </w:tcPr>
          <w:p w14:paraId="3D793C36" w14:textId="77777777" w:rsidR="005D5F5B" w:rsidRDefault="005D5F5B" w:rsidP="008A1BAF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  <w:p w14:paraId="0F30BF33" w14:textId="77777777" w:rsidR="008A1BAF" w:rsidRPr="00411621" w:rsidRDefault="008A1BAF" w:rsidP="008A1BAF">
            <w:pPr>
              <w:spacing w:line="360" w:lineRule="auto"/>
              <w:rPr>
                <w:rFonts w:ascii="Jameel Noori Nastaleeq" w:hAnsi="Jameel Noori Nastaleeq" w:cs="Jameel Noori Nastaleeq"/>
                <w:b/>
                <w:bCs/>
                <w:sz w:val="32"/>
                <w:szCs w:val="32"/>
                <w:u w:val="single"/>
              </w:rPr>
            </w:pPr>
            <w:r>
              <w:rPr>
                <w:rFonts w:ascii="Jameel Noori Nastaleeq" w:hAnsi="Jameel Noori Nastaleeq" w:cs="Jameel Noori Nastaleeq"/>
                <w:sz w:val="24"/>
                <w:szCs w:val="24"/>
              </w:rPr>
              <w:t xml:space="preserve">                                                          </w:t>
            </w:r>
            <w:r w:rsidRPr="00411621">
              <w:rPr>
                <w:rFonts w:ascii="Jameel Noori Nastaleeq" w:hAnsi="Jameel Noori Nastaleeq" w:cs="Jameel Noori Nastaleeq"/>
                <w:sz w:val="32"/>
                <w:szCs w:val="32"/>
              </w:rPr>
              <w:t xml:space="preserve"> </w:t>
            </w:r>
            <w:r w:rsidRPr="00411621">
              <w:rPr>
                <w:rFonts w:ascii="Jameel Noori Nastaleeq" w:hAnsi="Jameel Noori Nastaleeq" w:cs="Jameel Noori Nastaleeq"/>
                <w:b/>
                <w:bCs/>
                <w:sz w:val="32"/>
                <w:szCs w:val="32"/>
                <w:u w:val="single"/>
              </w:rPr>
              <w:t>Details of Branch Office 1</w:t>
            </w:r>
            <w:r w:rsidR="00F33CE3" w:rsidRPr="00411621">
              <w:rPr>
                <w:rFonts w:ascii="Jameel Noori Nastaleeq" w:hAnsi="Jameel Noori Nastaleeq" w:cs="Jameel Noori Nastaleeq" w:hint="cs"/>
                <w:b/>
                <w:bCs/>
                <w:sz w:val="32"/>
                <w:szCs w:val="32"/>
                <w:u w:val="single"/>
                <w:rtl/>
              </w:rPr>
              <w:t xml:space="preserve"> (پہلے برانچ آفس کی تفصیل ) </w:t>
            </w:r>
          </w:p>
          <w:p w14:paraId="5C23D035" w14:textId="6864B381" w:rsidR="008A1BAF" w:rsidRDefault="008A1BAF" w:rsidP="008A1BAF">
            <w:pPr>
              <w:spacing w:line="360" w:lineRule="auto"/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</w:pPr>
            <w:r w:rsidRPr="00E143C7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  <w:t>Address</w:t>
            </w:r>
            <w:r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  <w:t xml:space="preserve">: </w:t>
            </w:r>
            <w:r w:rsidR="00F33CE3">
              <w:rPr>
                <w:rFonts w:ascii="Jameel Noori Nastaleeq" w:hAnsi="Jameel Noori Nastaleeq" w:cs="Jameel Noori Nastaleeq" w:hint="cs"/>
                <w:b/>
                <w:bCs/>
                <w:sz w:val="24"/>
                <w:szCs w:val="24"/>
                <w:rtl/>
              </w:rPr>
              <w:t>(پتہ)</w:t>
            </w:r>
            <w:r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  <w:t>_______________________________________________________________________________</w:t>
            </w:r>
            <w:r w:rsidR="00F33CE3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  <w:t xml:space="preserve"> ______________</w:t>
            </w:r>
            <w:r w:rsidR="005D5F5B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  <w:t>____________________________________________________________________</w:t>
            </w:r>
          </w:p>
          <w:p w14:paraId="1DFB8C00" w14:textId="77777777" w:rsidR="005D5F5B" w:rsidRDefault="005D5F5B" w:rsidP="008A1BAF">
            <w:pPr>
              <w:spacing w:line="360" w:lineRule="auto"/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</w:pPr>
          </w:p>
          <w:p w14:paraId="01882CB9" w14:textId="5CED7DAF" w:rsidR="008A1BAF" w:rsidRDefault="008A1BAF" w:rsidP="008A1BAF">
            <w:pPr>
              <w:spacing w:line="360" w:lineRule="auto"/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</w:pPr>
            <w:r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  <w:t>Tel</w:t>
            </w:r>
            <w:r w:rsidR="00F33CE3">
              <w:rPr>
                <w:rFonts w:ascii="Jameel Noori Nastaleeq" w:hAnsi="Jameel Noori Nastaleeq" w:cs="Jameel Noori Nastaleeq" w:hint="cs"/>
                <w:b/>
                <w:bCs/>
                <w:sz w:val="24"/>
                <w:szCs w:val="24"/>
                <w:rtl/>
              </w:rPr>
              <w:t xml:space="preserve"> (ٹیلی فون)</w:t>
            </w:r>
            <w:r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  <w:t>________________________ Fax</w:t>
            </w:r>
            <w:r w:rsidR="00F33CE3">
              <w:rPr>
                <w:rFonts w:ascii="Jameel Noori Nastaleeq" w:hAnsi="Jameel Noori Nastaleeq" w:cs="Jameel Noori Nastaleeq" w:hint="cs"/>
                <w:b/>
                <w:bCs/>
                <w:sz w:val="24"/>
                <w:szCs w:val="24"/>
                <w:rtl/>
              </w:rPr>
              <w:t xml:space="preserve"> (فیکس)</w:t>
            </w:r>
            <w:r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  <w:t>_____________________ Email</w:t>
            </w:r>
            <w:r w:rsidR="00F33CE3">
              <w:rPr>
                <w:rFonts w:ascii="Jameel Noori Nastaleeq" w:hAnsi="Jameel Noori Nastaleeq" w:cs="Jameel Noori Nastaleeq" w:hint="cs"/>
                <w:b/>
                <w:bCs/>
                <w:sz w:val="24"/>
                <w:szCs w:val="24"/>
                <w:rtl/>
              </w:rPr>
              <w:t xml:space="preserve"> (ای میل)</w:t>
            </w:r>
            <w:r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  <w:t>______________________________</w:t>
            </w:r>
          </w:p>
          <w:p w14:paraId="062B76F2" w14:textId="6B04A474" w:rsidR="008A1BAF" w:rsidRDefault="008A1BAF" w:rsidP="008A1BAF">
            <w:pPr>
              <w:spacing w:line="360" w:lineRule="auto"/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</w:pPr>
            <w:r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  <w:t>List of Employees</w:t>
            </w:r>
            <w:r w:rsidR="005443E2">
              <w:rPr>
                <w:rFonts w:ascii="Jameel Noori Nastaleeq" w:hAnsi="Jameel Noori Nastaleeq" w:cs="Jameel Noori Nastaleeq" w:hint="cs"/>
                <w:b/>
                <w:bCs/>
                <w:sz w:val="24"/>
                <w:szCs w:val="24"/>
                <w:rtl/>
              </w:rPr>
              <w:t xml:space="preserve"> (ملازمین کی فہرست)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970"/>
              <w:gridCol w:w="3228"/>
              <w:gridCol w:w="2099"/>
              <w:gridCol w:w="2100"/>
              <w:gridCol w:w="2100"/>
            </w:tblGrid>
            <w:tr w:rsidR="008A1BAF" w14:paraId="6C49328A" w14:textId="77777777" w:rsidTr="008054DC">
              <w:tc>
                <w:tcPr>
                  <w:tcW w:w="970" w:type="dxa"/>
                </w:tcPr>
                <w:p w14:paraId="4C7ED2EB" w14:textId="77777777" w:rsidR="008A1BAF" w:rsidRDefault="008A1BAF" w:rsidP="008A1BAF">
                  <w:pPr>
                    <w:spacing w:line="360" w:lineRule="auto"/>
                    <w:jc w:val="center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  <w:r w:rsidRPr="00E143C7"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  <w:t>Sr. No</w:t>
                  </w:r>
                </w:p>
              </w:tc>
              <w:tc>
                <w:tcPr>
                  <w:tcW w:w="3228" w:type="dxa"/>
                </w:tcPr>
                <w:p w14:paraId="386E5345" w14:textId="78F3A711" w:rsidR="008A1BAF" w:rsidRDefault="008A1BAF" w:rsidP="008A1BAF">
                  <w:pPr>
                    <w:spacing w:line="360" w:lineRule="auto"/>
                    <w:jc w:val="center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  <w:r w:rsidRPr="00E143C7"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  <w:t>Name and Father Name</w:t>
                  </w:r>
                  <w:r w:rsidR="00F43E53">
                    <w:rPr>
                      <w:rFonts w:ascii="Jameel Noori Nastaleeq" w:hAnsi="Jameel Noori Nastaleeq" w:cs="Jameel Noori Nastaleeq" w:hint="cs"/>
                      <w:b/>
                      <w:bCs/>
                      <w:sz w:val="24"/>
                      <w:szCs w:val="24"/>
                      <w:rtl/>
                    </w:rPr>
                    <w:t>(نام اور ولدیت)</w:t>
                  </w:r>
                </w:p>
              </w:tc>
              <w:tc>
                <w:tcPr>
                  <w:tcW w:w="2099" w:type="dxa"/>
                </w:tcPr>
                <w:p w14:paraId="7B7D45FF" w14:textId="76D6AFDF" w:rsidR="008A1BAF" w:rsidRDefault="008A1BAF" w:rsidP="008A1BAF">
                  <w:pPr>
                    <w:spacing w:line="360" w:lineRule="auto"/>
                    <w:jc w:val="center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  <w:r w:rsidRPr="00E143C7"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  <w:t>Designation</w:t>
                  </w:r>
                  <w:r w:rsidR="00F43E53">
                    <w:rPr>
                      <w:rFonts w:ascii="Jameel Noori Nastaleeq" w:hAnsi="Jameel Noori Nastaleeq" w:cs="Jameel Noori Nastaleeq" w:hint="cs"/>
                      <w:b/>
                      <w:bCs/>
                      <w:sz w:val="24"/>
                      <w:szCs w:val="24"/>
                      <w:rtl/>
                    </w:rPr>
                    <w:t xml:space="preserve"> (عہدہ) </w:t>
                  </w:r>
                </w:p>
              </w:tc>
              <w:tc>
                <w:tcPr>
                  <w:tcW w:w="2100" w:type="dxa"/>
                </w:tcPr>
                <w:p w14:paraId="0FF32FDE" w14:textId="1FC38719" w:rsidR="008A1BAF" w:rsidRDefault="008A1BAF" w:rsidP="008A1BAF">
                  <w:pPr>
                    <w:spacing w:line="360" w:lineRule="auto"/>
                    <w:jc w:val="center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  <w:r w:rsidRPr="00E143C7"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  <w:t>CNIC</w:t>
                  </w:r>
                  <w:r w:rsidR="00F43E53">
                    <w:rPr>
                      <w:rFonts w:ascii="Jameel Noori Nastaleeq" w:hAnsi="Jameel Noori Nastaleeq" w:cs="Jameel Noori Nastaleeq" w:hint="cs"/>
                      <w:b/>
                      <w:bCs/>
                      <w:sz w:val="24"/>
                      <w:szCs w:val="24"/>
                      <w:rtl/>
                    </w:rPr>
                    <w:t xml:space="preserve"> (قومی شناختی کارڈ نمبر)</w:t>
                  </w:r>
                </w:p>
              </w:tc>
              <w:tc>
                <w:tcPr>
                  <w:tcW w:w="2100" w:type="dxa"/>
                </w:tcPr>
                <w:p w14:paraId="7F7FFE3C" w14:textId="51B4B842" w:rsidR="008A1BAF" w:rsidRDefault="008A1BAF" w:rsidP="008A1BAF">
                  <w:pPr>
                    <w:spacing w:line="360" w:lineRule="auto"/>
                    <w:jc w:val="center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  <w:r w:rsidRPr="00E143C7"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  <w:t>Contact</w:t>
                  </w:r>
                  <w:r w:rsidR="00F43E53">
                    <w:rPr>
                      <w:rFonts w:ascii="Jameel Noori Nastaleeq" w:hAnsi="Jameel Noori Nastaleeq" w:cs="Jameel Noori Nastaleeq" w:hint="cs"/>
                      <w:b/>
                      <w:bCs/>
                      <w:sz w:val="24"/>
                      <w:szCs w:val="24"/>
                      <w:rtl/>
                    </w:rPr>
                    <w:t>( ٹیلی فون)</w:t>
                  </w:r>
                </w:p>
              </w:tc>
            </w:tr>
            <w:tr w:rsidR="008A1BAF" w14:paraId="2BC52571" w14:textId="77777777" w:rsidTr="008054DC">
              <w:tc>
                <w:tcPr>
                  <w:tcW w:w="970" w:type="dxa"/>
                </w:tcPr>
                <w:p w14:paraId="4F24C3F4" w14:textId="77777777" w:rsidR="008A1BAF" w:rsidRPr="003933EF" w:rsidRDefault="008A1BAF" w:rsidP="008A1BAF">
                  <w:pPr>
                    <w:spacing w:line="360" w:lineRule="auto"/>
                    <w:jc w:val="center"/>
                    <w:rPr>
                      <w:rFonts w:ascii="Jameel Noori Nastaleeq" w:hAnsi="Jameel Noori Nastaleeq" w:cs="Jameel Noori Nastaleeq"/>
                      <w:sz w:val="24"/>
                      <w:szCs w:val="24"/>
                    </w:rPr>
                  </w:pPr>
                  <w:r w:rsidRPr="003933EF">
                    <w:rPr>
                      <w:rFonts w:ascii="Jameel Noori Nastaleeq" w:hAnsi="Jameel Noori Nastaleeq" w:cs="Jameel Noori Nastaleeq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3228" w:type="dxa"/>
                </w:tcPr>
                <w:p w14:paraId="507E502A" w14:textId="77777777" w:rsidR="008A1BAF" w:rsidRDefault="008A1BAF" w:rsidP="008A1BAF">
                  <w:pPr>
                    <w:spacing w:line="360" w:lineRule="auto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099" w:type="dxa"/>
                </w:tcPr>
                <w:p w14:paraId="18D64403" w14:textId="77777777" w:rsidR="008A1BAF" w:rsidRDefault="008A1BAF" w:rsidP="008A1BAF">
                  <w:pPr>
                    <w:spacing w:line="360" w:lineRule="auto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00" w:type="dxa"/>
                </w:tcPr>
                <w:p w14:paraId="6EFBD804" w14:textId="77777777" w:rsidR="008A1BAF" w:rsidRDefault="008A1BAF" w:rsidP="008A1BAF">
                  <w:pPr>
                    <w:spacing w:line="360" w:lineRule="auto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00" w:type="dxa"/>
                </w:tcPr>
                <w:p w14:paraId="4E9B02BE" w14:textId="77777777" w:rsidR="008A1BAF" w:rsidRDefault="008A1BAF" w:rsidP="008A1BAF">
                  <w:pPr>
                    <w:spacing w:line="360" w:lineRule="auto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8A1BAF" w14:paraId="09EC0C7E" w14:textId="77777777" w:rsidTr="008054DC">
              <w:tc>
                <w:tcPr>
                  <w:tcW w:w="970" w:type="dxa"/>
                </w:tcPr>
                <w:p w14:paraId="453A218A" w14:textId="77777777" w:rsidR="008A1BAF" w:rsidRPr="003933EF" w:rsidRDefault="008A1BAF" w:rsidP="008A1BAF">
                  <w:pPr>
                    <w:spacing w:line="360" w:lineRule="auto"/>
                    <w:jc w:val="center"/>
                    <w:rPr>
                      <w:rFonts w:ascii="Jameel Noori Nastaleeq" w:hAnsi="Jameel Noori Nastaleeq" w:cs="Jameel Noori Nastaleeq"/>
                      <w:sz w:val="24"/>
                      <w:szCs w:val="24"/>
                    </w:rPr>
                  </w:pPr>
                  <w:r w:rsidRPr="003933EF">
                    <w:rPr>
                      <w:rFonts w:ascii="Jameel Noori Nastaleeq" w:hAnsi="Jameel Noori Nastaleeq" w:cs="Jameel Noori Nastaleeq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3228" w:type="dxa"/>
                </w:tcPr>
                <w:p w14:paraId="62257B87" w14:textId="77777777" w:rsidR="008A1BAF" w:rsidRDefault="008A1BAF" w:rsidP="008A1BAF">
                  <w:pPr>
                    <w:spacing w:line="360" w:lineRule="auto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099" w:type="dxa"/>
                </w:tcPr>
                <w:p w14:paraId="5300E66C" w14:textId="77777777" w:rsidR="008A1BAF" w:rsidRDefault="008A1BAF" w:rsidP="008A1BAF">
                  <w:pPr>
                    <w:spacing w:line="360" w:lineRule="auto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00" w:type="dxa"/>
                </w:tcPr>
                <w:p w14:paraId="6494AB27" w14:textId="77777777" w:rsidR="008A1BAF" w:rsidRDefault="008A1BAF" w:rsidP="008A1BAF">
                  <w:pPr>
                    <w:spacing w:line="360" w:lineRule="auto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00" w:type="dxa"/>
                </w:tcPr>
                <w:p w14:paraId="3676E2EA" w14:textId="77777777" w:rsidR="008A1BAF" w:rsidRDefault="008A1BAF" w:rsidP="008A1BAF">
                  <w:pPr>
                    <w:spacing w:line="360" w:lineRule="auto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8A1BAF" w14:paraId="62D16131" w14:textId="77777777" w:rsidTr="008054DC">
              <w:tc>
                <w:tcPr>
                  <w:tcW w:w="970" w:type="dxa"/>
                </w:tcPr>
                <w:p w14:paraId="3FA7FD50" w14:textId="77777777" w:rsidR="008A1BAF" w:rsidRPr="003933EF" w:rsidRDefault="008A1BAF" w:rsidP="008A1BAF">
                  <w:pPr>
                    <w:spacing w:line="360" w:lineRule="auto"/>
                    <w:jc w:val="center"/>
                    <w:rPr>
                      <w:rFonts w:ascii="Jameel Noori Nastaleeq" w:hAnsi="Jameel Noori Nastaleeq" w:cs="Jameel Noori Nastaleeq"/>
                      <w:sz w:val="24"/>
                      <w:szCs w:val="24"/>
                    </w:rPr>
                  </w:pPr>
                  <w:r w:rsidRPr="003933EF">
                    <w:rPr>
                      <w:rFonts w:ascii="Jameel Noori Nastaleeq" w:hAnsi="Jameel Noori Nastaleeq" w:cs="Jameel Noori Nastaleeq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3228" w:type="dxa"/>
                </w:tcPr>
                <w:p w14:paraId="2AADC11A" w14:textId="77777777" w:rsidR="008A1BAF" w:rsidRDefault="008A1BAF" w:rsidP="008A1BAF">
                  <w:pPr>
                    <w:spacing w:line="360" w:lineRule="auto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099" w:type="dxa"/>
                </w:tcPr>
                <w:p w14:paraId="66D5D085" w14:textId="77777777" w:rsidR="008A1BAF" w:rsidRDefault="008A1BAF" w:rsidP="008A1BAF">
                  <w:pPr>
                    <w:spacing w:line="360" w:lineRule="auto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00" w:type="dxa"/>
                </w:tcPr>
                <w:p w14:paraId="33AD627F" w14:textId="77777777" w:rsidR="008A1BAF" w:rsidRDefault="008A1BAF" w:rsidP="008A1BAF">
                  <w:pPr>
                    <w:spacing w:line="360" w:lineRule="auto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00" w:type="dxa"/>
                </w:tcPr>
                <w:p w14:paraId="1DA8765C" w14:textId="77777777" w:rsidR="008A1BAF" w:rsidRDefault="008A1BAF" w:rsidP="008A1BAF">
                  <w:pPr>
                    <w:spacing w:line="360" w:lineRule="auto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8A1BAF" w14:paraId="506CD5AE" w14:textId="77777777" w:rsidTr="008054DC">
              <w:tc>
                <w:tcPr>
                  <w:tcW w:w="970" w:type="dxa"/>
                </w:tcPr>
                <w:p w14:paraId="158A705E" w14:textId="77777777" w:rsidR="008A1BAF" w:rsidRPr="003933EF" w:rsidRDefault="008A1BAF" w:rsidP="008A1BAF">
                  <w:pPr>
                    <w:spacing w:line="360" w:lineRule="auto"/>
                    <w:jc w:val="center"/>
                    <w:rPr>
                      <w:rFonts w:ascii="Jameel Noori Nastaleeq" w:hAnsi="Jameel Noori Nastaleeq" w:cs="Jameel Noori Nastaleeq"/>
                      <w:sz w:val="24"/>
                      <w:szCs w:val="24"/>
                    </w:rPr>
                  </w:pPr>
                  <w:r w:rsidRPr="003933EF">
                    <w:rPr>
                      <w:rFonts w:ascii="Jameel Noori Nastaleeq" w:hAnsi="Jameel Noori Nastaleeq" w:cs="Jameel Noori Nastaleeq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3228" w:type="dxa"/>
                </w:tcPr>
                <w:p w14:paraId="7B057846" w14:textId="77777777" w:rsidR="008A1BAF" w:rsidRDefault="008A1BAF" w:rsidP="008A1BAF">
                  <w:pPr>
                    <w:spacing w:line="360" w:lineRule="auto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099" w:type="dxa"/>
                </w:tcPr>
                <w:p w14:paraId="1BE40321" w14:textId="77777777" w:rsidR="008A1BAF" w:rsidRDefault="008A1BAF" w:rsidP="008A1BAF">
                  <w:pPr>
                    <w:spacing w:line="360" w:lineRule="auto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00" w:type="dxa"/>
                </w:tcPr>
                <w:p w14:paraId="1558B978" w14:textId="77777777" w:rsidR="008A1BAF" w:rsidRDefault="008A1BAF" w:rsidP="008A1BAF">
                  <w:pPr>
                    <w:spacing w:line="360" w:lineRule="auto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00" w:type="dxa"/>
                </w:tcPr>
                <w:p w14:paraId="07CFF814" w14:textId="77777777" w:rsidR="008A1BAF" w:rsidRDefault="008A1BAF" w:rsidP="008A1BAF">
                  <w:pPr>
                    <w:spacing w:line="360" w:lineRule="auto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8A1BAF" w14:paraId="5D051B8D" w14:textId="77777777" w:rsidTr="008054DC">
              <w:tc>
                <w:tcPr>
                  <w:tcW w:w="970" w:type="dxa"/>
                </w:tcPr>
                <w:p w14:paraId="7A4E59CF" w14:textId="77777777" w:rsidR="008A1BAF" w:rsidRPr="003933EF" w:rsidRDefault="008A1BAF" w:rsidP="008A1BAF">
                  <w:pPr>
                    <w:spacing w:line="360" w:lineRule="auto"/>
                    <w:jc w:val="center"/>
                    <w:rPr>
                      <w:rFonts w:ascii="Jameel Noori Nastaleeq" w:hAnsi="Jameel Noori Nastaleeq" w:cs="Jameel Noori Nastaleeq"/>
                      <w:sz w:val="24"/>
                      <w:szCs w:val="24"/>
                    </w:rPr>
                  </w:pPr>
                  <w:r w:rsidRPr="003933EF">
                    <w:rPr>
                      <w:rFonts w:ascii="Jameel Noori Nastaleeq" w:hAnsi="Jameel Noori Nastaleeq" w:cs="Jameel Noori Nastaleeq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3228" w:type="dxa"/>
                </w:tcPr>
                <w:p w14:paraId="2AD86618" w14:textId="77777777" w:rsidR="008A1BAF" w:rsidRDefault="008A1BAF" w:rsidP="008A1BAF">
                  <w:pPr>
                    <w:spacing w:line="360" w:lineRule="auto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099" w:type="dxa"/>
                </w:tcPr>
                <w:p w14:paraId="4AD15EFD" w14:textId="77777777" w:rsidR="008A1BAF" w:rsidRDefault="008A1BAF" w:rsidP="008A1BAF">
                  <w:pPr>
                    <w:spacing w:line="360" w:lineRule="auto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00" w:type="dxa"/>
                </w:tcPr>
                <w:p w14:paraId="5D35F98F" w14:textId="77777777" w:rsidR="008A1BAF" w:rsidRDefault="008A1BAF" w:rsidP="008A1BAF">
                  <w:pPr>
                    <w:spacing w:line="360" w:lineRule="auto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00" w:type="dxa"/>
                </w:tcPr>
                <w:p w14:paraId="7AB3C121" w14:textId="77777777" w:rsidR="008A1BAF" w:rsidRDefault="008A1BAF" w:rsidP="008A1BAF">
                  <w:pPr>
                    <w:spacing w:line="360" w:lineRule="auto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</w:p>
              </w:tc>
            </w:tr>
          </w:tbl>
          <w:p w14:paraId="27FEE723" w14:textId="77777777" w:rsidR="008A1BAF" w:rsidRDefault="008A1BAF" w:rsidP="008A1BAF">
            <w:pPr>
              <w:spacing w:line="360" w:lineRule="auto"/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</w:pPr>
          </w:p>
          <w:p w14:paraId="78F5E74E" w14:textId="6EC9A914" w:rsidR="008A1BAF" w:rsidRPr="00F43E53" w:rsidRDefault="008A1BAF" w:rsidP="008A1BAF">
            <w:pPr>
              <w:spacing w:line="360" w:lineRule="auto"/>
              <w:rPr>
                <w:rFonts w:ascii="Jameel Noori Nastaleeq" w:hAnsi="Jameel Noori Nastaleeq" w:cs="Jameel Noori Nastaleeq"/>
                <w:b/>
                <w:bCs/>
                <w:sz w:val="32"/>
                <w:szCs w:val="32"/>
                <w:u w:val="single"/>
              </w:rPr>
            </w:pPr>
            <w:r>
              <w:rPr>
                <w:rFonts w:ascii="Jameel Noori Nastaleeq" w:hAnsi="Jameel Noori Nastaleeq" w:cs="Jameel Noori Nastaleeq"/>
                <w:sz w:val="24"/>
                <w:szCs w:val="24"/>
              </w:rPr>
              <w:t xml:space="preserve">                                                           </w:t>
            </w:r>
            <w:r w:rsidRPr="00F43E53">
              <w:rPr>
                <w:rFonts w:ascii="Jameel Noori Nastaleeq" w:hAnsi="Jameel Noori Nastaleeq" w:cs="Jameel Noori Nastaleeq"/>
                <w:b/>
                <w:bCs/>
                <w:sz w:val="32"/>
                <w:szCs w:val="32"/>
                <w:u w:val="single"/>
              </w:rPr>
              <w:t>Details of Branch Office 2</w:t>
            </w:r>
            <w:r w:rsidR="00F43E53" w:rsidRPr="00F43E53">
              <w:rPr>
                <w:rFonts w:ascii="Jameel Noori Nastaleeq" w:hAnsi="Jameel Noori Nastaleeq" w:cs="Jameel Noori Nastaleeq" w:hint="cs"/>
                <w:b/>
                <w:bCs/>
                <w:sz w:val="32"/>
                <w:szCs w:val="32"/>
                <w:u w:val="single"/>
                <w:rtl/>
              </w:rPr>
              <w:t xml:space="preserve"> (دوسرے برانچ آفس کی تفصیل)</w:t>
            </w:r>
            <w:r w:rsidR="00263893">
              <w:rPr>
                <w:rFonts w:ascii="Jameel Noori Nastaleeq" w:hAnsi="Jameel Noori Nastaleeq" w:cs="Jameel Noori Nastaleeq"/>
                <w:b/>
                <w:bCs/>
                <w:sz w:val="32"/>
                <w:szCs w:val="32"/>
                <w:u w:val="single"/>
              </w:rPr>
              <w:t xml:space="preserve"> </w:t>
            </w:r>
            <w:r w:rsidR="00F43E53" w:rsidRPr="00F43E53">
              <w:rPr>
                <w:rFonts w:ascii="Jameel Noori Nastaleeq" w:hAnsi="Jameel Noori Nastaleeq" w:cs="Jameel Noori Nastaleeq" w:hint="cs"/>
                <w:b/>
                <w:bCs/>
                <w:sz w:val="32"/>
                <w:szCs w:val="32"/>
                <w:u w:val="single"/>
                <w:rtl/>
              </w:rPr>
              <w:t xml:space="preserve"> </w:t>
            </w:r>
          </w:p>
          <w:p w14:paraId="0CB78104" w14:textId="51715950" w:rsidR="008A1BAF" w:rsidRDefault="008A1BAF" w:rsidP="008A1BAF">
            <w:pPr>
              <w:spacing w:line="360" w:lineRule="auto"/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</w:pPr>
            <w:r w:rsidRPr="00E143C7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  <w:t>Address</w:t>
            </w:r>
            <w:r w:rsidR="00F43E53">
              <w:rPr>
                <w:rFonts w:ascii="Jameel Noori Nastaleeq" w:hAnsi="Jameel Noori Nastaleeq" w:cs="Jameel Noori Nastaleeq" w:hint="cs"/>
                <w:b/>
                <w:bCs/>
                <w:sz w:val="24"/>
                <w:szCs w:val="24"/>
                <w:rtl/>
              </w:rPr>
              <w:t xml:space="preserve"> (پتہ)</w:t>
            </w:r>
            <w:r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  <w:t>: ___________________________________</w:t>
            </w:r>
            <w:r w:rsidR="007D5305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  <w:t>________________________</w:t>
            </w:r>
            <w:r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  <w:t>_____________________________</w:t>
            </w:r>
          </w:p>
          <w:p w14:paraId="76DD3CA8" w14:textId="047C30DA" w:rsidR="008A1BAF" w:rsidRDefault="008A1BAF" w:rsidP="008A1BAF">
            <w:pPr>
              <w:spacing w:line="360" w:lineRule="auto"/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</w:pPr>
            <w:r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  <w:t>______________________________________________</w:t>
            </w:r>
            <w:r w:rsidR="007D5305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  <w:t>________________________</w:t>
            </w:r>
            <w:r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  <w:t>__________________</w:t>
            </w:r>
          </w:p>
          <w:p w14:paraId="206D00CE" w14:textId="4C03EFD0" w:rsidR="008A1BAF" w:rsidRDefault="008A1BAF" w:rsidP="008A1BAF">
            <w:pPr>
              <w:spacing w:line="360" w:lineRule="auto"/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</w:pPr>
            <w:r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  <w:t>Tel</w:t>
            </w:r>
            <w:r w:rsidR="00F43E53">
              <w:rPr>
                <w:rFonts w:ascii="Jameel Noori Nastaleeq" w:hAnsi="Jameel Noori Nastaleeq" w:cs="Jameel Noori Nastaleeq" w:hint="cs"/>
                <w:b/>
                <w:bCs/>
                <w:sz w:val="24"/>
                <w:szCs w:val="24"/>
                <w:rtl/>
              </w:rPr>
              <w:t xml:space="preserve"> (ٹیلی فون )</w:t>
            </w:r>
            <w:r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  <w:t>______________</w:t>
            </w:r>
            <w:r w:rsidR="007D5305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  <w:t>_________________</w:t>
            </w:r>
            <w:r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  <w:t>______ Fax</w:t>
            </w:r>
            <w:r w:rsidR="00F43E53">
              <w:rPr>
                <w:rFonts w:ascii="Jameel Noori Nastaleeq" w:hAnsi="Jameel Noori Nastaleeq" w:cs="Jameel Noori Nastaleeq" w:hint="cs"/>
                <w:b/>
                <w:bCs/>
                <w:sz w:val="24"/>
                <w:szCs w:val="24"/>
                <w:rtl/>
              </w:rPr>
              <w:t xml:space="preserve"> (فیکس)</w:t>
            </w:r>
            <w:r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  <w:t>______________ Email</w:t>
            </w:r>
            <w:r w:rsidR="00411621">
              <w:rPr>
                <w:rFonts w:ascii="Jameel Noori Nastaleeq" w:hAnsi="Jameel Noori Nastaleeq" w:cs="Jameel Noori Nastaleeq" w:hint="cs"/>
                <w:b/>
                <w:bCs/>
                <w:sz w:val="24"/>
                <w:szCs w:val="24"/>
                <w:rtl/>
              </w:rPr>
              <w:t>(ای میل)</w:t>
            </w:r>
            <w:r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  <w:t>______</w:t>
            </w:r>
            <w:r w:rsidR="007D5305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  <w:t>_______</w:t>
            </w:r>
            <w:r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  <w:t>________________</w:t>
            </w:r>
          </w:p>
          <w:p w14:paraId="61CE5D89" w14:textId="4ED370F4" w:rsidR="008A1BAF" w:rsidRPr="00F43E53" w:rsidRDefault="008A1BAF" w:rsidP="008A1BAF">
            <w:pPr>
              <w:spacing w:line="360" w:lineRule="auto"/>
              <w:rPr>
                <w:rFonts w:ascii="Jameel Noori Nastaleeq" w:hAnsi="Jameel Noori Nastaleeq" w:cs="Jameel Noori Nastaleeq"/>
                <w:sz w:val="24"/>
                <w:szCs w:val="24"/>
                <w:rtl/>
                <w:lang w:bidi="ur-PK"/>
              </w:rPr>
            </w:pPr>
          </w:p>
        </w:tc>
      </w:tr>
      <w:tr w:rsidR="008A1BAF" w14:paraId="25A2D40F" w14:textId="77777777" w:rsidTr="00263893">
        <w:trPr>
          <w:trHeight w:val="4760"/>
        </w:trPr>
        <w:tc>
          <w:tcPr>
            <w:tcW w:w="288" w:type="dxa"/>
          </w:tcPr>
          <w:p w14:paraId="414166FE" w14:textId="77777777" w:rsidR="008A1BAF" w:rsidRDefault="008A1BAF" w:rsidP="008A1BAF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10728" w:type="dxa"/>
            <w:gridSpan w:val="8"/>
          </w:tcPr>
          <w:p w14:paraId="00C98780" w14:textId="21B9FBE5" w:rsidR="008A1BAF" w:rsidRDefault="008A1BAF" w:rsidP="00663C53">
            <w:pPr>
              <w:spacing w:line="360" w:lineRule="auto"/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</w:pPr>
            <w:r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  <w:t>List of Employees</w:t>
            </w:r>
            <w:r w:rsidR="00F07111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</w:rPr>
              <w:t xml:space="preserve"> </w:t>
            </w:r>
            <w:r w:rsidR="00F43E53">
              <w:rPr>
                <w:rFonts w:ascii="Jameel Noori Nastaleeq" w:hAnsi="Jameel Noori Nastaleeq" w:cs="Jameel Noori Nastaleeq" w:hint="cs"/>
                <w:b/>
                <w:bCs/>
                <w:sz w:val="24"/>
                <w:szCs w:val="24"/>
                <w:rtl/>
              </w:rPr>
              <w:t xml:space="preserve">(ملازمین کی فہرست)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936"/>
              <w:gridCol w:w="3051"/>
              <w:gridCol w:w="2046"/>
              <w:gridCol w:w="2003"/>
              <w:gridCol w:w="2016"/>
            </w:tblGrid>
            <w:tr w:rsidR="008A1BAF" w14:paraId="01B1C56E" w14:textId="77777777" w:rsidTr="003933E9">
              <w:tc>
                <w:tcPr>
                  <w:tcW w:w="970" w:type="dxa"/>
                </w:tcPr>
                <w:p w14:paraId="567FCDB4" w14:textId="70B1DB02" w:rsidR="008A1BAF" w:rsidRDefault="008A1BAF" w:rsidP="008A1BAF">
                  <w:pPr>
                    <w:spacing w:line="360" w:lineRule="auto"/>
                    <w:jc w:val="center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  <w:r w:rsidRPr="00E143C7"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  <w:t>Sr. No</w:t>
                  </w:r>
                </w:p>
              </w:tc>
              <w:tc>
                <w:tcPr>
                  <w:tcW w:w="3228" w:type="dxa"/>
                </w:tcPr>
                <w:p w14:paraId="00035BBE" w14:textId="722BC84C" w:rsidR="008A1BAF" w:rsidRDefault="008A1BAF" w:rsidP="008A1BAF">
                  <w:pPr>
                    <w:spacing w:line="360" w:lineRule="auto"/>
                    <w:jc w:val="center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  <w:r w:rsidRPr="00E143C7"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  <w:t>Name and Father Name</w:t>
                  </w:r>
                </w:p>
              </w:tc>
              <w:tc>
                <w:tcPr>
                  <w:tcW w:w="2099" w:type="dxa"/>
                </w:tcPr>
                <w:p w14:paraId="1BE34A56" w14:textId="14AFED18" w:rsidR="008A1BAF" w:rsidRDefault="008A1BAF" w:rsidP="008A1BAF">
                  <w:pPr>
                    <w:spacing w:line="360" w:lineRule="auto"/>
                    <w:jc w:val="center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  <w:r w:rsidRPr="00E143C7"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  <w:t>Designation</w:t>
                  </w:r>
                </w:p>
              </w:tc>
              <w:tc>
                <w:tcPr>
                  <w:tcW w:w="2100" w:type="dxa"/>
                </w:tcPr>
                <w:p w14:paraId="79A79590" w14:textId="3C277155" w:rsidR="008A1BAF" w:rsidRDefault="008A1BAF" w:rsidP="008A1BAF">
                  <w:pPr>
                    <w:spacing w:line="360" w:lineRule="auto"/>
                    <w:jc w:val="center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  <w:r w:rsidRPr="00E143C7"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  <w:t>CNIC</w:t>
                  </w:r>
                </w:p>
              </w:tc>
              <w:tc>
                <w:tcPr>
                  <w:tcW w:w="2100" w:type="dxa"/>
                </w:tcPr>
                <w:p w14:paraId="2D21B88D" w14:textId="5033ABE2" w:rsidR="008A1BAF" w:rsidRDefault="008A1BAF" w:rsidP="008A1BAF">
                  <w:pPr>
                    <w:spacing w:line="360" w:lineRule="auto"/>
                    <w:jc w:val="center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  <w:r w:rsidRPr="00E143C7"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  <w:t>Contact</w:t>
                  </w:r>
                </w:p>
              </w:tc>
            </w:tr>
            <w:tr w:rsidR="008A1BAF" w14:paraId="2CC136F3" w14:textId="77777777" w:rsidTr="003933E9">
              <w:tc>
                <w:tcPr>
                  <w:tcW w:w="970" w:type="dxa"/>
                </w:tcPr>
                <w:p w14:paraId="1BEFB606" w14:textId="2F64D93D" w:rsidR="008A1BAF" w:rsidRPr="003933EF" w:rsidRDefault="008A1BAF" w:rsidP="008A1BAF">
                  <w:pPr>
                    <w:spacing w:line="360" w:lineRule="auto"/>
                    <w:jc w:val="center"/>
                    <w:rPr>
                      <w:rFonts w:ascii="Jameel Noori Nastaleeq" w:hAnsi="Jameel Noori Nastaleeq" w:cs="Jameel Noori Nastaleeq"/>
                      <w:sz w:val="24"/>
                      <w:szCs w:val="24"/>
                    </w:rPr>
                  </w:pPr>
                  <w:r w:rsidRPr="003933EF">
                    <w:rPr>
                      <w:rFonts w:ascii="Jameel Noori Nastaleeq" w:hAnsi="Jameel Noori Nastaleeq" w:cs="Jameel Noori Nastaleeq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3228" w:type="dxa"/>
                </w:tcPr>
                <w:p w14:paraId="5626CC56" w14:textId="77777777" w:rsidR="008A1BAF" w:rsidRDefault="008A1BAF" w:rsidP="008A1BAF">
                  <w:pPr>
                    <w:spacing w:line="360" w:lineRule="auto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099" w:type="dxa"/>
                </w:tcPr>
                <w:p w14:paraId="2979ED04" w14:textId="77777777" w:rsidR="008A1BAF" w:rsidRDefault="008A1BAF" w:rsidP="008A1BAF">
                  <w:pPr>
                    <w:spacing w:line="360" w:lineRule="auto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00" w:type="dxa"/>
                </w:tcPr>
                <w:p w14:paraId="458669E6" w14:textId="77777777" w:rsidR="008A1BAF" w:rsidRDefault="008A1BAF" w:rsidP="008A1BAF">
                  <w:pPr>
                    <w:spacing w:line="360" w:lineRule="auto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00" w:type="dxa"/>
                </w:tcPr>
                <w:p w14:paraId="50998647" w14:textId="77777777" w:rsidR="008A1BAF" w:rsidRDefault="008A1BAF" w:rsidP="008A1BAF">
                  <w:pPr>
                    <w:spacing w:line="360" w:lineRule="auto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8A1BAF" w14:paraId="5A8B4263" w14:textId="77777777" w:rsidTr="003933E9">
              <w:tc>
                <w:tcPr>
                  <w:tcW w:w="970" w:type="dxa"/>
                </w:tcPr>
                <w:p w14:paraId="0B65C400" w14:textId="4AEEB5DA" w:rsidR="008A1BAF" w:rsidRPr="003933EF" w:rsidRDefault="008A1BAF" w:rsidP="008A1BAF">
                  <w:pPr>
                    <w:spacing w:line="360" w:lineRule="auto"/>
                    <w:jc w:val="center"/>
                    <w:rPr>
                      <w:rFonts w:ascii="Jameel Noori Nastaleeq" w:hAnsi="Jameel Noori Nastaleeq" w:cs="Jameel Noori Nastaleeq"/>
                      <w:sz w:val="24"/>
                      <w:szCs w:val="24"/>
                    </w:rPr>
                  </w:pPr>
                  <w:r w:rsidRPr="003933EF">
                    <w:rPr>
                      <w:rFonts w:ascii="Jameel Noori Nastaleeq" w:hAnsi="Jameel Noori Nastaleeq" w:cs="Jameel Noori Nastaleeq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3228" w:type="dxa"/>
                </w:tcPr>
                <w:p w14:paraId="5A1CDE8F" w14:textId="77777777" w:rsidR="008A1BAF" w:rsidRDefault="008A1BAF" w:rsidP="008A1BAF">
                  <w:pPr>
                    <w:spacing w:line="360" w:lineRule="auto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099" w:type="dxa"/>
                </w:tcPr>
                <w:p w14:paraId="2092F462" w14:textId="77777777" w:rsidR="008A1BAF" w:rsidRDefault="008A1BAF" w:rsidP="008A1BAF">
                  <w:pPr>
                    <w:spacing w:line="360" w:lineRule="auto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00" w:type="dxa"/>
                </w:tcPr>
                <w:p w14:paraId="40B624AD" w14:textId="77777777" w:rsidR="008A1BAF" w:rsidRDefault="008A1BAF" w:rsidP="008A1BAF">
                  <w:pPr>
                    <w:spacing w:line="360" w:lineRule="auto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00" w:type="dxa"/>
                </w:tcPr>
                <w:p w14:paraId="26A9C8DB" w14:textId="77777777" w:rsidR="008A1BAF" w:rsidRDefault="008A1BAF" w:rsidP="008A1BAF">
                  <w:pPr>
                    <w:spacing w:line="360" w:lineRule="auto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8A1BAF" w14:paraId="2FC8AA25" w14:textId="77777777" w:rsidTr="003933E9">
              <w:tc>
                <w:tcPr>
                  <w:tcW w:w="970" w:type="dxa"/>
                </w:tcPr>
                <w:p w14:paraId="2B7EBF16" w14:textId="42C34AFB" w:rsidR="008A1BAF" w:rsidRPr="003933EF" w:rsidRDefault="008A1BAF" w:rsidP="008A1BAF">
                  <w:pPr>
                    <w:spacing w:line="360" w:lineRule="auto"/>
                    <w:jc w:val="center"/>
                    <w:rPr>
                      <w:rFonts w:ascii="Jameel Noori Nastaleeq" w:hAnsi="Jameel Noori Nastaleeq" w:cs="Jameel Noori Nastaleeq"/>
                      <w:sz w:val="24"/>
                      <w:szCs w:val="24"/>
                    </w:rPr>
                  </w:pPr>
                  <w:r w:rsidRPr="003933EF">
                    <w:rPr>
                      <w:rFonts w:ascii="Jameel Noori Nastaleeq" w:hAnsi="Jameel Noori Nastaleeq" w:cs="Jameel Noori Nastaleeq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3228" w:type="dxa"/>
                </w:tcPr>
                <w:p w14:paraId="387570C8" w14:textId="77777777" w:rsidR="008A1BAF" w:rsidRDefault="008A1BAF" w:rsidP="008A1BAF">
                  <w:pPr>
                    <w:spacing w:line="360" w:lineRule="auto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099" w:type="dxa"/>
                </w:tcPr>
                <w:p w14:paraId="0C746E91" w14:textId="77777777" w:rsidR="008A1BAF" w:rsidRDefault="008A1BAF" w:rsidP="008A1BAF">
                  <w:pPr>
                    <w:spacing w:line="360" w:lineRule="auto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00" w:type="dxa"/>
                </w:tcPr>
                <w:p w14:paraId="69C27635" w14:textId="77777777" w:rsidR="008A1BAF" w:rsidRDefault="008A1BAF" w:rsidP="008A1BAF">
                  <w:pPr>
                    <w:spacing w:line="360" w:lineRule="auto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00" w:type="dxa"/>
                </w:tcPr>
                <w:p w14:paraId="643DBEAC" w14:textId="77777777" w:rsidR="008A1BAF" w:rsidRDefault="008A1BAF" w:rsidP="008A1BAF">
                  <w:pPr>
                    <w:spacing w:line="360" w:lineRule="auto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8A1BAF" w14:paraId="6FCFFE4D" w14:textId="77777777" w:rsidTr="003933E9">
              <w:tc>
                <w:tcPr>
                  <w:tcW w:w="970" w:type="dxa"/>
                </w:tcPr>
                <w:p w14:paraId="4034293B" w14:textId="59205068" w:rsidR="008A1BAF" w:rsidRPr="003933EF" w:rsidRDefault="008A1BAF" w:rsidP="008A1BAF">
                  <w:pPr>
                    <w:spacing w:line="360" w:lineRule="auto"/>
                    <w:jc w:val="center"/>
                    <w:rPr>
                      <w:rFonts w:ascii="Jameel Noori Nastaleeq" w:hAnsi="Jameel Noori Nastaleeq" w:cs="Jameel Noori Nastaleeq"/>
                      <w:sz w:val="24"/>
                      <w:szCs w:val="24"/>
                    </w:rPr>
                  </w:pPr>
                  <w:r w:rsidRPr="003933EF">
                    <w:rPr>
                      <w:rFonts w:ascii="Jameel Noori Nastaleeq" w:hAnsi="Jameel Noori Nastaleeq" w:cs="Jameel Noori Nastaleeq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3228" w:type="dxa"/>
                </w:tcPr>
                <w:p w14:paraId="2C1E8378" w14:textId="77777777" w:rsidR="008A1BAF" w:rsidRDefault="008A1BAF" w:rsidP="008A1BAF">
                  <w:pPr>
                    <w:spacing w:line="360" w:lineRule="auto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099" w:type="dxa"/>
                </w:tcPr>
                <w:p w14:paraId="29A64D90" w14:textId="77777777" w:rsidR="008A1BAF" w:rsidRDefault="008A1BAF" w:rsidP="008A1BAF">
                  <w:pPr>
                    <w:spacing w:line="360" w:lineRule="auto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00" w:type="dxa"/>
                </w:tcPr>
                <w:p w14:paraId="6BFA6547" w14:textId="77777777" w:rsidR="008A1BAF" w:rsidRDefault="008A1BAF" w:rsidP="008A1BAF">
                  <w:pPr>
                    <w:spacing w:line="360" w:lineRule="auto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00" w:type="dxa"/>
                </w:tcPr>
                <w:p w14:paraId="000C3814" w14:textId="77777777" w:rsidR="008A1BAF" w:rsidRDefault="008A1BAF" w:rsidP="008A1BAF">
                  <w:pPr>
                    <w:spacing w:line="360" w:lineRule="auto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8A1BAF" w14:paraId="6D477AD6" w14:textId="77777777" w:rsidTr="003933E9">
              <w:tc>
                <w:tcPr>
                  <w:tcW w:w="970" w:type="dxa"/>
                </w:tcPr>
                <w:p w14:paraId="195BC22B" w14:textId="47B97BB9" w:rsidR="008A1BAF" w:rsidRPr="003933EF" w:rsidRDefault="008A1BAF" w:rsidP="008A1BAF">
                  <w:pPr>
                    <w:spacing w:line="360" w:lineRule="auto"/>
                    <w:jc w:val="center"/>
                    <w:rPr>
                      <w:rFonts w:ascii="Jameel Noori Nastaleeq" w:hAnsi="Jameel Noori Nastaleeq" w:cs="Jameel Noori Nastaleeq"/>
                      <w:sz w:val="24"/>
                      <w:szCs w:val="24"/>
                    </w:rPr>
                  </w:pPr>
                  <w:r w:rsidRPr="003933EF">
                    <w:rPr>
                      <w:rFonts w:ascii="Jameel Noori Nastaleeq" w:hAnsi="Jameel Noori Nastaleeq" w:cs="Jameel Noori Nastaleeq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3228" w:type="dxa"/>
                </w:tcPr>
                <w:p w14:paraId="7034A5FD" w14:textId="77777777" w:rsidR="008A1BAF" w:rsidRDefault="008A1BAF" w:rsidP="008A1BAF">
                  <w:pPr>
                    <w:spacing w:line="360" w:lineRule="auto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099" w:type="dxa"/>
                </w:tcPr>
                <w:p w14:paraId="2ED0C7DB" w14:textId="77777777" w:rsidR="008A1BAF" w:rsidRDefault="008A1BAF" w:rsidP="008A1BAF">
                  <w:pPr>
                    <w:spacing w:line="360" w:lineRule="auto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00" w:type="dxa"/>
                </w:tcPr>
                <w:p w14:paraId="1A8FFA99" w14:textId="77777777" w:rsidR="008A1BAF" w:rsidRDefault="008A1BAF" w:rsidP="008A1BAF">
                  <w:pPr>
                    <w:spacing w:line="360" w:lineRule="auto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00" w:type="dxa"/>
                </w:tcPr>
                <w:p w14:paraId="208D717D" w14:textId="77777777" w:rsidR="008A1BAF" w:rsidRDefault="008A1BAF" w:rsidP="008A1BAF">
                  <w:pPr>
                    <w:spacing w:line="360" w:lineRule="auto"/>
                    <w:rPr>
                      <w:rFonts w:ascii="Jameel Noori Nastaleeq" w:hAnsi="Jameel Noori Nastaleeq" w:cs="Jameel Noori Nastaleeq"/>
                      <w:b/>
                      <w:bCs/>
                      <w:sz w:val="24"/>
                      <w:szCs w:val="24"/>
                    </w:rPr>
                  </w:pPr>
                </w:p>
              </w:tc>
            </w:tr>
          </w:tbl>
          <w:p w14:paraId="2149C1F7" w14:textId="54647FEE" w:rsidR="008A1BAF" w:rsidRPr="003933EF" w:rsidRDefault="008A1BAF" w:rsidP="00663C53">
            <w:pPr>
              <w:spacing w:line="360" w:lineRule="auto"/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</w:tr>
      <w:tr w:rsidR="008A1BAF" w14:paraId="53EC16E7" w14:textId="77777777" w:rsidTr="00254B06">
        <w:trPr>
          <w:trHeight w:val="2132"/>
        </w:trPr>
        <w:tc>
          <w:tcPr>
            <w:tcW w:w="288" w:type="dxa"/>
          </w:tcPr>
          <w:p w14:paraId="3D463ADB" w14:textId="77777777" w:rsidR="008A1BAF" w:rsidRDefault="008A1BAF" w:rsidP="008A1BAF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5310" w:type="dxa"/>
            <w:gridSpan w:val="4"/>
          </w:tcPr>
          <w:p w14:paraId="23096D37" w14:textId="77777777" w:rsidR="008A1BAF" w:rsidRPr="003933EF" w:rsidRDefault="008A1BAF" w:rsidP="008A1BAF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  <w:p w14:paraId="0BA8B4B2" w14:textId="77777777" w:rsidR="008A1BAF" w:rsidRDefault="008A1BAF" w:rsidP="008A1BAF">
            <w:pPr>
              <w:rPr>
                <w:rFonts w:ascii="Jameel Noori Nastaleeq" w:hAnsi="Jameel Noori Nastaleeq" w:cs="Jameel Noori Nastaleeq"/>
                <w:sz w:val="24"/>
                <w:szCs w:val="24"/>
                <w:rtl/>
              </w:rPr>
            </w:pPr>
            <w:r w:rsidRPr="003933EF">
              <w:rPr>
                <w:rFonts w:ascii="Jameel Noori Nastaleeq" w:hAnsi="Jameel Noori Nastaleeq" w:cs="Jameel Noori Nastaleeq"/>
                <w:sz w:val="24"/>
                <w:szCs w:val="24"/>
              </w:rPr>
              <w:t>Specimen signature of the OEP</w:t>
            </w:r>
          </w:p>
          <w:p w14:paraId="4A4CC916" w14:textId="51280664" w:rsidR="00770E43" w:rsidRPr="003933EF" w:rsidRDefault="00770E43" w:rsidP="008A1BAF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  <w:r>
              <w:rPr>
                <w:rFonts w:ascii="Jameel Noori Nastaleeq" w:hAnsi="Jameel Noori Nastaleeq" w:cs="Jameel Noori Nastaleeq" w:hint="cs"/>
                <w:sz w:val="24"/>
                <w:szCs w:val="24"/>
                <w:rtl/>
              </w:rPr>
              <w:t>(اوورسیز ایمپلائمنٹ پروموٹر کے دستخط)</w:t>
            </w:r>
          </w:p>
        </w:tc>
        <w:tc>
          <w:tcPr>
            <w:tcW w:w="5418" w:type="dxa"/>
            <w:gridSpan w:val="4"/>
          </w:tcPr>
          <w:p w14:paraId="168F03AB" w14:textId="77777777" w:rsidR="008A1BAF" w:rsidRDefault="008A1BAF" w:rsidP="008A1BAF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  <w:p w14:paraId="74A871F6" w14:textId="5BD054BA" w:rsidR="008A1BAF" w:rsidRDefault="008A1BAF" w:rsidP="008A1BAF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  <w:r>
              <w:rPr>
                <w:rFonts w:ascii="Jameel Noori Nastaleeq" w:hAnsi="Jameel Noori Nastaleeq" w:cs="Jameel Noori Nastaleeq"/>
                <w:sz w:val="24"/>
                <w:szCs w:val="24"/>
              </w:rPr>
              <w:t>1.</w:t>
            </w:r>
            <w:r>
              <w:rPr>
                <w:rFonts w:ascii="Jameel Noori Nastaleeq" w:hAnsi="Jameel Noori Nastaleeq" w:cs="Jameel Noori Nastaleeq"/>
                <w:sz w:val="24"/>
                <w:szCs w:val="24"/>
              </w:rPr>
              <w:softHyphen/>
            </w:r>
            <w:r>
              <w:rPr>
                <w:rFonts w:ascii="Jameel Noori Nastaleeq" w:hAnsi="Jameel Noori Nastaleeq" w:cs="Jameel Noori Nastaleeq"/>
                <w:sz w:val="24"/>
                <w:szCs w:val="24"/>
              </w:rPr>
              <w:softHyphen/>
            </w:r>
            <w:r>
              <w:rPr>
                <w:rFonts w:ascii="Jameel Noori Nastaleeq" w:hAnsi="Jameel Noori Nastaleeq" w:cs="Jameel Noori Nastaleeq"/>
                <w:sz w:val="24"/>
                <w:szCs w:val="24"/>
              </w:rPr>
              <w:softHyphen/>
            </w:r>
            <w:r>
              <w:rPr>
                <w:rFonts w:ascii="Jameel Noori Nastaleeq" w:hAnsi="Jameel Noori Nastaleeq" w:cs="Jameel Noori Nastaleeq"/>
                <w:sz w:val="24"/>
                <w:szCs w:val="24"/>
              </w:rPr>
              <w:softHyphen/>
            </w:r>
            <w:r>
              <w:rPr>
                <w:rFonts w:ascii="Jameel Noori Nastaleeq" w:hAnsi="Jameel Noori Nastaleeq" w:cs="Jameel Noori Nastaleeq"/>
                <w:sz w:val="24"/>
                <w:szCs w:val="24"/>
              </w:rPr>
              <w:softHyphen/>
            </w:r>
            <w:r>
              <w:rPr>
                <w:rFonts w:ascii="Jameel Noori Nastaleeq" w:hAnsi="Jameel Noori Nastaleeq" w:cs="Jameel Noori Nastaleeq"/>
                <w:sz w:val="24"/>
                <w:szCs w:val="24"/>
              </w:rPr>
              <w:softHyphen/>
            </w:r>
            <w:r>
              <w:rPr>
                <w:rFonts w:ascii="Jameel Noori Nastaleeq" w:hAnsi="Jameel Noori Nastaleeq" w:cs="Jameel Noori Nastaleeq"/>
                <w:sz w:val="24"/>
                <w:szCs w:val="24"/>
              </w:rPr>
              <w:softHyphen/>
            </w:r>
            <w:r>
              <w:rPr>
                <w:rFonts w:ascii="Jameel Noori Nastaleeq" w:hAnsi="Jameel Noori Nastaleeq" w:cs="Jameel Noori Nastaleeq"/>
                <w:sz w:val="24"/>
                <w:szCs w:val="24"/>
              </w:rPr>
              <w:softHyphen/>
            </w:r>
            <w:r>
              <w:rPr>
                <w:rFonts w:ascii="Jameel Noori Nastaleeq" w:hAnsi="Jameel Noori Nastaleeq" w:cs="Jameel Noori Nastaleeq"/>
                <w:sz w:val="24"/>
                <w:szCs w:val="24"/>
              </w:rPr>
              <w:softHyphen/>
            </w:r>
            <w:r>
              <w:rPr>
                <w:rFonts w:ascii="Jameel Noori Nastaleeq" w:hAnsi="Jameel Noori Nastaleeq" w:cs="Jameel Noori Nastaleeq"/>
                <w:sz w:val="24"/>
                <w:szCs w:val="24"/>
              </w:rPr>
              <w:softHyphen/>
            </w:r>
            <w:r>
              <w:rPr>
                <w:rFonts w:ascii="Jameel Noori Nastaleeq" w:hAnsi="Jameel Noori Nastaleeq" w:cs="Jameel Noori Nastaleeq"/>
                <w:sz w:val="24"/>
                <w:szCs w:val="24"/>
              </w:rPr>
              <w:softHyphen/>
            </w:r>
            <w:r>
              <w:rPr>
                <w:rFonts w:ascii="Jameel Noori Nastaleeq" w:hAnsi="Jameel Noori Nastaleeq" w:cs="Jameel Noori Nastaleeq"/>
                <w:sz w:val="24"/>
                <w:szCs w:val="24"/>
              </w:rPr>
              <w:softHyphen/>
            </w:r>
            <w:r>
              <w:rPr>
                <w:rFonts w:ascii="Jameel Noori Nastaleeq" w:hAnsi="Jameel Noori Nastaleeq" w:cs="Jameel Noori Nastaleeq"/>
                <w:sz w:val="24"/>
                <w:szCs w:val="24"/>
              </w:rPr>
              <w:softHyphen/>
            </w:r>
            <w:r>
              <w:rPr>
                <w:rFonts w:ascii="Jameel Noori Nastaleeq" w:hAnsi="Jameel Noori Nastaleeq" w:cs="Jameel Noori Nastaleeq"/>
                <w:sz w:val="24"/>
                <w:szCs w:val="24"/>
              </w:rPr>
              <w:softHyphen/>
            </w:r>
            <w:r>
              <w:rPr>
                <w:rFonts w:ascii="Jameel Noori Nastaleeq" w:hAnsi="Jameel Noori Nastaleeq" w:cs="Jameel Noori Nastaleeq"/>
                <w:sz w:val="24"/>
                <w:szCs w:val="24"/>
              </w:rPr>
              <w:softHyphen/>
            </w:r>
            <w:r>
              <w:rPr>
                <w:rFonts w:ascii="Jameel Noori Nastaleeq" w:hAnsi="Jameel Noori Nastaleeq" w:cs="Jameel Noori Nastaleeq"/>
                <w:sz w:val="24"/>
                <w:szCs w:val="24"/>
              </w:rPr>
              <w:softHyphen/>
            </w:r>
            <w:r>
              <w:rPr>
                <w:rFonts w:ascii="Jameel Noori Nastaleeq" w:hAnsi="Jameel Noori Nastaleeq" w:cs="Jameel Noori Nastaleeq"/>
                <w:sz w:val="24"/>
                <w:szCs w:val="24"/>
              </w:rPr>
              <w:softHyphen/>
              <w:t>_____________________________________</w:t>
            </w:r>
          </w:p>
          <w:p w14:paraId="219CC42D" w14:textId="77777777" w:rsidR="008A1BAF" w:rsidRDefault="008A1BAF" w:rsidP="008A1BAF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  <w:p w14:paraId="2DCF6ACB" w14:textId="18EA692B" w:rsidR="008A1BAF" w:rsidRDefault="008A1BAF" w:rsidP="008A1BAF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  <w:r>
              <w:rPr>
                <w:rFonts w:ascii="Jameel Noori Nastaleeq" w:hAnsi="Jameel Noori Nastaleeq" w:cs="Jameel Noori Nastaleeq"/>
                <w:sz w:val="24"/>
                <w:szCs w:val="24"/>
              </w:rPr>
              <w:t>2._____________________________________</w:t>
            </w:r>
          </w:p>
          <w:p w14:paraId="115303EA" w14:textId="77777777" w:rsidR="008A1BAF" w:rsidRDefault="008A1BAF" w:rsidP="008A1BAF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  <w:p w14:paraId="7ECB2F8C" w14:textId="3F790E3A" w:rsidR="008A1BAF" w:rsidRDefault="008A1BAF" w:rsidP="008A1BAF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  <w:r>
              <w:rPr>
                <w:rFonts w:ascii="Jameel Noori Nastaleeq" w:hAnsi="Jameel Noori Nastaleeq" w:cs="Jameel Noori Nastaleeq"/>
                <w:sz w:val="24"/>
                <w:szCs w:val="24"/>
              </w:rPr>
              <w:t>3._____________________________________</w:t>
            </w:r>
          </w:p>
        </w:tc>
      </w:tr>
      <w:tr w:rsidR="008A1BAF" w14:paraId="7923CF80" w14:textId="77777777" w:rsidTr="00254B06">
        <w:trPr>
          <w:trHeight w:val="2168"/>
        </w:trPr>
        <w:tc>
          <w:tcPr>
            <w:tcW w:w="288" w:type="dxa"/>
          </w:tcPr>
          <w:p w14:paraId="23377E4D" w14:textId="77777777" w:rsidR="008A1BAF" w:rsidRDefault="008A1BAF" w:rsidP="008A1BAF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  <w:tc>
          <w:tcPr>
            <w:tcW w:w="5310" w:type="dxa"/>
            <w:gridSpan w:val="4"/>
          </w:tcPr>
          <w:p w14:paraId="4DE71B12" w14:textId="77777777" w:rsidR="008A1BAF" w:rsidRPr="003933EF" w:rsidRDefault="008A1BAF" w:rsidP="008A1BAF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  <w:p w14:paraId="2D2E9F50" w14:textId="77777777" w:rsidR="008A1BAF" w:rsidRPr="003933EF" w:rsidRDefault="008A1BAF" w:rsidP="008A1BAF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  <w:r w:rsidRPr="003933EF">
              <w:rPr>
                <w:rFonts w:ascii="Jameel Noori Nastaleeq" w:hAnsi="Jameel Noori Nastaleeq" w:cs="Jameel Noori Nastaleeq"/>
                <w:sz w:val="24"/>
                <w:szCs w:val="24"/>
              </w:rPr>
              <w:t>Specimen signature of the Partner(s)/Director</w:t>
            </w:r>
          </w:p>
          <w:p w14:paraId="56D9DFC1" w14:textId="77777777" w:rsidR="008A1BAF" w:rsidRDefault="008A1BAF" w:rsidP="008A1BAF">
            <w:pPr>
              <w:rPr>
                <w:rFonts w:ascii="Jameel Noori Nastaleeq" w:hAnsi="Jameel Noori Nastaleeq" w:cs="Jameel Noori Nastaleeq"/>
                <w:sz w:val="24"/>
                <w:szCs w:val="24"/>
                <w:rtl/>
              </w:rPr>
            </w:pPr>
            <w:r>
              <w:rPr>
                <w:rFonts w:ascii="Jameel Noori Nastaleeq" w:hAnsi="Jameel Noori Nastaleeq" w:cs="Jameel Noori Nastaleeq"/>
                <w:sz w:val="24"/>
                <w:szCs w:val="24"/>
              </w:rPr>
              <w:t>(</w:t>
            </w:r>
            <w:r w:rsidRPr="003933EF">
              <w:rPr>
                <w:rFonts w:ascii="Jameel Noori Nastaleeq" w:hAnsi="Jameel Noori Nastaleeq" w:cs="Jameel Noori Nastaleeq"/>
                <w:sz w:val="24"/>
                <w:szCs w:val="24"/>
              </w:rPr>
              <w:t>If any</w:t>
            </w:r>
            <w:r>
              <w:rPr>
                <w:rFonts w:ascii="Jameel Noori Nastaleeq" w:hAnsi="Jameel Noori Nastaleeq" w:cs="Jameel Noori Nastaleeq"/>
                <w:sz w:val="24"/>
                <w:szCs w:val="24"/>
              </w:rPr>
              <w:t>)</w:t>
            </w:r>
          </w:p>
          <w:p w14:paraId="22F51668" w14:textId="37545788" w:rsidR="00770E43" w:rsidRPr="003933EF" w:rsidRDefault="00770E43" w:rsidP="008A1BAF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  <w:r>
              <w:rPr>
                <w:rFonts w:ascii="Jameel Noori Nastaleeq" w:hAnsi="Jameel Noori Nastaleeq" w:cs="Jameel Noori Nastaleeq" w:hint="cs"/>
                <w:sz w:val="24"/>
                <w:szCs w:val="24"/>
                <w:rtl/>
              </w:rPr>
              <w:t>(پارٹنر/ڈائریکٹر کے دستخط)</w:t>
            </w:r>
          </w:p>
        </w:tc>
        <w:tc>
          <w:tcPr>
            <w:tcW w:w="5418" w:type="dxa"/>
            <w:gridSpan w:val="4"/>
          </w:tcPr>
          <w:p w14:paraId="47858153" w14:textId="77777777" w:rsidR="008A1BAF" w:rsidRDefault="008A1BAF" w:rsidP="008A1BAF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  <w:p w14:paraId="67BF28CA" w14:textId="4D340D0E" w:rsidR="008A1BAF" w:rsidRDefault="008A1BAF" w:rsidP="008A1BAF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  <w:r>
              <w:rPr>
                <w:rFonts w:ascii="Jameel Noori Nastaleeq" w:hAnsi="Jameel Noori Nastaleeq" w:cs="Jameel Noori Nastaleeq"/>
                <w:sz w:val="24"/>
                <w:szCs w:val="24"/>
              </w:rPr>
              <w:t>1.</w:t>
            </w:r>
            <w:r>
              <w:rPr>
                <w:rFonts w:ascii="Jameel Noori Nastaleeq" w:hAnsi="Jameel Noori Nastaleeq" w:cs="Jameel Noori Nastaleeq"/>
                <w:sz w:val="24"/>
                <w:szCs w:val="24"/>
              </w:rPr>
              <w:softHyphen/>
            </w:r>
            <w:r>
              <w:rPr>
                <w:rFonts w:ascii="Jameel Noori Nastaleeq" w:hAnsi="Jameel Noori Nastaleeq" w:cs="Jameel Noori Nastaleeq"/>
                <w:sz w:val="24"/>
                <w:szCs w:val="24"/>
              </w:rPr>
              <w:softHyphen/>
            </w:r>
            <w:r>
              <w:rPr>
                <w:rFonts w:ascii="Jameel Noori Nastaleeq" w:hAnsi="Jameel Noori Nastaleeq" w:cs="Jameel Noori Nastaleeq"/>
                <w:sz w:val="24"/>
                <w:szCs w:val="24"/>
              </w:rPr>
              <w:softHyphen/>
            </w:r>
            <w:r>
              <w:rPr>
                <w:rFonts w:ascii="Jameel Noori Nastaleeq" w:hAnsi="Jameel Noori Nastaleeq" w:cs="Jameel Noori Nastaleeq"/>
                <w:sz w:val="24"/>
                <w:szCs w:val="24"/>
              </w:rPr>
              <w:softHyphen/>
            </w:r>
            <w:r>
              <w:rPr>
                <w:rFonts w:ascii="Jameel Noori Nastaleeq" w:hAnsi="Jameel Noori Nastaleeq" w:cs="Jameel Noori Nastaleeq"/>
                <w:sz w:val="24"/>
                <w:szCs w:val="24"/>
              </w:rPr>
              <w:softHyphen/>
            </w:r>
            <w:r>
              <w:rPr>
                <w:rFonts w:ascii="Jameel Noori Nastaleeq" w:hAnsi="Jameel Noori Nastaleeq" w:cs="Jameel Noori Nastaleeq"/>
                <w:sz w:val="24"/>
                <w:szCs w:val="24"/>
              </w:rPr>
              <w:softHyphen/>
            </w:r>
            <w:r>
              <w:rPr>
                <w:rFonts w:ascii="Jameel Noori Nastaleeq" w:hAnsi="Jameel Noori Nastaleeq" w:cs="Jameel Noori Nastaleeq"/>
                <w:sz w:val="24"/>
                <w:szCs w:val="24"/>
              </w:rPr>
              <w:softHyphen/>
            </w:r>
            <w:r>
              <w:rPr>
                <w:rFonts w:ascii="Jameel Noori Nastaleeq" w:hAnsi="Jameel Noori Nastaleeq" w:cs="Jameel Noori Nastaleeq"/>
                <w:sz w:val="24"/>
                <w:szCs w:val="24"/>
              </w:rPr>
              <w:softHyphen/>
            </w:r>
            <w:r>
              <w:rPr>
                <w:rFonts w:ascii="Jameel Noori Nastaleeq" w:hAnsi="Jameel Noori Nastaleeq" w:cs="Jameel Noori Nastaleeq"/>
                <w:sz w:val="24"/>
                <w:szCs w:val="24"/>
              </w:rPr>
              <w:softHyphen/>
            </w:r>
            <w:r>
              <w:rPr>
                <w:rFonts w:ascii="Jameel Noori Nastaleeq" w:hAnsi="Jameel Noori Nastaleeq" w:cs="Jameel Noori Nastaleeq"/>
                <w:sz w:val="24"/>
                <w:szCs w:val="24"/>
              </w:rPr>
              <w:softHyphen/>
            </w:r>
            <w:r>
              <w:rPr>
                <w:rFonts w:ascii="Jameel Noori Nastaleeq" w:hAnsi="Jameel Noori Nastaleeq" w:cs="Jameel Noori Nastaleeq"/>
                <w:sz w:val="24"/>
                <w:szCs w:val="24"/>
              </w:rPr>
              <w:softHyphen/>
            </w:r>
            <w:r>
              <w:rPr>
                <w:rFonts w:ascii="Jameel Noori Nastaleeq" w:hAnsi="Jameel Noori Nastaleeq" w:cs="Jameel Noori Nastaleeq"/>
                <w:sz w:val="24"/>
                <w:szCs w:val="24"/>
              </w:rPr>
              <w:softHyphen/>
            </w:r>
            <w:r>
              <w:rPr>
                <w:rFonts w:ascii="Jameel Noori Nastaleeq" w:hAnsi="Jameel Noori Nastaleeq" w:cs="Jameel Noori Nastaleeq"/>
                <w:sz w:val="24"/>
                <w:szCs w:val="24"/>
              </w:rPr>
              <w:softHyphen/>
            </w:r>
            <w:r>
              <w:rPr>
                <w:rFonts w:ascii="Jameel Noori Nastaleeq" w:hAnsi="Jameel Noori Nastaleeq" w:cs="Jameel Noori Nastaleeq"/>
                <w:sz w:val="24"/>
                <w:szCs w:val="24"/>
              </w:rPr>
              <w:softHyphen/>
            </w:r>
            <w:r>
              <w:rPr>
                <w:rFonts w:ascii="Jameel Noori Nastaleeq" w:hAnsi="Jameel Noori Nastaleeq" w:cs="Jameel Noori Nastaleeq"/>
                <w:sz w:val="24"/>
                <w:szCs w:val="24"/>
              </w:rPr>
              <w:softHyphen/>
            </w:r>
            <w:r>
              <w:rPr>
                <w:rFonts w:ascii="Jameel Noori Nastaleeq" w:hAnsi="Jameel Noori Nastaleeq" w:cs="Jameel Noori Nastaleeq"/>
                <w:sz w:val="24"/>
                <w:szCs w:val="24"/>
              </w:rPr>
              <w:softHyphen/>
            </w:r>
            <w:r>
              <w:rPr>
                <w:rFonts w:ascii="Jameel Noori Nastaleeq" w:hAnsi="Jameel Noori Nastaleeq" w:cs="Jameel Noori Nastaleeq"/>
                <w:sz w:val="24"/>
                <w:szCs w:val="24"/>
              </w:rPr>
              <w:softHyphen/>
              <w:t>_____________________________________</w:t>
            </w:r>
          </w:p>
          <w:p w14:paraId="2B8CACD8" w14:textId="77777777" w:rsidR="008A1BAF" w:rsidRDefault="008A1BAF" w:rsidP="008A1BAF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  <w:p w14:paraId="4ECF9DAE" w14:textId="67CD6013" w:rsidR="008A1BAF" w:rsidRDefault="008A1BAF" w:rsidP="008A1BAF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  <w:r>
              <w:rPr>
                <w:rFonts w:ascii="Jameel Noori Nastaleeq" w:hAnsi="Jameel Noori Nastaleeq" w:cs="Jameel Noori Nastaleeq"/>
                <w:sz w:val="24"/>
                <w:szCs w:val="24"/>
              </w:rPr>
              <w:t>2._____________________________________</w:t>
            </w:r>
          </w:p>
          <w:p w14:paraId="0DE0F36E" w14:textId="77777777" w:rsidR="008A1BAF" w:rsidRDefault="008A1BAF" w:rsidP="008A1BAF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  <w:p w14:paraId="2F6963BB" w14:textId="0903DFAD" w:rsidR="008A1BAF" w:rsidRDefault="008A1BAF" w:rsidP="008A1BAF">
            <w:pPr>
              <w:rPr>
                <w:rFonts w:ascii="Jameel Noori Nastaleeq" w:hAnsi="Jameel Noori Nastaleeq" w:cs="Jameel Noori Nastaleeq"/>
                <w:sz w:val="24"/>
                <w:szCs w:val="24"/>
              </w:rPr>
            </w:pPr>
            <w:r>
              <w:rPr>
                <w:rFonts w:ascii="Jameel Noori Nastaleeq" w:hAnsi="Jameel Noori Nastaleeq" w:cs="Jameel Noori Nastaleeq"/>
                <w:sz w:val="24"/>
                <w:szCs w:val="24"/>
              </w:rPr>
              <w:t>3._____________________________________</w:t>
            </w:r>
          </w:p>
        </w:tc>
      </w:tr>
    </w:tbl>
    <w:p w14:paraId="5D87AC5F" w14:textId="39AEE049" w:rsidR="00D64A04" w:rsidRDefault="00D64A04" w:rsidP="00371AE8">
      <w:pPr>
        <w:rPr>
          <w:rFonts w:ascii="Jameel Noori Nastaleeq" w:hAnsi="Jameel Noori Nastaleeq" w:cs="Jameel Noori Nastaleeq"/>
          <w:sz w:val="24"/>
          <w:szCs w:val="24"/>
          <w:rtl/>
        </w:rPr>
      </w:pPr>
      <w:r>
        <w:rPr>
          <w:rFonts w:ascii="Jameel Noori Nastaleeq" w:hAnsi="Jameel Noori Nastaleeq" w:cs="Jameel Noori Nastaleeq"/>
          <w:sz w:val="24"/>
          <w:szCs w:val="24"/>
        </w:rPr>
        <w:t>It is certified that the above information is correct and nothing has been concealed.</w:t>
      </w:r>
    </w:p>
    <w:p w14:paraId="04DF2F3C" w14:textId="2A868218" w:rsidR="00770E43" w:rsidRDefault="00D42CE7" w:rsidP="00770E43">
      <w:pPr>
        <w:bidi/>
        <w:rPr>
          <w:rFonts w:ascii="Jameel Noori Nastaleeq" w:hAnsi="Jameel Noori Nastaleeq" w:cs="Jameel Noori Nastaleeq"/>
          <w:sz w:val="24"/>
          <w:szCs w:val="24"/>
        </w:rPr>
      </w:pPr>
      <w:r>
        <w:rPr>
          <w:rFonts w:ascii="Jameel Noori Nastaleeq" w:hAnsi="Jameel Noori Nastaleeq" w:cs="Jameel Noori Nastaleeq" w:hint="cs"/>
          <w:sz w:val="24"/>
          <w:szCs w:val="24"/>
          <w:rtl/>
        </w:rPr>
        <w:t>میں اس بات کی تصدیق کرتا ہوں کہ مندرجہ بالا معلومات درست ہیں اور کوئی چیز خفیہ نہیں رکھی گئی ہے۔</w:t>
      </w:r>
    </w:p>
    <w:p w14:paraId="68160896" w14:textId="30545E33" w:rsidR="00D64A04" w:rsidRDefault="00D64A04" w:rsidP="00371AE8">
      <w:pPr>
        <w:rPr>
          <w:rFonts w:ascii="Jameel Noori Nastaleeq" w:hAnsi="Jameel Noori Nastaleeq" w:cs="Jameel Noori Nastaleeq"/>
          <w:sz w:val="24"/>
          <w:szCs w:val="24"/>
        </w:rPr>
      </w:pPr>
    </w:p>
    <w:p w14:paraId="2FAEA019" w14:textId="2DC7956F" w:rsidR="00D64A04" w:rsidRDefault="00D64A04" w:rsidP="00D64A04">
      <w:pPr>
        <w:spacing w:after="0"/>
        <w:rPr>
          <w:rFonts w:ascii="Jameel Noori Nastaleeq" w:hAnsi="Jameel Noori Nastaleeq" w:cs="Jameel Noori Nastaleeq"/>
          <w:sz w:val="24"/>
          <w:szCs w:val="24"/>
        </w:rPr>
      </w:pPr>
      <w:r>
        <w:rPr>
          <w:rFonts w:ascii="Jameel Noori Nastaleeq" w:hAnsi="Jameel Noori Nastaleeq" w:cs="Jameel Noori Nastaleeq"/>
          <w:sz w:val="24"/>
          <w:szCs w:val="24"/>
        </w:rPr>
        <w:tab/>
      </w:r>
      <w:r>
        <w:rPr>
          <w:rFonts w:ascii="Jameel Noori Nastaleeq" w:hAnsi="Jameel Noori Nastaleeq" w:cs="Jameel Noori Nastaleeq"/>
          <w:sz w:val="24"/>
          <w:szCs w:val="24"/>
        </w:rPr>
        <w:tab/>
      </w:r>
      <w:r>
        <w:rPr>
          <w:rFonts w:ascii="Jameel Noori Nastaleeq" w:hAnsi="Jameel Noori Nastaleeq" w:cs="Jameel Noori Nastaleeq"/>
          <w:sz w:val="24"/>
          <w:szCs w:val="24"/>
        </w:rPr>
        <w:tab/>
      </w:r>
      <w:r>
        <w:rPr>
          <w:rFonts w:ascii="Jameel Noori Nastaleeq" w:hAnsi="Jameel Noori Nastaleeq" w:cs="Jameel Noori Nastaleeq"/>
          <w:sz w:val="24"/>
          <w:szCs w:val="24"/>
        </w:rPr>
        <w:tab/>
      </w:r>
      <w:r>
        <w:rPr>
          <w:rFonts w:ascii="Jameel Noori Nastaleeq" w:hAnsi="Jameel Noori Nastaleeq" w:cs="Jameel Noori Nastaleeq"/>
          <w:sz w:val="24"/>
          <w:szCs w:val="24"/>
        </w:rPr>
        <w:tab/>
      </w:r>
      <w:r>
        <w:rPr>
          <w:rFonts w:ascii="Jameel Noori Nastaleeq" w:hAnsi="Jameel Noori Nastaleeq" w:cs="Jameel Noori Nastaleeq"/>
          <w:sz w:val="24"/>
          <w:szCs w:val="24"/>
        </w:rPr>
        <w:tab/>
      </w:r>
      <w:r>
        <w:rPr>
          <w:rFonts w:ascii="Jameel Noori Nastaleeq" w:hAnsi="Jameel Noori Nastaleeq" w:cs="Jameel Noori Nastaleeq"/>
          <w:sz w:val="24"/>
          <w:szCs w:val="24"/>
        </w:rPr>
        <w:tab/>
      </w:r>
      <w:r>
        <w:rPr>
          <w:rFonts w:ascii="Jameel Noori Nastaleeq" w:hAnsi="Jameel Noori Nastaleeq" w:cs="Jameel Noori Nastaleeq"/>
          <w:sz w:val="24"/>
          <w:szCs w:val="24"/>
        </w:rPr>
        <w:tab/>
      </w:r>
      <w:r>
        <w:rPr>
          <w:rFonts w:ascii="Jameel Noori Nastaleeq" w:hAnsi="Jameel Noori Nastaleeq" w:cs="Jameel Noori Nastaleeq"/>
          <w:sz w:val="24"/>
          <w:szCs w:val="24"/>
        </w:rPr>
        <w:tab/>
      </w:r>
      <w:r>
        <w:rPr>
          <w:rFonts w:ascii="Jameel Noori Nastaleeq" w:hAnsi="Jameel Noori Nastaleeq" w:cs="Jameel Noori Nastaleeq"/>
          <w:sz w:val="24"/>
          <w:szCs w:val="24"/>
        </w:rPr>
        <w:tab/>
      </w:r>
      <w:r w:rsidR="001E09A6">
        <w:rPr>
          <w:rFonts w:ascii="Jameel Noori Nastaleeq" w:hAnsi="Jameel Noori Nastaleeq" w:cs="Jameel Noori Nastaleeq"/>
          <w:sz w:val="24"/>
          <w:szCs w:val="24"/>
        </w:rPr>
        <w:t xml:space="preserve">           </w:t>
      </w:r>
      <w:r>
        <w:rPr>
          <w:rFonts w:ascii="Jameel Noori Nastaleeq" w:hAnsi="Jameel Noori Nastaleeq" w:cs="Jameel Noori Nastaleeq"/>
          <w:sz w:val="24"/>
          <w:szCs w:val="24"/>
        </w:rPr>
        <w:t>_______________________</w:t>
      </w:r>
    </w:p>
    <w:p w14:paraId="29355916" w14:textId="28973391" w:rsidR="00D64A04" w:rsidRDefault="00D64A04" w:rsidP="00D64A04">
      <w:pPr>
        <w:spacing w:after="0"/>
        <w:rPr>
          <w:rFonts w:ascii="Jameel Noori Nastaleeq" w:hAnsi="Jameel Noori Nastaleeq" w:cs="Jameel Noori Nastaleeq"/>
          <w:sz w:val="24"/>
          <w:szCs w:val="24"/>
        </w:rPr>
      </w:pPr>
      <w:r>
        <w:rPr>
          <w:rFonts w:ascii="Jameel Noori Nastaleeq" w:hAnsi="Jameel Noori Nastaleeq" w:cs="Jameel Noori Nastaleeq"/>
          <w:sz w:val="24"/>
          <w:szCs w:val="24"/>
        </w:rPr>
        <w:tab/>
      </w:r>
      <w:r>
        <w:rPr>
          <w:rFonts w:ascii="Jameel Noori Nastaleeq" w:hAnsi="Jameel Noori Nastaleeq" w:cs="Jameel Noori Nastaleeq"/>
          <w:sz w:val="24"/>
          <w:szCs w:val="24"/>
        </w:rPr>
        <w:tab/>
      </w:r>
      <w:r>
        <w:rPr>
          <w:rFonts w:ascii="Jameel Noori Nastaleeq" w:hAnsi="Jameel Noori Nastaleeq" w:cs="Jameel Noori Nastaleeq"/>
          <w:sz w:val="24"/>
          <w:szCs w:val="24"/>
        </w:rPr>
        <w:tab/>
      </w:r>
      <w:r>
        <w:rPr>
          <w:rFonts w:ascii="Jameel Noori Nastaleeq" w:hAnsi="Jameel Noori Nastaleeq" w:cs="Jameel Noori Nastaleeq"/>
          <w:sz w:val="24"/>
          <w:szCs w:val="24"/>
        </w:rPr>
        <w:tab/>
      </w:r>
      <w:r>
        <w:rPr>
          <w:rFonts w:ascii="Jameel Noori Nastaleeq" w:hAnsi="Jameel Noori Nastaleeq" w:cs="Jameel Noori Nastaleeq"/>
          <w:sz w:val="24"/>
          <w:szCs w:val="24"/>
        </w:rPr>
        <w:tab/>
      </w:r>
      <w:r>
        <w:rPr>
          <w:rFonts w:ascii="Jameel Noori Nastaleeq" w:hAnsi="Jameel Noori Nastaleeq" w:cs="Jameel Noori Nastaleeq"/>
          <w:sz w:val="24"/>
          <w:szCs w:val="24"/>
        </w:rPr>
        <w:tab/>
      </w:r>
      <w:r>
        <w:rPr>
          <w:rFonts w:ascii="Jameel Noori Nastaleeq" w:hAnsi="Jameel Noori Nastaleeq" w:cs="Jameel Noori Nastaleeq"/>
          <w:sz w:val="24"/>
          <w:szCs w:val="24"/>
        </w:rPr>
        <w:tab/>
      </w:r>
      <w:r>
        <w:rPr>
          <w:rFonts w:ascii="Jameel Noori Nastaleeq" w:hAnsi="Jameel Noori Nastaleeq" w:cs="Jameel Noori Nastaleeq"/>
          <w:sz w:val="24"/>
          <w:szCs w:val="24"/>
        </w:rPr>
        <w:tab/>
      </w:r>
      <w:r>
        <w:rPr>
          <w:rFonts w:ascii="Jameel Noori Nastaleeq" w:hAnsi="Jameel Noori Nastaleeq" w:cs="Jameel Noori Nastaleeq"/>
          <w:sz w:val="24"/>
          <w:szCs w:val="24"/>
        </w:rPr>
        <w:tab/>
      </w:r>
      <w:r>
        <w:rPr>
          <w:rFonts w:ascii="Jameel Noori Nastaleeq" w:hAnsi="Jameel Noori Nastaleeq" w:cs="Jameel Noori Nastaleeq"/>
          <w:sz w:val="24"/>
          <w:szCs w:val="24"/>
        </w:rPr>
        <w:tab/>
      </w:r>
      <w:r w:rsidR="001E09A6">
        <w:rPr>
          <w:rFonts w:ascii="Jameel Noori Nastaleeq" w:hAnsi="Jameel Noori Nastaleeq" w:cs="Jameel Noori Nastaleeq"/>
          <w:sz w:val="24"/>
          <w:szCs w:val="24"/>
        </w:rPr>
        <w:t xml:space="preserve">           </w:t>
      </w:r>
      <w:r w:rsidR="005D5F5B">
        <w:rPr>
          <w:rFonts w:ascii="Jameel Noori Nastaleeq" w:hAnsi="Jameel Noori Nastaleeq" w:cs="Jameel Noori Nastaleeq"/>
          <w:sz w:val="24"/>
          <w:szCs w:val="24"/>
        </w:rPr>
        <w:tab/>
        <w:t xml:space="preserve">           </w:t>
      </w:r>
      <w:r>
        <w:rPr>
          <w:rFonts w:ascii="Jameel Noori Nastaleeq" w:hAnsi="Jameel Noori Nastaleeq" w:cs="Jameel Noori Nastaleeq"/>
          <w:sz w:val="24"/>
          <w:szCs w:val="24"/>
        </w:rPr>
        <w:t>Signature of the</w:t>
      </w:r>
    </w:p>
    <w:p w14:paraId="1B4B3C00" w14:textId="58646BF2" w:rsidR="007C55CA" w:rsidRDefault="00D64A04" w:rsidP="00BA4D29">
      <w:pPr>
        <w:spacing w:after="0"/>
        <w:rPr>
          <w:rFonts w:ascii="Jameel Noori Nastaleeq" w:hAnsi="Jameel Noori Nastaleeq" w:cs="Jameel Noori Nastaleeq"/>
          <w:sz w:val="24"/>
          <w:szCs w:val="24"/>
        </w:rPr>
      </w:pPr>
      <w:r>
        <w:rPr>
          <w:rFonts w:ascii="Jameel Noori Nastaleeq" w:hAnsi="Jameel Noori Nastaleeq" w:cs="Jameel Noori Nastaleeq"/>
          <w:sz w:val="24"/>
          <w:szCs w:val="24"/>
        </w:rPr>
        <w:tab/>
      </w:r>
      <w:r>
        <w:rPr>
          <w:rFonts w:ascii="Jameel Noori Nastaleeq" w:hAnsi="Jameel Noori Nastaleeq" w:cs="Jameel Noori Nastaleeq"/>
          <w:sz w:val="24"/>
          <w:szCs w:val="24"/>
        </w:rPr>
        <w:tab/>
      </w:r>
      <w:r>
        <w:rPr>
          <w:rFonts w:ascii="Jameel Noori Nastaleeq" w:hAnsi="Jameel Noori Nastaleeq" w:cs="Jameel Noori Nastaleeq"/>
          <w:sz w:val="24"/>
          <w:szCs w:val="24"/>
        </w:rPr>
        <w:tab/>
      </w:r>
      <w:r>
        <w:rPr>
          <w:rFonts w:ascii="Jameel Noori Nastaleeq" w:hAnsi="Jameel Noori Nastaleeq" w:cs="Jameel Noori Nastaleeq"/>
          <w:sz w:val="24"/>
          <w:szCs w:val="24"/>
        </w:rPr>
        <w:tab/>
      </w:r>
      <w:r>
        <w:rPr>
          <w:rFonts w:ascii="Jameel Noori Nastaleeq" w:hAnsi="Jameel Noori Nastaleeq" w:cs="Jameel Noori Nastaleeq"/>
          <w:sz w:val="24"/>
          <w:szCs w:val="24"/>
        </w:rPr>
        <w:tab/>
      </w:r>
      <w:r>
        <w:rPr>
          <w:rFonts w:ascii="Jameel Noori Nastaleeq" w:hAnsi="Jameel Noori Nastaleeq" w:cs="Jameel Noori Nastaleeq"/>
          <w:sz w:val="24"/>
          <w:szCs w:val="24"/>
        </w:rPr>
        <w:tab/>
      </w:r>
      <w:r>
        <w:rPr>
          <w:rFonts w:ascii="Jameel Noori Nastaleeq" w:hAnsi="Jameel Noori Nastaleeq" w:cs="Jameel Noori Nastaleeq"/>
          <w:sz w:val="24"/>
          <w:szCs w:val="24"/>
        </w:rPr>
        <w:tab/>
      </w:r>
      <w:r>
        <w:rPr>
          <w:rFonts w:ascii="Jameel Noori Nastaleeq" w:hAnsi="Jameel Noori Nastaleeq" w:cs="Jameel Noori Nastaleeq"/>
          <w:sz w:val="24"/>
          <w:szCs w:val="24"/>
        </w:rPr>
        <w:tab/>
      </w:r>
      <w:r>
        <w:rPr>
          <w:rFonts w:ascii="Jameel Noori Nastaleeq" w:hAnsi="Jameel Noori Nastaleeq" w:cs="Jameel Noori Nastaleeq"/>
          <w:sz w:val="24"/>
          <w:szCs w:val="24"/>
        </w:rPr>
        <w:tab/>
      </w:r>
      <w:r>
        <w:rPr>
          <w:rFonts w:ascii="Jameel Noori Nastaleeq" w:hAnsi="Jameel Noori Nastaleeq" w:cs="Jameel Noori Nastaleeq"/>
          <w:sz w:val="24"/>
          <w:szCs w:val="24"/>
        </w:rPr>
        <w:tab/>
      </w:r>
      <w:r w:rsidR="001E09A6">
        <w:rPr>
          <w:rFonts w:ascii="Jameel Noori Nastaleeq" w:hAnsi="Jameel Noori Nastaleeq" w:cs="Jameel Noori Nastaleeq"/>
          <w:sz w:val="24"/>
          <w:szCs w:val="24"/>
        </w:rPr>
        <w:t xml:space="preserve">           </w:t>
      </w:r>
      <w:r w:rsidR="007C55CA">
        <w:rPr>
          <w:rFonts w:ascii="Jameel Noori Nastaleeq" w:hAnsi="Jameel Noori Nastaleeq" w:cs="Jameel Noori Nastaleeq"/>
          <w:sz w:val="24"/>
          <w:szCs w:val="24"/>
        </w:rPr>
        <w:t>Proprietor/ Managing</w:t>
      </w:r>
      <w:r w:rsidR="001E09A6">
        <w:rPr>
          <w:rFonts w:ascii="Jameel Noori Nastaleeq" w:hAnsi="Jameel Noori Nastaleeq" w:cs="Jameel Noori Nastaleeq"/>
          <w:sz w:val="24"/>
          <w:szCs w:val="24"/>
        </w:rPr>
        <w:t xml:space="preserve"> </w:t>
      </w:r>
      <w:r w:rsidR="007C55CA">
        <w:rPr>
          <w:rFonts w:ascii="Jameel Noori Nastaleeq" w:hAnsi="Jameel Noori Nastaleeq" w:cs="Jameel Noori Nastaleeq"/>
          <w:sz w:val="24"/>
          <w:szCs w:val="24"/>
        </w:rPr>
        <w:t>Director</w:t>
      </w:r>
    </w:p>
    <w:p w14:paraId="7EDADD33" w14:textId="2FD7399B" w:rsidR="00AE0B9F" w:rsidRPr="00263893" w:rsidRDefault="00A475E7" w:rsidP="005D5F5B">
      <w:pPr>
        <w:bidi/>
        <w:spacing w:after="0"/>
        <w:ind w:firstLine="450"/>
        <w:rPr>
          <w:rFonts w:ascii="Jameel Noori Nastaleeq" w:hAnsi="Jameel Noori Nastaleeq" w:cs="Jameel Noori Nastaleeq"/>
          <w:sz w:val="24"/>
          <w:szCs w:val="24"/>
          <w:lang w:val="es-ES" w:bidi="ur-PK"/>
        </w:rPr>
      </w:pPr>
      <w:r>
        <w:rPr>
          <w:rFonts w:ascii="Jameel Noori Nastaleeq" w:hAnsi="Jameel Noori Nastaleeq" w:cs="Jameel Noori Nastaleeq" w:hint="cs"/>
          <w:sz w:val="24"/>
          <w:szCs w:val="24"/>
          <w:rtl/>
          <w:lang w:val="es-ES" w:bidi="ur-PK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مالک/ منیجنگ ڈائریکٹر کے دستخط</w:t>
      </w:r>
    </w:p>
    <w:sectPr w:rsidR="00AE0B9F" w:rsidRPr="00263893" w:rsidSect="00E1283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Jameel Noori Nastaleeq">
    <w:panose1 w:val="02000503000000000004"/>
    <w:charset w:val="00"/>
    <w:family w:val="auto"/>
    <w:pitch w:val="variable"/>
    <w:sig w:usb0="80002007" w:usb1="00000000" w:usb2="00000000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DB22AD"/>
    <w:multiLevelType w:val="hybridMultilevel"/>
    <w:tmpl w:val="DDAA42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8F58C2"/>
    <w:multiLevelType w:val="hybridMultilevel"/>
    <w:tmpl w:val="A09058F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xMzczNbM0sDCyNDZR0lEKTi0uzszPAykwqQUAv2e5KywAAAA="/>
  </w:docVars>
  <w:rsids>
    <w:rsidRoot w:val="002716A8"/>
    <w:rsid w:val="0001072C"/>
    <w:rsid w:val="000123A3"/>
    <w:rsid w:val="0001273D"/>
    <w:rsid w:val="00027E1A"/>
    <w:rsid w:val="00033CAC"/>
    <w:rsid w:val="00033E1F"/>
    <w:rsid w:val="0006736F"/>
    <w:rsid w:val="000A599D"/>
    <w:rsid w:val="000C78D0"/>
    <w:rsid w:val="00103C80"/>
    <w:rsid w:val="001379FB"/>
    <w:rsid w:val="00156488"/>
    <w:rsid w:val="001A51B2"/>
    <w:rsid w:val="001E09A6"/>
    <w:rsid w:val="00200613"/>
    <w:rsid w:val="002075F7"/>
    <w:rsid w:val="0023076D"/>
    <w:rsid w:val="00235B05"/>
    <w:rsid w:val="00254B06"/>
    <w:rsid w:val="00263893"/>
    <w:rsid w:val="002716A8"/>
    <w:rsid w:val="00273660"/>
    <w:rsid w:val="00273FC7"/>
    <w:rsid w:val="00282619"/>
    <w:rsid w:val="0028754B"/>
    <w:rsid w:val="00296103"/>
    <w:rsid w:val="002A01FD"/>
    <w:rsid w:val="002B2F57"/>
    <w:rsid w:val="002C2E27"/>
    <w:rsid w:val="00302542"/>
    <w:rsid w:val="003067C2"/>
    <w:rsid w:val="003247A9"/>
    <w:rsid w:val="00371AE8"/>
    <w:rsid w:val="0038658A"/>
    <w:rsid w:val="00391EF4"/>
    <w:rsid w:val="00392059"/>
    <w:rsid w:val="003933E9"/>
    <w:rsid w:val="003933EF"/>
    <w:rsid w:val="0039758D"/>
    <w:rsid w:val="003A4FF2"/>
    <w:rsid w:val="003C3D03"/>
    <w:rsid w:val="003E71DC"/>
    <w:rsid w:val="00411621"/>
    <w:rsid w:val="004950B5"/>
    <w:rsid w:val="004A27A5"/>
    <w:rsid w:val="004B4ADE"/>
    <w:rsid w:val="004B5F09"/>
    <w:rsid w:val="004C0D1C"/>
    <w:rsid w:val="004E2B23"/>
    <w:rsid w:val="004E3E7D"/>
    <w:rsid w:val="00502ADD"/>
    <w:rsid w:val="005046D1"/>
    <w:rsid w:val="00523A27"/>
    <w:rsid w:val="005443E2"/>
    <w:rsid w:val="005925EA"/>
    <w:rsid w:val="005D5F5B"/>
    <w:rsid w:val="005F235F"/>
    <w:rsid w:val="00641C1E"/>
    <w:rsid w:val="00663C53"/>
    <w:rsid w:val="00667AED"/>
    <w:rsid w:val="00683260"/>
    <w:rsid w:val="00687DF0"/>
    <w:rsid w:val="00691730"/>
    <w:rsid w:val="006944E7"/>
    <w:rsid w:val="006B004E"/>
    <w:rsid w:val="007039FA"/>
    <w:rsid w:val="00707440"/>
    <w:rsid w:val="00733C7B"/>
    <w:rsid w:val="00737324"/>
    <w:rsid w:val="00740FB4"/>
    <w:rsid w:val="00770E43"/>
    <w:rsid w:val="00775AA7"/>
    <w:rsid w:val="00776D57"/>
    <w:rsid w:val="00782D86"/>
    <w:rsid w:val="007C55CA"/>
    <w:rsid w:val="007D471F"/>
    <w:rsid w:val="007D5305"/>
    <w:rsid w:val="00802B28"/>
    <w:rsid w:val="00802BCF"/>
    <w:rsid w:val="00802E47"/>
    <w:rsid w:val="00824D1E"/>
    <w:rsid w:val="0083428B"/>
    <w:rsid w:val="008643F8"/>
    <w:rsid w:val="008A1BAF"/>
    <w:rsid w:val="008A7974"/>
    <w:rsid w:val="008B5976"/>
    <w:rsid w:val="008C31BE"/>
    <w:rsid w:val="008C63F7"/>
    <w:rsid w:val="008D39FB"/>
    <w:rsid w:val="008F4D37"/>
    <w:rsid w:val="009108A8"/>
    <w:rsid w:val="00932AF0"/>
    <w:rsid w:val="00933164"/>
    <w:rsid w:val="009617A5"/>
    <w:rsid w:val="00965C96"/>
    <w:rsid w:val="00976F14"/>
    <w:rsid w:val="009924E7"/>
    <w:rsid w:val="009B2741"/>
    <w:rsid w:val="009D05BE"/>
    <w:rsid w:val="009D0618"/>
    <w:rsid w:val="00A003CF"/>
    <w:rsid w:val="00A00FC4"/>
    <w:rsid w:val="00A31D8A"/>
    <w:rsid w:val="00A4096D"/>
    <w:rsid w:val="00A4100E"/>
    <w:rsid w:val="00A475E7"/>
    <w:rsid w:val="00A50A01"/>
    <w:rsid w:val="00AD1B3C"/>
    <w:rsid w:val="00AD42D3"/>
    <w:rsid w:val="00AE0B9F"/>
    <w:rsid w:val="00B3224D"/>
    <w:rsid w:val="00B35DA5"/>
    <w:rsid w:val="00B4381C"/>
    <w:rsid w:val="00B61D22"/>
    <w:rsid w:val="00BA4D29"/>
    <w:rsid w:val="00BC6814"/>
    <w:rsid w:val="00BE6B46"/>
    <w:rsid w:val="00C001C0"/>
    <w:rsid w:val="00C067F2"/>
    <w:rsid w:val="00C1028A"/>
    <w:rsid w:val="00C1517D"/>
    <w:rsid w:val="00C2069D"/>
    <w:rsid w:val="00C40CEF"/>
    <w:rsid w:val="00C56A57"/>
    <w:rsid w:val="00C6402F"/>
    <w:rsid w:val="00C6639B"/>
    <w:rsid w:val="00C75525"/>
    <w:rsid w:val="00CA192F"/>
    <w:rsid w:val="00CB1902"/>
    <w:rsid w:val="00CB70F5"/>
    <w:rsid w:val="00CF4CE0"/>
    <w:rsid w:val="00D42CE7"/>
    <w:rsid w:val="00D64A04"/>
    <w:rsid w:val="00D92DA2"/>
    <w:rsid w:val="00D95A89"/>
    <w:rsid w:val="00DD2E59"/>
    <w:rsid w:val="00DD4625"/>
    <w:rsid w:val="00DE67E2"/>
    <w:rsid w:val="00E1283A"/>
    <w:rsid w:val="00E143C7"/>
    <w:rsid w:val="00E1593E"/>
    <w:rsid w:val="00E42617"/>
    <w:rsid w:val="00E44417"/>
    <w:rsid w:val="00E611AB"/>
    <w:rsid w:val="00E746B4"/>
    <w:rsid w:val="00E8625A"/>
    <w:rsid w:val="00E86CBE"/>
    <w:rsid w:val="00E95935"/>
    <w:rsid w:val="00EA6F73"/>
    <w:rsid w:val="00EB5262"/>
    <w:rsid w:val="00EC33DF"/>
    <w:rsid w:val="00ED15EE"/>
    <w:rsid w:val="00F07111"/>
    <w:rsid w:val="00F33CE3"/>
    <w:rsid w:val="00F427E8"/>
    <w:rsid w:val="00F43E53"/>
    <w:rsid w:val="00F71662"/>
    <w:rsid w:val="00FA7288"/>
    <w:rsid w:val="00FC2543"/>
    <w:rsid w:val="00FD188F"/>
    <w:rsid w:val="00FD6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75FD3F"/>
  <w15:docId w15:val="{C179A116-9FF0-494F-A21B-58EA9528E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2F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71A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06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565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78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1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93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451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0931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47910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73623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39734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327368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1204018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577672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3758303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965</Words>
  <Characters>550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6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ile</dc:creator>
  <cp:lastModifiedBy>muazzam riaz</cp:lastModifiedBy>
  <cp:revision>4</cp:revision>
  <cp:lastPrinted>2019-10-09T11:48:00Z</cp:lastPrinted>
  <dcterms:created xsi:type="dcterms:W3CDTF">2021-11-04T06:52:00Z</dcterms:created>
  <dcterms:modified xsi:type="dcterms:W3CDTF">2021-11-04T07:00:00Z</dcterms:modified>
</cp:coreProperties>
</file>